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7B4BA" w14:textId="46F2458A" w:rsidR="00755CED" w:rsidRPr="0071395F" w:rsidRDefault="002B1E80" w:rsidP="002B1E80">
      <w:pPr>
        <w:pStyle w:val="Heading1"/>
        <w:rPr>
          <w:sz w:val="44"/>
          <w:szCs w:val="44"/>
        </w:rPr>
      </w:pPr>
      <w:r w:rsidRPr="0071395F">
        <w:rPr>
          <w:sz w:val="44"/>
          <w:szCs w:val="44"/>
        </w:rPr>
        <w:t>Assignment 3</w:t>
      </w:r>
    </w:p>
    <w:p w14:paraId="57629BE5" w14:textId="42025F7B" w:rsidR="002B1E80" w:rsidRPr="0071395F" w:rsidRDefault="002B1E80" w:rsidP="002B1E80">
      <w:pPr>
        <w:rPr>
          <w:i/>
          <w:iCs/>
        </w:rPr>
      </w:pPr>
      <w:r w:rsidRPr="0071395F">
        <w:rPr>
          <w:i/>
          <w:iCs/>
        </w:rPr>
        <w:t>Rui Qin 30874157</w:t>
      </w:r>
    </w:p>
    <w:p w14:paraId="52A481CA" w14:textId="10A5B94A" w:rsidR="002B1E80" w:rsidRDefault="002B1E80" w:rsidP="002B1E80">
      <w:pPr>
        <w:pStyle w:val="Heading2"/>
      </w:pPr>
      <w:r>
        <w:t>Task A</w:t>
      </w:r>
    </w:p>
    <w:p w14:paraId="40C20919" w14:textId="4D975081" w:rsidR="002B1E80" w:rsidRDefault="002B1E80" w:rsidP="002B1E80">
      <w:r>
        <w:t>We first enter the folder which contains the Task A data file</w:t>
      </w:r>
      <w:r w:rsidR="00122E55">
        <w:t xml:space="preserve">. </w:t>
      </w:r>
    </w:p>
    <w:p w14:paraId="673950E7" w14:textId="20B98E97" w:rsidR="002B1E80" w:rsidRDefault="002B1E80" w:rsidP="00023C4D">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cd C:</w:t>
      </w:r>
    </w:p>
    <w:p w14:paraId="3912BDE5" w14:textId="1DB24F8A" w:rsidR="002B1E80" w:rsidRPr="002B1E80" w:rsidRDefault="002B1E80" w:rsidP="00023C4D">
      <w:pPr>
        <w:pBdr>
          <w:top w:val="single" w:sz="4" w:space="1" w:color="auto"/>
          <w:left w:val="single" w:sz="4" w:space="4" w:color="auto"/>
          <w:bottom w:val="single" w:sz="4" w:space="1" w:color="auto"/>
          <w:right w:val="single" w:sz="4" w:space="4" w:color="auto"/>
        </w:pBdr>
        <w:ind w:left="720"/>
      </w:pPr>
      <w:r>
        <w:rPr>
          <w:rFonts w:ascii="Lucida Console" w:hAnsi="Lucida Console" w:cs="Lucida Console"/>
          <w:sz w:val="18"/>
          <w:szCs w:val="18"/>
        </w:rPr>
        <w:t>cd A3/</w:t>
      </w:r>
      <w:proofErr w:type="spellStart"/>
      <w:r>
        <w:rPr>
          <w:rFonts w:ascii="Lucida Console" w:hAnsi="Lucida Console" w:cs="Lucida Console"/>
          <w:sz w:val="18"/>
          <w:szCs w:val="18"/>
        </w:rPr>
        <w:t>TaskA</w:t>
      </w:r>
      <w:proofErr w:type="spellEnd"/>
    </w:p>
    <w:p w14:paraId="3D7B2840" w14:textId="0693081C" w:rsidR="002B1E80" w:rsidRDefault="002B1E80" w:rsidP="002B1E80">
      <w:pPr>
        <w:pStyle w:val="Heading3"/>
      </w:pPr>
      <w:r>
        <w:t>1)</w:t>
      </w:r>
    </w:p>
    <w:p w14:paraId="51AACBA0" w14:textId="0930B9A6" w:rsidR="002B1E80" w:rsidRPr="002B1E80" w:rsidRDefault="002B1E80" w:rsidP="002B1E80">
      <w:r>
        <w:t>We using tar -</w:t>
      </w:r>
      <w:proofErr w:type="spellStart"/>
      <w:r>
        <w:t>xf</w:t>
      </w:r>
      <w:proofErr w:type="spellEnd"/>
      <w:r>
        <w:t xml:space="preserve"> to decompress the tar file</w:t>
      </w:r>
    </w:p>
    <w:p w14:paraId="0C566613" w14:textId="0A7F2BDE" w:rsidR="002B1E80" w:rsidRDefault="002B1E80" w:rsidP="00023C4D">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tar -</w:t>
      </w:r>
      <w:proofErr w:type="spellStart"/>
      <w:r>
        <w:rPr>
          <w:rFonts w:ascii="Lucida Console" w:hAnsi="Lucida Console" w:cs="Lucida Console"/>
          <w:sz w:val="18"/>
          <w:szCs w:val="18"/>
        </w:rPr>
        <w:t>xf</w:t>
      </w:r>
      <w:proofErr w:type="spellEnd"/>
      <w:r>
        <w:rPr>
          <w:rFonts w:ascii="Lucida Console" w:hAnsi="Lucida Console" w:cs="Lucida Console"/>
          <w:sz w:val="18"/>
          <w:szCs w:val="18"/>
        </w:rPr>
        <w:t xml:space="preserve"> dataset_TIST2015.tar</w:t>
      </w:r>
    </w:p>
    <w:p w14:paraId="4BC291E1" w14:textId="654B3CC0" w:rsidR="002B1E80" w:rsidRDefault="002B1E80" w:rsidP="002B1E80">
      <w:r>
        <w:t>Then we list the document with ‘ls’</w:t>
      </w:r>
    </w:p>
    <w:p w14:paraId="5A2C7D17"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w:t>
      </w:r>
    </w:p>
    <w:p w14:paraId="77C7B33E"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ataset_TIST2015.tar              dataset_TIST2015_POIs.txt</w:t>
      </w:r>
    </w:p>
    <w:p w14:paraId="43345433"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gramStart"/>
      <w:r>
        <w:rPr>
          <w:rFonts w:ascii="Lucida Console" w:hAnsi="Lucida Console" w:cs="Lucida Console"/>
          <w:sz w:val="18"/>
          <w:szCs w:val="18"/>
        </w:rPr>
        <w:t>dataset_TIST2015_Checkins_v2.txt  dataset_TIST2015_readme_v2.txt</w:t>
      </w:r>
      <w:proofErr w:type="gramEnd"/>
    </w:p>
    <w:p w14:paraId="498EF9F9"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ataset_TIST2015_Cities.txt</w:t>
      </w:r>
    </w:p>
    <w:p w14:paraId="4C26A790" w14:textId="0D18B04F" w:rsidR="002B1E80" w:rsidRDefault="002B1E80" w:rsidP="002B1E80">
      <w:pPr>
        <w:rPr>
          <w:b/>
          <w:bCs/>
        </w:rPr>
      </w:pPr>
    </w:p>
    <w:p w14:paraId="07307AEE" w14:textId="13F67505" w:rsidR="002B1E80" w:rsidRDefault="003C0DBE" w:rsidP="002B1E80">
      <w:r>
        <w:t>T</w:t>
      </w:r>
      <w:r w:rsidR="002B1E80">
        <w:t xml:space="preserve">here are </w:t>
      </w:r>
      <w:r w:rsidR="002B1E80" w:rsidRPr="002B1E80">
        <w:rPr>
          <w:b/>
          <w:bCs/>
        </w:rPr>
        <w:t>4 txt files</w:t>
      </w:r>
      <w:r w:rsidR="002B1E80">
        <w:t xml:space="preserve"> in the tar. Now we can check </w:t>
      </w:r>
      <w:r w:rsidR="00083FFA">
        <w:t xml:space="preserve">the </w:t>
      </w:r>
      <w:r>
        <w:t>size of them</w:t>
      </w:r>
      <w:r w:rsidR="00122E55">
        <w:t xml:space="preserve"> with -</w:t>
      </w:r>
      <w:proofErr w:type="spellStart"/>
      <w:r w:rsidR="00122E55">
        <w:t>lh</w:t>
      </w:r>
      <w:proofErr w:type="spellEnd"/>
      <w:r w:rsidR="00122E55">
        <w:t>, it will print the size and time it created.</w:t>
      </w:r>
    </w:p>
    <w:p w14:paraId="25BD34F6"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66A5931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w:t>
      </w:r>
      <w:proofErr w:type="spellStart"/>
      <w:r>
        <w:rPr>
          <w:rFonts w:ascii="Lucida Console" w:hAnsi="Lucida Console" w:cs="Lucida Console"/>
          <w:sz w:val="18"/>
          <w:szCs w:val="18"/>
        </w:rPr>
        <w:t>lh</w:t>
      </w:r>
      <w:proofErr w:type="spellEnd"/>
      <w:r>
        <w:rPr>
          <w:rFonts w:ascii="Lucida Console" w:hAnsi="Lucida Console" w:cs="Lucida Console"/>
          <w:sz w:val="18"/>
          <w:szCs w:val="18"/>
        </w:rPr>
        <w:t xml:space="preserve"> dataset_TIST2015_POIs.txt</w:t>
      </w:r>
    </w:p>
    <w:p w14:paraId="79099FE4"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w:t>
      </w:r>
      <w:proofErr w:type="spellStart"/>
      <w:r>
        <w:rPr>
          <w:rFonts w:ascii="Lucida Console" w:hAnsi="Lucida Console" w:cs="Lucida Console"/>
          <w:sz w:val="18"/>
          <w:szCs w:val="18"/>
        </w:rPr>
        <w:t>rwxrwxr</w:t>
      </w:r>
      <w:proofErr w:type="spellEnd"/>
      <w:r>
        <w:rPr>
          <w:rFonts w:ascii="Lucida Console" w:hAnsi="Lucida Console" w:cs="Lucida Console"/>
          <w:sz w:val="18"/>
          <w:szCs w:val="18"/>
        </w:rPr>
        <w:t xml:space="preserve">-x+ 1 Qr140 </w:t>
      </w:r>
      <w:proofErr w:type="spellStart"/>
      <w:r>
        <w:rPr>
          <w:rFonts w:ascii="Lucida Console" w:hAnsi="Lucida Console" w:cs="Lucida Console"/>
          <w:sz w:val="18"/>
          <w:szCs w:val="18"/>
        </w:rPr>
        <w:t>Qr140</w:t>
      </w:r>
      <w:proofErr w:type="spellEnd"/>
      <w:r>
        <w:rPr>
          <w:rFonts w:ascii="Lucida Console" w:hAnsi="Lucida Console" w:cs="Lucida Console"/>
          <w:sz w:val="18"/>
          <w:szCs w:val="18"/>
        </w:rPr>
        <w:t xml:space="preserve"> 222M Aug </w:t>
      </w:r>
      <w:proofErr w:type="gramStart"/>
      <w:r>
        <w:rPr>
          <w:rFonts w:ascii="Lucida Console" w:hAnsi="Lucida Console" w:cs="Lucida Console"/>
          <w:sz w:val="18"/>
          <w:szCs w:val="18"/>
        </w:rPr>
        <w:t>12  2015</w:t>
      </w:r>
      <w:proofErr w:type="gramEnd"/>
      <w:r>
        <w:rPr>
          <w:rFonts w:ascii="Lucida Console" w:hAnsi="Lucida Console" w:cs="Lucida Console"/>
          <w:sz w:val="18"/>
          <w:szCs w:val="18"/>
        </w:rPr>
        <w:t xml:space="preserve"> dataset_TIST2015_POIs.txt</w:t>
      </w:r>
    </w:p>
    <w:p w14:paraId="0147DE4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3D27D5D0"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3C425BF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w:t>
      </w:r>
      <w:proofErr w:type="spellStart"/>
      <w:r>
        <w:rPr>
          <w:rFonts w:ascii="Lucida Console" w:hAnsi="Lucida Console" w:cs="Lucida Console"/>
          <w:sz w:val="18"/>
          <w:szCs w:val="18"/>
        </w:rPr>
        <w:t>lh</w:t>
      </w:r>
      <w:proofErr w:type="spellEnd"/>
      <w:r>
        <w:rPr>
          <w:rFonts w:ascii="Lucida Console" w:hAnsi="Lucida Console" w:cs="Lucida Console"/>
          <w:sz w:val="18"/>
          <w:szCs w:val="18"/>
        </w:rPr>
        <w:t xml:space="preserve"> dataset_TIST2015_Checkins_v2.txt</w:t>
      </w:r>
    </w:p>
    <w:p w14:paraId="58CFCC87"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w:t>
      </w:r>
      <w:proofErr w:type="spellStart"/>
      <w:r>
        <w:rPr>
          <w:rFonts w:ascii="Lucida Console" w:hAnsi="Lucida Console" w:cs="Lucida Console"/>
          <w:sz w:val="18"/>
          <w:szCs w:val="18"/>
        </w:rPr>
        <w:t>rwxrwxr</w:t>
      </w:r>
      <w:proofErr w:type="spellEnd"/>
      <w:r>
        <w:rPr>
          <w:rFonts w:ascii="Lucida Console" w:hAnsi="Lucida Console" w:cs="Lucida Console"/>
          <w:sz w:val="18"/>
          <w:szCs w:val="18"/>
        </w:rPr>
        <w:t xml:space="preserve">-x+ 1 Qr140 </w:t>
      </w:r>
      <w:proofErr w:type="spellStart"/>
      <w:r>
        <w:rPr>
          <w:rFonts w:ascii="Lucida Console" w:hAnsi="Lucida Console" w:cs="Lucida Console"/>
          <w:sz w:val="18"/>
          <w:szCs w:val="18"/>
        </w:rPr>
        <w:t>Qr140</w:t>
      </w:r>
      <w:proofErr w:type="spellEnd"/>
      <w:r>
        <w:rPr>
          <w:rFonts w:ascii="Lucida Console" w:hAnsi="Lucida Console" w:cs="Lucida Console"/>
          <w:sz w:val="18"/>
          <w:szCs w:val="18"/>
        </w:rPr>
        <w:t xml:space="preserve"> 2.1G </w:t>
      </w:r>
      <w:proofErr w:type="gramStart"/>
      <w:r>
        <w:rPr>
          <w:rFonts w:ascii="Lucida Console" w:hAnsi="Lucida Console" w:cs="Lucida Console"/>
          <w:sz w:val="18"/>
          <w:szCs w:val="18"/>
        </w:rPr>
        <w:t>Oct  6</w:t>
      </w:r>
      <w:proofErr w:type="gramEnd"/>
      <w:r>
        <w:rPr>
          <w:rFonts w:ascii="Lucida Console" w:hAnsi="Lucida Console" w:cs="Lucida Console"/>
          <w:sz w:val="18"/>
          <w:szCs w:val="18"/>
        </w:rPr>
        <w:t xml:space="preserve"> 21:53 dataset_TIST2015_Checkins_v2.txt</w:t>
      </w:r>
    </w:p>
    <w:p w14:paraId="36E64C28"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3C0470B3"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11645886"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w:t>
      </w:r>
      <w:proofErr w:type="spellStart"/>
      <w:r>
        <w:rPr>
          <w:rFonts w:ascii="Lucida Console" w:hAnsi="Lucida Console" w:cs="Lucida Console"/>
          <w:sz w:val="18"/>
          <w:szCs w:val="18"/>
        </w:rPr>
        <w:t>lh</w:t>
      </w:r>
      <w:proofErr w:type="spellEnd"/>
      <w:r>
        <w:rPr>
          <w:rFonts w:ascii="Lucida Console" w:hAnsi="Lucida Console" w:cs="Lucida Console"/>
          <w:sz w:val="18"/>
          <w:szCs w:val="18"/>
        </w:rPr>
        <w:t xml:space="preserve"> dataset_TIST2015_readme_v2.txt</w:t>
      </w:r>
    </w:p>
    <w:p w14:paraId="51A4C9D2"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w:t>
      </w:r>
      <w:proofErr w:type="spellStart"/>
      <w:r>
        <w:rPr>
          <w:rFonts w:ascii="Lucida Console" w:hAnsi="Lucida Console" w:cs="Lucida Console"/>
          <w:sz w:val="18"/>
          <w:szCs w:val="18"/>
        </w:rPr>
        <w:t>rwxrwxr</w:t>
      </w:r>
      <w:proofErr w:type="spellEnd"/>
      <w:r>
        <w:rPr>
          <w:rFonts w:ascii="Lucida Console" w:hAnsi="Lucida Console" w:cs="Lucida Console"/>
          <w:sz w:val="18"/>
          <w:szCs w:val="18"/>
        </w:rPr>
        <w:t xml:space="preserve">-x+ 1 Qr140 </w:t>
      </w:r>
      <w:proofErr w:type="spellStart"/>
      <w:r>
        <w:rPr>
          <w:rFonts w:ascii="Lucida Console" w:hAnsi="Lucida Console" w:cs="Lucida Console"/>
          <w:sz w:val="18"/>
          <w:szCs w:val="18"/>
        </w:rPr>
        <w:t>Qr140</w:t>
      </w:r>
      <w:proofErr w:type="spellEnd"/>
      <w:r>
        <w:rPr>
          <w:rFonts w:ascii="Lucida Console" w:hAnsi="Lucida Console" w:cs="Lucida Console"/>
          <w:sz w:val="18"/>
          <w:szCs w:val="18"/>
        </w:rPr>
        <w:t xml:space="preserve"> 2.0K </w:t>
      </w:r>
      <w:proofErr w:type="gramStart"/>
      <w:r>
        <w:rPr>
          <w:rFonts w:ascii="Lucida Console" w:hAnsi="Lucida Console" w:cs="Lucida Console"/>
          <w:sz w:val="18"/>
          <w:szCs w:val="18"/>
        </w:rPr>
        <w:t>Oct  6</w:t>
      </w:r>
      <w:proofErr w:type="gramEnd"/>
      <w:r>
        <w:rPr>
          <w:rFonts w:ascii="Lucida Console" w:hAnsi="Lucida Console" w:cs="Lucida Console"/>
          <w:sz w:val="18"/>
          <w:szCs w:val="18"/>
        </w:rPr>
        <w:t xml:space="preserve"> 21:59 dataset_TIST2015_readme_v2.txt</w:t>
      </w:r>
    </w:p>
    <w:p w14:paraId="39DF5F85"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4960502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0EF0A68B"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w:t>
      </w:r>
      <w:proofErr w:type="spellStart"/>
      <w:r>
        <w:rPr>
          <w:rFonts w:ascii="Lucida Console" w:hAnsi="Lucida Console" w:cs="Lucida Console"/>
          <w:sz w:val="18"/>
          <w:szCs w:val="18"/>
        </w:rPr>
        <w:t>lh</w:t>
      </w:r>
      <w:proofErr w:type="spellEnd"/>
      <w:r>
        <w:rPr>
          <w:rFonts w:ascii="Lucida Console" w:hAnsi="Lucida Console" w:cs="Lucida Console"/>
          <w:sz w:val="18"/>
          <w:szCs w:val="18"/>
        </w:rPr>
        <w:t xml:space="preserve"> </w:t>
      </w:r>
      <w:bookmarkStart w:id="0" w:name="OLE_LINK1"/>
      <w:r>
        <w:rPr>
          <w:rFonts w:ascii="Lucida Console" w:hAnsi="Lucida Console" w:cs="Lucida Console"/>
          <w:sz w:val="18"/>
          <w:szCs w:val="18"/>
        </w:rPr>
        <w:t>dataset_TIST2015_Cities.txt</w:t>
      </w:r>
    </w:p>
    <w:bookmarkEnd w:id="0"/>
    <w:p w14:paraId="4131CDF4"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w:t>
      </w:r>
      <w:proofErr w:type="spellStart"/>
      <w:r>
        <w:rPr>
          <w:rFonts w:ascii="Lucida Console" w:hAnsi="Lucida Console" w:cs="Lucida Console"/>
          <w:sz w:val="18"/>
          <w:szCs w:val="18"/>
        </w:rPr>
        <w:t>rwxrwxr</w:t>
      </w:r>
      <w:proofErr w:type="spellEnd"/>
      <w:r>
        <w:rPr>
          <w:rFonts w:ascii="Lucida Console" w:hAnsi="Lucida Console" w:cs="Lucida Console"/>
          <w:sz w:val="18"/>
          <w:szCs w:val="18"/>
        </w:rPr>
        <w:t xml:space="preserve">-x+ 1 Qr140 </w:t>
      </w:r>
      <w:proofErr w:type="spellStart"/>
      <w:r>
        <w:rPr>
          <w:rFonts w:ascii="Lucida Console" w:hAnsi="Lucida Console" w:cs="Lucida Console"/>
          <w:sz w:val="18"/>
          <w:szCs w:val="18"/>
        </w:rPr>
        <w:t>Qr140</w:t>
      </w:r>
      <w:proofErr w:type="spellEnd"/>
      <w:r>
        <w:rPr>
          <w:rFonts w:ascii="Lucida Console" w:hAnsi="Lucida Console" w:cs="Lucida Console"/>
          <w:sz w:val="18"/>
          <w:szCs w:val="18"/>
        </w:rPr>
        <w:t xml:space="preserve"> 25K Aug </w:t>
      </w:r>
      <w:proofErr w:type="gramStart"/>
      <w:r>
        <w:rPr>
          <w:rFonts w:ascii="Lucida Console" w:hAnsi="Lucida Console" w:cs="Lucida Console"/>
          <w:sz w:val="18"/>
          <w:szCs w:val="18"/>
        </w:rPr>
        <w:t>13  2015</w:t>
      </w:r>
      <w:proofErr w:type="gramEnd"/>
      <w:r>
        <w:rPr>
          <w:rFonts w:ascii="Lucida Console" w:hAnsi="Lucida Console" w:cs="Lucida Console"/>
          <w:sz w:val="18"/>
          <w:szCs w:val="18"/>
        </w:rPr>
        <w:t xml:space="preserve"> dataset_TIST2015_Cities.txt</w:t>
      </w:r>
    </w:p>
    <w:p w14:paraId="50816E6F" w14:textId="2EB6F0F8" w:rsidR="002B1E80" w:rsidRDefault="002B1E80" w:rsidP="002B1E80"/>
    <w:p w14:paraId="3B472014" w14:textId="0E83D01B" w:rsidR="002B1E80" w:rsidRDefault="002B1E80" w:rsidP="002B1E80">
      <w:r>
        <w:t>Based on the code we can know:</w:t>
      </w:r>
    </w:p>
    <w:p w14:paraId="71D35DAB" w14:textId="77649B71" w:rsidR="002B1E80" w:rsidRDefault="002B1E80" w:rsidP="002B1E80">
      <w:pPr>
        <w:pStyle w:val="ListParagraph"/>
        <w:numPr>
          <w:ilvl w:val="0"/>
          <w:numId w:val="1"/>
        </w:numPr>
      </w:pPr>
      <w:r w:rsidRPr="002B1E80">
        <w:t>dataset_TIST2015_POIs.txt</w:t>
      </w:r>
      <w:r>
        <w:t xml:space="preserve"> is </w:t>
      </w:r>
      <w:r w:rsidRPr="002B1E80">
        <w:rPr>
          <w:b/>
          <w:bCs/>
        </w:rPr>
        <w:t>222MB</w:t>
      </w:r>
    </w:p>
    <w:p w14:paraId="69AC2C58" w14:textId="2C84B5F8" w:rsidR="002B1E80" w:rsidRPr="002B1E80" w:rsidRDefault="002B1E80" w:rsidP="002B1E80">
      <w:pPr>
        <w:pStyle w:val="ListParagraph"/>
        <w:numPr>
          <w:ilvl w:val="0"/>
          <w:numId w:val="1"/>
        </w:numPr>
        <w:rPr>
          <w:b/>
          <w:bCs/>
        </w:rPr>
      </w:pPr>
      <w:r w:rsidRPr="002B1E80">
        <w:t>dataset_TIST2015_Checkins_v2.txt</w:t>
      </w:r>
      <w:r>
        <w:t xml:space="preserve"> is </w:t>
      </w:r>
      <w:r w:rsidRPr="002B1E80">
        <w:rPr>
          <w:b/>
          <w:bCs/>
        </w:rPr>
        <w:t>2.1GB</w:t>
      </w:r>
    </w:p>
    <w:p w14:paraId="7A45B8CB" w14:textId="47211D21" w:rsidR="002B1E80" w:rsidRDefault="002B1E80" w:rsidP="002B1E80">
      <w:pPr>
        <w:pStyle w:val="ListParagraph"/>
        <w:numPr>
          <w:ilvl w:val="0"/>
          <w:numId w:val="1"/>
        </w:numPr>
      </w:pPr>
      <w:r w:rsidRPr="002B1E80">
        <w:t>dataset_TIST2015_readme_v2.txt</w:t>
      </w:r>
      <w:r>
        <w:t xml:space="preserve"> is </w:t>
      </w:r>
      <w:r w:rsidRPr="002B1E80">
        <w:rPr>
          <w:b/>
          <w:bCs/>
        </w:rPr>
        <w:t>2KB</w:t>
      </w:r>
    </w:p>
    <w:p w14:paraId="5C6744F1" w14:textId="77D94579" w:rsidR="002B1E80" w:rsidRDefault="002B1E80" w:rsidP="002B1E80">
      <w:pPr>
        <w:pStyle w:val="ListParagraph"/>
        <w:numPr>
          <w:ilvl w:val="0"/>
          <w:numId w:val="1"/>
        </w:numPr>
      </w:pPr>
      <w:r w:rsidRPr="002B1E80">
        <w:t>dataset_TIST2015_Cities.txt</w:t>
      </w:r>
      <w:r>
        <w:t xml:space="preserve"> is </w:t>
      </w:r>
      <w:r w:rsidRPr="002B1E80">
        <w:rPr>
          <w:b/>
          <w:bCs/>
        </w:rPr>
        <w:t>25KB</w:t>
      </w:r>
    </w:p>
    <w:p w14:paraId="2CDB11DA" w14:textId="3A7D0388" w:rsidR="002B1E80" w:rsidRDefault="002B1E80" w:rsidP="002B1E80">
      <w:pPr>
        <w:pStyle w:val="Heading3"/>
      </w:pPr>
      <w:r>
        <w:t>2)</w:t>
      </w:r>
    </w:p>
    <w:p w14:paraId="2D825C1C" w14:textId="206CCDA3" w:rsidR="002B1E80" w:rsidRPr="002B1E80" w:rsidRDefault="002B1E80" w:rsidP="002B1E80">
      <w:r>
        <w:t xml:space="preserve">In this part we can use: </w:t>
      </w:r>
    </w:p>
    <w:p w14:paraId="063F25B5" w14:textId="5337AB1A"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head -1 dataset_TIST2015_Checkins_v2.txt | less</w:t>
      </w:r>
    </w:p>
    <w:p w14:paraId="19ABF2AB"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0093D654" w14:textId="6F3F5040" w:rsidR="002B1E80" w:rsidRDefault="002B1E80" w:rsidP="002B1E80">
      <w:pPr>
        <w:autoSpaceDE w:val="0"/>
        <w:autoSpaceDN w:val="0"/>
        <w:adjustRightInd w:val="0"/>
        <w:spacing w:after="0" w:line="240" w:lineRule="auto"/>
      </w:pPr>
      <w:r>
        <w:t>To check how many columns and what is the delimiter. The output is:</w:t>
      </w:r>
    </w:p>
    <w:p w14:paraId="51297B73"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2586A6B4" w14:textId="742A8161"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spellStart"/>
      <w:r>
        <w:rPr>
          <w:rFonts w:ascii="Lucida Console" w:hAnsi="Lucida Console" w:cs="Lucida Console"/>
          <w:sz w:val="18"/>
          <w:szCs w:val="18"/>
        </w:rPr>
        <w:t>user_id</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venue_id</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UTC_time</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timezone_offset</w:t>
      </w:r>
      <w:proofErr w:type="spellEnd"/>
    </w:p>
    <w:p w14:paraId="1DB26F36"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3B8A9E43" w14:textId="38F401C9" w:rsidR="002B1E80" w:rsidRPr="002B1E80" w:rsidRDefault="003C0DBE" w:rsidP="002B1E80">
      <w:pPr>
        <w:autoSpaceDE w:val="0"/>
        <w:autoSpaceDN w:val="0"/>
        <w:adjustRightInd w:val="0"/>
        <w:spacing w:after="0" w:line="240" w:lineRule="auto"/>
        <w:rPr>
          <w:rFonts w:ascii="Lucida Console" w:hAnsi="Lucida Console" w:cs="Lucida Console"/>
          <w:sz w:val="18"/>
          <w:szCs w:val="18"/>
        </w:rPr>
      </w:pPr>
      <w:r>
        <w:t>There</w:t>
      </w:r>
      <w:r w:rsidR="002B1E80">
        <w:t xml:space="preserve"> are </w:t>
      </w:r>
      <w:r w:rsidR="002B1E80">
        <w:rPr>
          <w:b/>
          <w:bCs/>
        </w:rPr>
        <w:t>4</w:t>
      </w:r>
      <w:r w:rsidR="002B1E80" w:rsidRPr="002B1E80">
        <w:rPr>
          <w:b/>
          <w:bCs/>
        </w:rPr>
        <w:t xml:space="preserve"> column</w:t>
      </w:r>
      <w:r w:rsidR="002B1E80">
        <w:rPr>
          <w:b/>
          <w:bCs/>
        </w:rPr>
        <w:t>s</w:t>
      </w:r>
      <w:r w:rsidR="002B1E80">
        <w:t xml:space="preserve"> in this data frame. Then we us</w:t>
      </w:r>
      <w:r w:rsidR="00227AAF">
        <w:t>e</w:t>
      </w:r>
      <w:r w:rsidR="002B1E80">
        <w:t xml:space="preserve"> </w:t>
      </w:r>
      <w:r w:rsidR="00227AAF">
        <w:t xml:space="preserve">the </w:t>
      </w:r>
      <w:r w:rsidR="002B1E80">
        <w:t>search function with tab (</w:t>
      </w:r>
      <w:r w:rsidR="002B1E80">
        <w:rPr>
          <w:rFonts w:ascii="Lucida Console" w:hAnsi="Lucida Console" w:cs="Lucida Console"/>
          <w:sz w:val="18"/>
          <w:szCs w:val="18"/>
        </w:rPr>
        <w:t>/^I</w:t>
      </w:r>
      <w:r w:rsidR="002B1E80">
        <w:t>):</w:t>
      </w:r>
    </w:p>
    <w:p w14:paraId="7939448F" w14:textId="77777777" w:rsidR="002B1E80" w:rsidRPr="002B1E80" w:rsidRDefault="002B1E80" w:rsidP="002B1E80">
      <w:pPr>
        <w:autoSpaceDE w:val="0"/>
        <w:autoSpaceDN w:val="0"/>
        <w:adjustRightInd w:val="0"/>
        <w:spacing w:after="0" w:line="240" w:lineRule="auto"/>
        <w:rPr>
          <w:rFonts w:ascii="Lucida Console" w:hAnsi="Lucida Console" w:cs="Lucida Console"/>
          <w:sz w:val="18"/>
          <w:szCs w:val="18"/>
        </w:rPr>
      </w:pPr>
    </w:p>
    <w:p w14:paraId="28A888DD"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spellStart"/>
      <w:r>
        <w:rPr>
          <w:rFonts w:ascii="Lucida Console" w:hAnsi="Lucida Console" w:cs="Lucida Console"/>
          <w:sz w:val="18"/>
          <w:szCs w:val="18"/>
        </w:rPr>
        <w:lastRenderedPageBreak/>
        <w:t>user_id</w:t>
      </w:r>
      <w:proofErr w:type="spellEnd"/>
      <w:r>
        <w:rPr>
          <w:rFonts w:ascii="Lucida Console" w:hAnsi="Lucida Console" w:cs="Lucida Console"/>
          <w:color w:val="000000"/>
          <w:sz w:val="18"/>
          <w:szCs w:val="18"/>
          <w:highlight w:val="lightGray"/>
        </w:rPr>
        <w:t xml:space="preserve"> </w:t>
      </w:r>
      <w:proofErr w:type="spellStart"/>
      <w:r>
        <w:rPr>
          <w:rFonts w:ascii="Lucida Console" w:hAnsi="Lucida Console" w:cs="Lucida Console"/>
          <w:sz w:val="18"/>
          <w:szCs w:val="18"/>
        </w:rPr>
        <w:t>venue_id</w:t>
      </w:r>
      <w:proofErr w:type="spellEnd"/>
      <w:r>
        <w:rPr>
          <w:rFonts w:ascii="Lucida Console" w:hAnsi="Lucida Console" w:cs="Lucida Console"/>
          <w:color w:val="000000"/>
          <w:sz w:val="18"/>
          <w:szCs w:val="18"/>
          <w:highlight w:val="lightGray"/>
        </w:rPr>
        <w:t xml:space="preserve">        </w:t>
      </w:r>
      <w:proofErr w:type="spellStart"/>
      <w:r>
        <w:rPr>
          <w:rFonts w:ascii="Lucida Console" w:hAnsi="Lucida Console" w:cs="Lucida Console"/>
          <w:sz w:val="18"/>
          <w:szCs w:val="18"/>
        </w:rPr>
        <w:t>UTC_time</w:t>
      </w:r>
      <w:proofErr w:type="spellEnd"/>
      <w:r>
        <w:rPr>
          <w:rFonts w:ascii="Lucida Console" w:hAnsi="Lucida Console" w:cs="Lucida Console"/>
          <w:color w:val="000000"/>
          <w:sz w:val="18"/>
          <w:szCs w:val="18"/>
          <w:highlight w:val="lightGray"/>
        </w:rPr>
        <w:t xml:space="preserve">        </w:t>
      </w:r>
      <w:proofErr w:type="spellStart"/>
      <w:r>
        <w:rPr>
          <w:rFonts w:ascii="Lucida Console" w:hAnsi="Lucida Console" w:cs="Lucida Console"/>
          <w:sz w:val="18"/>
          <w:szCs w:val="18"/>
        </w:rPr>
        <w:t>timezone_offset</w:t>
      </w:r>
      <w:proofErr w:type="spellEnd"/>
    </w:p>
    <w:p w14:paraId="6497570E"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0756</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f5e3a72e4b053fd6a4313f6</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 xml:space="preserve">Tue Apr 03 18:00:06 +0000 </w:t>
      </w:r>
      <w:proofErr w:type="gramStart"/>
      <w:r>
        <w:rPr>
          <w:rFonts w:ascii="Lucida Console" w:hAnsi="Lucida Console" w:cs="Lucida Console"/>
          <w:sz w:val="18"/>
          <w:szCs w:val="18"/>
        </w:rPr>
        <w:t>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240</w:t>
      </w:r>
      <w:proofErr w:type="gramEnd"/>
    </w:p>
    <w:p w14:paraId="1CF3ACF3"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gramStart"/>
      <w:r>
        <w:rPr>
          <w:rFonts w:ascii="Lucida Console" w:hAnsi="Lucida Console" w:cs="Lucida Console"/>
          <w:sz w:val="18"/>
          <w:szCs w:val="18"/>
        </w:rPr>
        <w:t>19057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w:t>
      </w:r>
      <w:proofErr w:type="gramEnd"/>
      <w:r>
        <w:rPr>
          <w:rFonts w:ascii="Lucida Console" w:hAnsi="Lucida Console" w:cs="Lucida Console"/>
          <w:sz w:val="18"/>
          <w:szCs w:val="18"/>
        </w:rPr>
        <w:t>b4b87b5f964a5204a9f26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7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180</w:t>
      </w:r>
    </w:p>
    <w:p w14:paraId="4B3E993A"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gramStart"/>
      <w:r>
        <w:rPr>
          <w:rFonts w:ascii="Lucida Console" w:hAnsi="Lucida Console" w:cs="Lucida Console"/>
          <w:sz w:val="18"/>
          <w:szCs w:val="18"/>
        </w:rPr>
        <w:t>22102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w:t>
      </w:r>
      <w:proofErr w:type="gramEnd"/>
      <w:r>
        <w:rPr>
          <w:rFonts w:ascii="Lucida Console" w:hAnsi="Lucida Console" w:cs="Lucida Console"/>
          <w:sz w:val="18"/>
          <w:szCs w:val="18"/>
        </w:rPr>
        <w:t>a85b1b3f964a520eefe1f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8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240</w:t>
      </w:r>
    </w:p>
    <w:p w14:paraId="48894DAE" w14:textId="2F9BC010"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698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b4606f2f964a520751426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 xml:space="preserve">Tue Apr 03 18:00:08 +0000 </w:t>
      </w:r>
      <w:proofErr w:type="gramStart"/>
      <w:r>
        <w:rPr>
          <w:rFonts w:ascii="Lucida Console" w:hAnsi="Lucida Console" w:cs="Lucida Console"/>
          <w:sz w:val="18"/>
          <w:szCs w:val="18"/>
        </w:rPr>
        <w:t>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w:t>
      </w:r>
      <w:proofErr w:type="gramEnd"/>
      <w:r>
        <w:rPr>
          <w:rFonts w:ascii="Lucida Console" w:hAnsi="Lucida Console" w:cs="Lucida Console"/>
          <w:sz w:val="18"/>
          <w:szCs w:val="18"/>
        </w:rPr>
        <w:t>300</w:t>
      </w:r>
    </w:p>
    <w:p w14:paraId="0523FE3B" w14:textId="77777777" w:rsidR="002B1E80" w:rsidRPr="002B1E80" w:rsidRDefault="002B1E80" w:rsidP="002B1E80">
      <w:pPr>
        <w:autoSpaceDE w:val="0"/>
        <w:autoSpaceDN w:val="0"/>
        <w:adjustRightInd w:val="0"/>
        <w:spacing w:after="0" w:line="240" w:lineRule="auto"/>
        <w:rPr>
          <w:rFonts w:ascii="Lucida Console" w:hAnsi="Lucida Console" w:cs="Lucida Console"/>
          <w:sz w:val="18"/>
          <w:szCs w:val="18"/>
        </w:rPr>
      </w:pPr>
    </w:p>
    <w:p w14:paraId="03693983" w14:textId="2D271123" w:rsidR="002B1E80" w:rsidRDefault="003C0DBE" w:rsidP="002B1E80">
      <w:r>
        <w:t>All</w:t>
      </w:r>
      <w:r w:rsidR="002B1E80">
        <w:t xml:space="preserve"> the space</w:t>
      </w:r>
      <w:r w:rsidR="00227AAF">
        <w:t>s</w:t>
      </w:r>
      <w:r w:rsidR="002B1E80">
        <w:t xml:space="preserve"> are filled with </w:t>
      </w:r>
      <w:r w:rsidR="00227AAF">
        <w:t xml:space="preserve">the </w:t>
      </w:r>
      <w:r w:rsidR="002B1E80">
        <w:t xml:space="preserve">highlight, </w:t>
      </w:r>
      <w:r w:rsidR="00227AAF">
        <w:t>which</w:t>
      </w:r>
      <w:r w:rsidR="002B1E80">
        <w:t xml:space="preserve"> means the delimiter is </w:t>
      </w:r>
      <w:r w:rsidR="002B1E80" w:rsidRPr="002B1E80">
        <w:rPr>
          <w:b/>
          <w:bCs/>
        </w:rPr>
        <w:t>tab</w:t>
      </w:r>
      <w:r w:rsidR="002B1E80">
        <w:rPr>
          <w:b/>
          <w:bCs/>
        </w:rPr>
        <w:t>.</w:t>
      </w:r>
    </w:p>
    <w:p w14:paraId="35C4F492" w14:textId="01B22F86" w:rsidR="002B1E80" w:rsidRDefault="002B1E80" w:rsidP="002B1E80">
      <w:pPr>
        <w:pStyle w:val="Heading3"/>
      </w:pPr>
      <w:r>
        <w:t>3)</w:t>
      </w:r>
    </w:p>
    <w:p w14:paraId="059E302A" w14:textId="034E651B" w:rsidR="002B1E80" w:rsidRPr="002B1E80" w:rsidRDefault="002B1E80" w:rsidP="002B1E80">
      <w:r>
        <w:t>We can</w:t>
      </w:r>
      <w:r w:rsidR="003C0DBE">
        <w:t xml:space="preserve"> use</w:t>
      </w:r>
      <w:r>
        <w:t xml:space="preserve"> </w:t>
      </w:r>
      <w:r w:rsidR="00083FFA">
        <w:t xml:space="preserve">the </w:t>
      </w:r>
      <w:r>
        <w:t>part 2 code to list out all column</w:t>
      </w:r>
      <w:r w:rsidR="00227AAF">
        <w:t>s</w:t>
      </w:r>
      <w:r>
        <w:t xml:space="preserve">: </w:t>
      </w:r>
    </w:p>
    <w:p w14:paraId="20AA63F2" w14:textId="41AF54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head -1 dataset_TIST2015_Checkins_v2.txt | less</w:t>
      </w:r>
    </w:p>
    <w:p w14:paraId="7E483145"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77B73D13" w14:textId="77777777" w:rsidR="002B1E80" w:rsidRDefault="002B1E80" w:rsidP="002B1E80">
      <w:pPr>
        <w:autoSpaceDE w:val="0"/>
        <w:autoSpaceDN w:val="0"/>
        <w:adjustRightInd w:val="0"/>
        <w:spacing w:after="0" w:line="240" w:lineRule="auto"/>
      </w:pPr>
      <w:r>
        <w:t>output is:</w:t>
      </w:r>
    </w:p>
    <w:p w14:paraId="4BAEEDE0"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10E87A7A" w14:textId="2AAC3DB1"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spellStart"/>
      <w:r>
        <w:rPr>
          <w:rFonts w:ascii="Lucida Console" w:hAnsi="Lucida Console" w:cs="Lucida Console"/>
          <w:sz w:val="18"/>
          <w:szCs w:val="18"/>
        </w:rPr>
        <w:t>user_id</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venue_id</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UTC_time</w:t>
      </w:r>
      <w:proofErr w:type="spellEnd"/>
      <w:r>
        <w:rPr>
          <w:rFonts w:ascii="Lucida Console" w:hAnsi="Lucida Console" w:cs="Lucida Console"/>
          <w:sz w:val="18"/>
          <w:szCs w:val="18"/>
        </w:rPr>
        <w:t xml:space="preserve">        </w:t>
      </w:r>
      <w:proofErr w:type="spellStart"/>
      <w:r>
        <w:rPr>
          <w:rFonts w:ascii="Lucida Console" w:hAnsi="Lucida Console" w:cs="Lucida Console"/>
          <w:sz w:val="18"/>
          <w:szCs w:val="18"/>
        </w:rPr>
        <w:t>timezone_offset</w:t>
      </w:r>
      <w:proofErr w:type="spellEnd"/>
    </w:p>
    <w:p w14:paraId="2CC77F67"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51B1C761" w14:textId="20E360A9" w:rsidR="002B1E80" w:rsidRDefault="002B1E80" w:rsidP="002B1E80">
      <w:r>
        <w:t>We can conclude the column name</w:t>
      </w:r>
      <w:r w:rsidR="003C0DBE">
        <w:t xml:space="preserve"> is</w:t>
      </w:r>
      <w:r>
        <w:t>:</w:t>
      </w:r>
    </w:p>
    <w:p w14:paraId="64B4EE26" w14:textId="0E81E590" w:rsidR="002B1E80" w:rsidRDefault="002B1E80" w:rsidP="002B1E80">
      <w:pPr>
        <w:pStyle w:val="ListParagraph"/>
        <w:numPr>
          <w:ilvl w:val="0"/>
          <w:numId w:val="3"/>
        </w:numPr>
      </w:pPr>
      <w:proofErr w:type="spellStart"/>
      <w:r w:rsidRPr="002B1E80">
        <w:t>user_id</w:t>
      </w:r>
      <w:proofErr w:type="spellEnd"/>
    </w:p>
    <w:p w14:paraId="6CE95ED7" w14:textId="1F1F4AB6" w:rsidR="002B1E80" w:rsidRDefault="002B1E80" w:rsidP="002B1E80">
      <w:pPr>
        <w:pStyle w:val="ListParagraph"/>
        <w:numPr>
          <w:ilvl w:val="0"/>
          <w:numId w:val="3"/>
        </w:numPr>
      </w:pPr>
      <w:proofErr w:type="spellStart"/>
      <w:r w:rsidRPr="002B1E80">
        <w:t>venue_id</w:t>
      </w:r>
      <w:proofErr w:type="spellEnd"/>
    </w:p>
    <w:p w14:paraId="1C635D52" w14:textId="09FA3E9E" w:rsidR="002B1E80" w:rsidRDefault="002B1E80" w:rsidP="002B1E80">
      <w:pPr>
        <w:pStyle w:val="ListParagraph"/>
        <w:numPr>
          <w:ilvl w:val="0"/>
          <w:numId w:val="3"/>
        </w:numPr>
      </w:pPr>
      <w:proofErr w:type="spellStart"/>
      <w:r w:rsidRPr="002B1E80">
        <w:t>UTC_time</w:t>
      </w:r>
      <w:proofErr w:type="spellEnd"/>
    </w:p>
    <w:p w14:paraId="2F58F6C3" w14:textId="4FE8431C" w:rsidR="002B1E80" w:rsidRDefault="002B1E80" w:rsidP="002B1E80">
      <w:pPr>
        <w:pStyle w:val="ListParagraph"/>
        <w:numPr>
          <w:ilvl w:val="0"/>
          <w:numId w:val="3"/>
        </w:numPr>
      </w:pPr>
      <w:proofErr w:type="spellStart"/>
      <w:r w:rsidRPr="002B1E80">
        <w:t>timezone_offset</w:t>
      </w:r>
      <w:proofErr w:type="spellEnd"/>
    </w:p>
    <w:p w14:paraId="639976E6" w14:textId="31E632AD" w:rsidR="002B1E80" w:rsidRDefault="002B1E80" w:rsidP="002B1E80">
      <w:pPr>
        <w:pStyle w:val="Heading3"/>
      </w:pPr>
      <w:r>
        <w:t>4)</w:t>
      </w:r>
    </w:p>
    <w:p w14:paraId="7882FD89" w14:textId="4594E3A8" w:rsidR="002B1E80" w:rsidRDefault="002B1E80"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Pr>
          <w:rFonts w:hint="eastAsia"/>
        </w:rPr>
        <w:t>In</w:t>
      </w:r>
      <w:r>
        <w:t xml:space="preserve"> this part we can use awk, sort, </w:t>
      </w:r>
      <w:proofErr w:type="spellStart"/>
      <w:r>
        <w:t>uniq</w:t>
      </w:r>
      <w:proofErr w:type="spellEnd"/>
      <w:r>
        <w:t xml:space="preserve"> with word count to calculate how many unique user value</w:t>
      </w:r>
      <w:r w:rsidR="00227AAF">
        <w:t>s</w:t>
      </w:r>
      <w:r>
        <w:t xml:space="preserve"> </w:t>
      </w:r>
      <w:r w:rsidR="00227AAF">
        <w:t xml:space="preserve">are </w:t>
      </w:r>
      <w:r>
        <w:t>in the file</w:t>
      </w:r>
      <w:r w:rsidR="00F17C95">
        <w:t xml:space="preserve">, and due to the delimiter is the tab, so we </w:t>
      </w:r>
      <w:r w:rsidR="0071395F">
        <w:t>use</w:t>
      </w:r>
      <w:r w:rsidR="00F17C95">
        <w:t xml:space="preserve"> </w:t>
      </w:r>
      <w:r w:rsidR="0071395F">
        <w:t xml:space="preserve">-F </w:t>
      </w:r>
      <w:r w:rsidR="00F17C95">
        <w:t>‘\t’ after awk.</w:t>
      </w:r>
    </w:p>
    <w:p w14:paraId="7D486B3A"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06BD32BA" w14:textId="2B04ABDD"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1" w:name="OLE_LINK4"/>
      <w:r>
        <w:rPr>
          <w:rFonts w:ascii="Lucida Console" w:hAnsi="Lucida Console" w:cs="Lucida Console"/>
          <w:sz w:val="18"/>
          <w:szCs w:val="18"/>
        </w:rPr>
        <w:t xml:space="preserve">awk -F '\t' '{print $1}' dataset_TIST2015_Checkins_v2.txt </w:t>
      </w:r>
      <w:bookmarkEnd w:id="1"/>
      <w:r>
        <w:rPr>
          <w:rFonts w:ascii="Lucida Console" w:hAnsi="Lucida Console" w:cs="Lucida Console"/>
          <w:sz w:val="18"/>
          <w:szCs w:val="18"/>
        </w:rPr>
        <w:t>|</w:t>
      </w:r>
      <w:r w:rsidR="00FB4985">
        <w:rPr>
          <w:rFonts w:ascii="Lucida Console" w:hAnsi="Lucida Console" w:cs="Lucida Console"/>
          <w:sz w:val="18"/>
          <w:szCs w:val="18"/>
        </w:rPr>
        <w:t xml:space="preserve"> </w:t>
      </w:r>
      <w:r>
        <w:rPr>
          <w:rFonts w:ascii="Lucida Console" w:hAnsi="Lucida Console" w:cs="Lucida Console"/>
          <w:sz w:val="18"/>
          <w:szCs w:val="18"/>
        </w:rPr>
        <w:t xml:space="preserve">sort | </w:t>
      </w:r>
      <w:proofErr w:type="spellStart"/>
      <w:r>
        <w:rPr>
          <w:rFonts w:ascii="Lucida Console" w:hAnsi="Lucida Console" w:cs="Lucida Console"/>
          <w:sz w:val="18"/>
          <w:szCs w:val="18"/>
        </w:rPr>
        <w:t>uniq</w:t>
      </w:r>
      <w:proofErr w:type="spellEnd"/>
      <w:r>
        <w:rPr>
          <w:rFonts w:ascii="Lucida Console" w:hAnsi="Lucida Console" w:cs="Lucida Console"/>
          <w:sz w:val="18"/>
          <w:szCs w:val="18"/>
        </w:rPr>
        <w:t xml:space="preserve"> |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l</w:t>
      </w:r>
    </w:p>
    <w:p w14:paraId="234FBA20" w14:textId="6D420164"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66910</w:t>
      </w:r>
    </w:p>
    <w:p w14:paraId="183C5DCE" w14:textId="77777777" w:rsidR="00FB4985" w:rsidRDefault="00FB4985" w:rsidP="002B1E80">
      <w:pPr>
        <w:autoSpaceDE w:val="0"/>
        <w:autoSpaceDN w:val="0"/>
        <w:adjustRightInd w:val="0"/>
        <w:spacing w:after="0" w:line="240" w:lineRule="auto"/>
        <w:rPr>
          <w:rFonts w:ascii="Lucida Console" w:hAnsi="Lucida Console" w:cs="Lucida Console"/>
          <w:sz w:val="18"/>
          <w:szCs w:val="18"/>
        </w:rPr>
      </w:pPr>
    </w:p>
    <w:p w14:paraId="4AF4C398" w14:textId="5CB031E1" w:rsidR="002B1E80" w:rsidRDefault="00023C4D"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Due to </w:t>
      </w:r>
      <w:proofErr w:type="spellStart"/>
      <w:r w:rsidRPr="00023C4D">
        <w:rPr>
          <w:i/>
          <w:iCs/>
        </w:rPr>
        <w:t>user_id</w:t>
      </w:r>
      <w:proofErr w:type="spellEnd"/>
      <w:r>
        <w:t xml:space="preserve"> can be count</w:t>
      </w:r>
      <w:r w:rsidR="00227AAF">
        <w:t>ed</w:t>
      </w:r>
      <w:r>
        <w:t xml:space="preserve"> as 1 in that column. </w:t>
      </w:r>
      <w:proofErr w:type="gramStart"/>
      <w:r>
        <w:t>so</w:t>
      </w:r>
      <w:proofErr w:type="gramEnd"/>
      <w:r>
        <w:t xml:space="preserve"> after subtract</w:t>
      </w:r>
      <w:r w:rsidR="00227AAF">
        <w:t>ing</w:t>
      </w:r>
      <w:r>
        <w:t xml:space="preserve"> 1, w</w:t>
      </w:r>
      <w:r w:rsidR="00FB4985">
        <w:t xml:space="preserve">e </w:t>
      </w:r>
      <w:r>
        <w:t xml:space="preserve">can know there are </w:t>
      </w:r>
      <w:r w:rsidRPr="00023C4D">
        <w:rPr>
          <w:b/>
          <w:bCs/>
        </w:rPr>
        <w:t xml:space="preserve">266909 </w:t>
      </w:r>
      <w:r>
        <w:t>unique users in this file</w:t>
      </w:r>
      <w:r w:rsidR="00227AAF">
        <w:t>.</w:t>
      </w:r>
    </w:p>
    <w:p w14:paraId="1E76F6DE" w14:textId="54E96269"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8714617" w14:textId="40082C8D"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Then we can use </w:t>
      </w:r>
      <w:proofErr w:type="spellStart"/>
      <w:r>
        <w:t>wc</w:t>
      </w:r>
      <w:proofErr w:type="spellEnd"/>
      <w:r>
        <w:t xml:space="preserve"> -l to check how many lines are in the file, and get the number of check-in.</w:t>
      </w:r>
    </w:p>
    <w:p w14:paraId="48CD7734" w14:textId="77777777" w:rsidR="00227AAF" w:rsidRDefault="00227AAF" w:rsidP="00227AAF">
      <w:pPr>
        <w:autoSpaceDE w:val="0"/>
        <w:autoSpaceDN w:val="0"/>
        <w:adjustRightInd w:val="0"/>
        <w:spacing w:after="0" w:line="240" w:lineRule="auto"/>
        <w:rPr>
          <w:rFonts w:ascii="Lucida Console" w:hAnsi="Lucida Console" w:cs="Lucida Console"/>
          <w:sz w:val="18"/>
          <w:szCs w:val="18"/>
        </w:rPr>
      </w:pPr>
    </w:p>
    <w:p w14:paraId="7600162B" w14:textId="73381012" w:rsidR="00227AAF" w:rsidRDefault="00227AAF"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l dataset_TIST2015_Checkins_v2.txt</w:t>
      </w:r>
    </w:p>
    <w:p w14:paraId="7C5F687A" w14:textId="0D62D8B1" w:rsidR="00227AAF" w:rsidRDefault="00227AAF"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bookmarkStart w:id="2" w:name="_Hlk116904606"/>
      <w:r>
        <w:rPr>
          <w:rFonts w:ascii="Lucida Console" w:hAnsi="Lucida Console" w:cs="Lucida Console"/>
          <w:sz w:val="18"/>
          <w:szCs w:val="18"/>
        </w:rPr>
        <w:t xml:space="preserve">33263634 </w:t>
      </w:r>
      <w:bookmarkEnd w:id="2"/>
      <w:r>
        <w:rPr>
          <w:rFonts w:ascii="Lucida Console" w:hAnsi="Lucida Console" w:cs="Lucida Console"/>
          <w:sz w:val="18"/>
          <w:szCs w:val="18"/>
        </w:rPr>
        <w:t>dataset_TIST2015_Checkins_v2.txt</w:t>
      </w:r>
    </w:p>
    <w:p w14:paraId="241FA6C4" w14:textId="77777777" w:rsidR="00227AAF" w:rsidRDefault="00227AAF" w:rsidP="00227AAF">
      <w:pPr>
        <w:autoSpaceDE w:val="0"/>
        <w:autoSpaceDN w:val="0"/>
        <w:adjustRightInd w:val="0"/>
        <w:spacing w:after="0" w:line="240" w:lineRule="auto"/>
        <w:rPr>
          <w:rFonts w:ascii="Lucida Console" w:hAnsi="Lucida Console" w:cs="Lucida Console"/>
          <w:sz w:val="18"/>
          <w:szCs w:val="18"/>
        </w:rPr>
      </w:pPr>
    </w:p>
    <w:p w14:paraId="7237BF91" w14:textId="199E1EBB"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Due to the title being counted in, so we have to subtract it with 1. We can see there are </w:t>
      </w:r>
      <w:r w:rsidRPr="00227AAF">
        <w:t>3326363</w:t>
      </w:r>
      <w:r>
        <w:t xml:space="preserve">3 </w:t>
      </w:r>
      <w:proofErr w:type="spellStart"/>
      <w:r>
        <w:t>checkin</w:t>
      </w:r>
      <w:proofErr w:type="spellEnd"/>
      <w:r>
        <w:t xml:space="preserve"> records. </w:t>
      </w:r>
    </w:p>
    <w:p w14:paraId="75E80A35" w14:textId="61DC7868"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2041003" w14:textId="06EA51B7" w:rsidR="00227AAF" w:rsidRDefault="00227AAF" w:rsidP="00227AAF">
      <w:pPr>
        <w:pStyle w:val="Heading3"/>
      </w:pPr>
      <w:r>
        <w:t>5)</w:t>
      </w:r>
    </w:p>
    <w:p w14:paraId="248D546E" w14:textId="00745707"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use </w:t>
      </w:r>
      <w:r w:rsidRPr="00F17C95">
        <w:rPr>
          <w:i/>
          <w:iCs/>
        </w:rPr>
        <w:t>head -n2</w:t>
      </w:r>
      <w:r>
        <w:t xml:space="preserve"> to get extract the second line which starts counting from the head (The first line is the title). We want to get the time, so we know the information we want is from column 3.</w:t>
      </w:r>
    </w:p>
    <w:p w14:paraId="01532E5A" w14:textId="77777777"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710C71AC" w14:textId="371440AE"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3}' dataset_TIST2015_Checkins_v2.txt | head -n1</w:t>
      </w:r>
    </w:p>
    <w:p w14:paraId="0571CD66" w14:textId="77777777"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roofErr w:type="spellStart"/>
      <w:r>
        <w:rPr>
          <w:rFonts w:ascii="Lucida Console" w:hAnsi="Lucida Console" w:cs="Lucida Console"/>
          <w:sz w:val="18"/>
          <w:szCs w:val="18"/>
        </w:rPr>
        <w:t>UTC_time</w:t>
      </w:r>
      <w:proofErr w:type="spellEnd"/>
    </w:p>
    <w:p w14:paraId="79E1638B" w14:textId="56B4D31E"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bookmarkStart w:id="3" w:name="_Hlk116906491"/>
      <w:r>
        <w:rPr>
          <w:rFonts w:ascii="Lucida Console" w:hAnsi="Lucida Console" w:cs="Lucida Console"/>
          <w:sz w:val="18"/>
          <w:szCs w:val="18"/>
        </w:rPr>
        <w:t>Tue Apr 03 18:00:06 +0000 2012</w:t>
      </w:r>
    </w:p>
    <w:bookmarkEnd w:id="3"/>
    <w:p w14:paraId="7213F70B" w14:textId="77777777" w:rsidR="00F17C95" w:rsidRDefault="00F17C95" w:rsidP="00F17C95">
      <w:pPr>
        <w:autoSpaceDE w:val="0"/>
        <w:autoSpaceDN w:val="0"/>
        <w:adjustRightInd w:val="0"/>
        <w:spacing w:after="0" w:line="240" w:lineRule="auto"/>
        <w:rPr>
          <w:rFonts w:ascii="Lucida Console" w:hAnsi="Lucida Console" w:cs="Lucida Console"/>
          <w:sz w:val="18"/>
          <w:szCs w:val="18"/>
        </w:rPr>
      </w:pPr>
    </w:p>
    <w:p w14:paraId="07180813" w14:textId="53A8F6A3" w:rsidR="00227AAF"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see the first date is </w:t>
      </w:r>
      <w:r w:rsidRPr="00F17C95">
        <w:rPr>
          <w:b/>
          <w:bCs/>
        </w:rPr>
        <w:t>Tue Apr 03 18:00:06 +0000 2012</w:t>
      </w:r>
    </w:p>
    <w:p w14:paraId="0037FFBC" w14:textId="27E8799A"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Then we extract the first line from </w:t>
      </w:r>
      <w:r w:rsidR="0071395F">
        <w:t xml:space="preserve">the </w:t>
      </w:r>
      <w:r>
        <w:t>tail to get the last time</w:t>
      </w:r>
    </w:p>
    <w:p w14:paraId="1BE022EA" w14:textId="77777777"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4CBEEF98" w14:textId="77777777"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3}' dataset_TIST2015_Checkins_v2.txt | tail -n1</w:t>
      </w:r>
    </w:p>
    <w:p w14:paraId="53FA6C0A" w14:textId="490FA2F5"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Mon Sep 16 23:24:15 +0000 2013</w:t>
      </w:r>
    </w:p>
    <w:p w14:paraId="77EB7D59" w14:textId="77777777" w:rsidR="00F17C95" w:rsidRDefault="00F17C95" w:rsidP="00F17C95">
      <w:pPr>
        <w:autoSpaceDE w:val="0"/>
        <w:autoSpaceDN w:val="0"/>
        <w:adjustRightInd w:val="0"/>
        <w:spacing w:after="0" w:line="240" w:lineRule="auto"/>
        <w:rPr>
          <w:rFonts w:ascii="Lucida Console" w:hAnsi="Lucida Console" w:cs="Lucida Console"/>
          <w:sz w:val="18"/>
          <w:szCs w:val="18"/>
        </w:rPr>
      </w:pPr>
    </w:p>
    <w:p w14:paraId="50410334" w14:textId="7592FCF0"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know the last date is </w:t>
      </w:r>
      <w:r w:rsidRPr="00F17C95">
        <w:rPr>
          <w:b/>
          <w:bCs/>
        </w:rPr>
        <w:t>Mon Sep 16 23:24:15 +0000 2013</w:t>
      </w:r>
    </w:p>
    <w:p w14:paraId="25B1D402" w14:textId="321F19C8"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E2CEB50" w14:textId="75FE1DAF" w:rsidR="00227AAF" w:rsidRDefault="00893F0C" w:rsidP="00893F0C">
      <w:pPr>
        <w:pStyle w:val="Heading3"/>
      </w:pPr>
      <w:r>
        <w:lastRenderedPageBreak/>
        <w:t>6)</w:t>
      </w:r>
    </w:p>
    <w:p w14:paraId="28C72B17" w14:textId="5913D681" w:rsidR="00227AAF"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Pr>
          <w:rFonts w:hint="eastAsia"/>
        </w:rPr>
        <w:t>We</w:t>
      </w:r>
      <w:r>
        <w:t xml:space="preserve"> can use </w:t>
      </w:r>
      <w:r w:rsidR="0071395F">
        <w:t xml:space="preserve">the </w:t>
      </w:r>
      <w:r>
        <w:t xml:space="preserve">part 4 method to get the number of </w:t>
      </w:r>
      <w:r w:rsidR="00411214">
        <w:t>unique.</w:t>
      </w:r>
    </w:p>
    <w:p w14:paraId="0D557E19" w14:textId="77777777" w:rsidR="00893F0C" w:rsidRDefault="00893F0C" w:rsidP="00893F0C">
      <w:pPr>
        <w:autoSpaceDE w:val="0"/>
        <w:autoSpaceDN w:val="0"/>
        <w:adjustRightInd w:val="0"/>
        <w:spacing w:after="0" w:line="240" w:lineRule="auto"/>
        <w:rPr>
          <w:rFonts w:ascii="Lucida Console" w:hAnsi="Lucida Console" w:cs="Lucida Console"/>
          <w:color w:val="1CA800"/>
          <w:sz w:val="18"/>
          <w:szCs w:val="18"/>
        </w:rPr>
      </w:pPr>
    </w:p>
    <w:p w14:paraId="02D70773" w14:textId="066FE29E"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0E458678" w14:textId="77777777"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awk -F '\t' '{print $1}' dataset_TIST2015_POIs.txt | sort | </w:t>
      </w:r>
      <w:proofErr w:type="spellStart"/>
      <w:r>
        <w:rPr>
          <w:rFonts w:ascii="Lucida Console" w:hAnsi="Lucida Console" w:cs="Lucida Console"/>
          <w:sz w:val="18"/>
          <w:szCs w:val="18"/>
        </w:rPr>
        <w:t>uniq</w:t>
      </w:r>
      <w:proofErr w:type="spellEnd"/>
      <w:r>
        <w:rPr>
          <w:rFonts w:ascii="Lucida Console" w:hAnsi="Lucida Console" w:cs="Lucida Console"/>
          <w:sz w:val="18"/>
          <w:szCs w:val="18"/>
        </w:rPr>
        <w:t xml:space="preserve"> |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l</w:t>
      </w:r>
    </w:p>
    <w:p w14:paraId="1C446C36" w14:textId="77777777"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680126</w:t>
      </w:r>
    </w:p>
    <w:p w14:paraId="07F80A18" w14:textId="77777777"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51A7F038" w14:textId="77777777"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w:t>
      </w:r>
      <w:proofErr w:type="spellStart"/>
      <w:r>
        <w:rPr>
          <w:rFonts w:ascii="Lucida Console" w:hAnsi="Lucida Console" w:cs="Lucida Console"/>
          <w:color w:val="C0A000"/>
          <w:sz w:val="18"/>
          <w:szCs w:val="18"/>
        </w:rPr>
        <w:t>cygdrive</w:t>
      </w:r>
      <w:proofErr w:type="spellEnd"/>
      <w:r>
        <w:rPr>
          <w:rFonts w:ascii="Lucida Console" w:hAnsi="Lucida Console" w:cs="Lucida Console"/>
          <w:color w:val="C0A000"/>
          <w:sz w:val="18"/>
          <w:szCs w:val="18"/>
        </w:rPr>
        <w:t>/c/A3/</w:t>
      </w:r>
      <w:proofErr w:type="spellStart"/>
      <w:r>
        <w:rPr>
          <w:rFonts w:ascii="Lucida Console" w:hAnsi="Lucida Console" w:cs="Lucida Console"/>
          <w:color w:val="C0A000"/>
          <w:sz w:val="18"/>
          <w:szCs w:val="18"/>
        </w:rPr>
        <w:t>TaskA</w:t>
      </w:r>
      <w:proofErr w:type="spellEnd"/>
    </w:p>
    <w:p w14:paraId="32B76258" w14:textId="77777777"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1}' dataset_TIST2015_POIs.txt | head -n1</w:t>
      </w:r>
    </w:p>
    <w:p w14:paraId="4044A72E" w14:textId="23D34F7D" w:rsidR="00893F0C" w:rsidRDefault="00893F0C" w:rsidP="00893F0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fd66200f964a52000e71ee3</w:t>
      </w:r>
    </w:p>
    <w:p w14:paraId="7C9D300B" w14:textId="77777777" w:rsidR="00893F0C" w:rsidRDefault="00893F0C" w:rsidP="00893F0C">
      <w:pPr>
        <w:autoSpaceDE w:val="0"/>
        <w:autoSpaceDN w:val="0"/>
        <w:adjustRightInd w:val="0"/>
        <w:spacing w:after="0" w:line="240" w:lineRule="auto"/>
        <w:rPr>
          <w:rFonts w:ascii="Lucida Console" w:hAnsi="Lucida Console" w:cs="Lucida Console"/>
          <w:sz w:val="18"/>
          <w:szCs w:val="18"/>
        </w:rPr>
      </w:pPr>
    </w:p>
    <w:p w14:paraId="5A4E5BE5" w14:textId="457B418D" w:rsidR="00893F0C"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893F0C">
        <w:t xml:space="preserve">We can see that there are </w:t>
      </w:r>
      <w:r w:rsidRPr="0071395F">
        <w:rPr>
          <w:b/>
          <w:bCs/>
        </w:rPr>
        <w:t>3680126</w:t>
      </w:r>
      <w:r w:rsidRPr="00893F0C">
        <w:t xml:space="preserve"> records, and the first row is not the title so we don't need to subtract one from the total</w:t>
      </w:r>
      <w:r w:rsidR="00122E55">
        <w:t>.</w:t>
      </w:r>
    </w:p>
    <w:p w14:paraId="750151A0" w14:textId="4EA554BF" w:rsidR="00893F0C"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37B0F356" w14:textId="6630ED02" w:rsidR="00893F0C" w:rsidRDefault="00893F0C" w:rsidP="00893F0C">
      <w:pPr>
        <w:pStyle w:val="Heading3"/>
      </w:pPr>
      <w:r>
        <w:t>7)</w:t>
      </w:r>
    </w:p>
    <w:p w14:paraId="6D1D5AE9" w14:textId="79C37D02"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In this case, we can search the lines which are column 5 only contain </w:t>
      </w:r>
      <w:r w:rsidR="00411214">
        <w:t>FR with</w:t>
      </w:r>
      <w:r w:rsidR="00122E55">
        <w:t xml:space="preserve"> the condition</w:t>
      </w:r>
      <w:r>
        <w:t xml:space="preserve"> </w:t>
      </w:r>
      <w:r w:rsidRPr="00122E55">
        <w:rPr>
          <w:b/>
          <w:bCs/>
        </w:rPr>
        <w:t>$5== "FR"</w:t>
      </w:r>
      <w:r>
        <w:t xml:space="preserve">, </w:t>
      </w:r>
      <w:r w:rsidR="00EC6BED">
        <w:t xml:space="preserve">and then we use cut -f 4 to </w:t>
      </w:r>
      <w:r w:rsidR="00EC6BED">
        <w:rPr>
          <w:rFonts w:hint="eastAsia"/>
        </w:rPr>
        <w:t>cut</w:t>
      </w:r>
      <w:r w:rsidR="00EC6BED">
        <w:rPr>
          <w:rFonts w:hint="eastAsia"/>
          <w:lang w:val="en-US"/>
        </w:rPr>
        <w:t xml:space="preserve"> </w:t>
      </w:r>
      <w:r w:rsidR="00EC6BED">
        <w:rPr>
          <w:lang w:val="en-US"/>
        </w:rPr>
        <w:t xml:space="preserve">the categories </w:t>
      </w:r>
      <w:proofErr w:type="gramStart"/>
      <w:r w:rsidR="00EC6BED">
        <w:rPr>
          <w:lang w:val="en-US"/>
        </w:rPr>
        <w:t>column</w:t>
      </w:r>
      <w:r w:rsidR="00EC6BED">
        <w:t>.</w:t>
      </w:r>
      <w:r w:rsidR="00EC6BED">
        <w:rPr>
          <w:rFonts w:hint="eastAsia"/>
        </w:rPr>
        <w:t>In</w:t>
      </w:r>
      <w:proofErr w:type="gramEnd"/>
      <w:r w:rsidR="00EC6BED">
        <w:t xml:space="preserve"> </w:t>
      </w:r>
      <w:r w:rsidR="00EC6BED">
        <w:rPr>
          <w:lang w:val="en-US"/>
        </w:rPr>
        <w:t xml:space="preserve">the end, we </w:t>
      </w:r>
      <w:r>
        <w:t xml:space="preserve">use </w:t>
      </w:r>
      <w:r w:rsidRPr="00122E55">
        <w:rPr>
          <w:b/>
          <w:bCs/>
        </w:rPr>
        <w:t>sort</w:t>
      </w:r>
      <w:r>
        <w:t xml:space="preserve"> and </w:t>
      </w:r>
      <w:proofErr w:type="spellStart"/>
      <w:r w:rsidRPr="00122E55">
        <w:rPr>
          <w:b/>
          <w:bCs/>
        </w:rPr>
        <w:t>uniq</w:t>
      </w:r>
      <w:proofErr w:type="spellEnd"/>
      <w:r>
        <w:t xml:space="preserve"> to make sure the lines are unique.</w:t>
      </w:r>
    </w:p>
    <w:p w14:paraId="0A0A5526"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22CB766B" w14:textId="77777777" w:rsidR="00EC6BED" w:rsidRPr="00EC6BED" w:rsidRDefault="0071395F" w:rsidP="00EC6B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00EC6BED" w:rsidRPr="00EC6BED">
        <w:rPr>
          <w:rFonts w:ascii="Lucida Console" w:hAnsi="Lucida Console" w:cs="Lucida Console"/>
          <w:sz w:val="18"/>
          <w:szCs w:val="18"/>
        </w:rPr>
        <w:t xml:space="preserve">awk -F '\t' ' $5 == "FR" </w:t>
      </w:r>
      <w:proofErr w:type="gramStart"/>
      <w:r w:rsidR="00EC6BED" w:rsidRPr="00EC6BED">
        <w:rPr>
          <w:rFonts w:ascii="Lucida Console" w:hAnsi="Lucida Console" w:cs="Lucida Console"/>
          <w:sz w:val="18"/>
          <w:szCs w:val="18"/>
        </w:rPr>
        <w:t>'  dataset_TIST2015_POIs.txt</w:t>
      </w:r>
      <w:proofErr w:type="gramEnd"/>
      <w:r w:rsidR="00EC6BED" w:rsidRPr="00EC6BED">
        <w:rPr>
          <w:rFonts w:ascii="Lucida Console" w:hAnsi="Lucida Console" w:cs="Lucida Console"/>
          <w:sz w:val="18"/>
          <w:szCs w:val="18"/>
        </w:rPr>
        <w:t xml:space="preserve"> | cut -f 4 |sort | </w:t>
      </w:r>
      <w:proofErr w:type="spellStart"/>
      <w:r w:rsidR="00EC6BED" w:rsidRPr="00EC6BED">
        <w:rPr>
          <w:rFonts w:ascii="Lucida Console" w:hAnsi="Lucida Console" w:cs="Lucida Console"/>
          <w:sz w:val="18"/>
          <w:szCs w:val="18"/>
        </w:rPr>
        <w:t>uniq</w:t>
      </w:r>
      <w:proofErr w:type="spellEnd"/>
      <w:r w:rsidR="00EC6BED" w:rsidRPr="00EC6BED">
        <w:rPr>
          <w:rFonts w:ascii="Lucida Console" w:hAnsi="Lucida Console" w:cs="Lucida Console"/>
          <w:sz w:val="18"/>
          <w:szCs w:val="18"/>
        </w:rPr>
        <w:t xml:space="preserve"> | </w:t>
      </w:r>
      <w:proofErr w:type="spellStart"/>
      <w:r w:rsidR="00EC6BED" w:rsidRPr="00EC6BED">
        <w:rPr>
          <w:rFonts w:ascii="Lucida Console" w:hAnsi="Lucida Console" w:cs="Lucida Console"/>
          <w:sz w:val="18"/>
          <w:szCs w:val="18"/>
        </w:rPr>
        <w:t>wc</w:t>
      </w:r>
      <w:proofErr w:type="spellEnd"/>
      <w:r w:rsidR="00EC6BED" w:rsidRPr="00EC6BED">
        <w:rPr>
          <w:rFonts w:ascii="Lucida Console" w:hAnsi="Lucida Console" w:cs="Lucida Console"/>
          <w:sz w:val="18"/>
          <w:szCs w:val="18"/>
        </w:rPr>
        <w:t xml:space="preserve"> -l</w:t>
      </w:r>
    </w:p>
    <w:p w14:paraId="78B84353" w14:textId="728AA043" w:rsidR="0071395F" w:rsidRDefault="00EC6BED" w:rsidP="00EC6B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sidRPr="00EC6BED">
        <w:rPr>
          <w:rFonts w:ascii="Lucida Console" w:hAnsi="Lucida Console" w:cs="Lucida Console"/>
          <w:sz w:val="18"/>
          <w:szCs w:val="18"/>
        </w:rPr>
        <w:t>384</w:t>
      </w:r>
    </w:p>
    <w:p w14:paraId="1C230CFE"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1641FD69" w14:textId="5E299586" w:rsidR="0071395F" w:rsidRPr="00EC6BED"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hint="eastAsia"/>
          <w:lang w:val="en-US"/>
        </w:rPr>
      </w:pPr>
      <w:r>
        <w:t xml:space="preserve">Then we can get there are </w:t>
      </w:r>
      <w:r w:rsidR="00EC6BED">
        <w:rPr>
          <w:b/>
          <w:bCs/>
        </w:rPr>
        <w:t>384</w:t>
      </w:r>
      <w:r>
        <w:t xml:space="preserve"> </w:t>
      </w:r>
      <w:r w:rsidRPr="0071395F">
        <w:t xml:space="preserve">unique </w:t>
      </w:r>
      <w:r>
        <w:t>v</w:t>
      </w:r>
      <w:r w:rsidRPr="0071395F">
        <w:t xml:space="preserve">enue </w:t>
      </w:r>
      <w:r w:rsidR="00EC6BED">
        <w:t>categories</w:t>
      </w:r>
      <w:r w:rsidR="00EC6BED">
        <w:t xml:space="preserve"> </w:t>
      </w:r>
      <w:r>
        <w:t>including France</w:t>
      </w:r>
      <w:r w:rsidR="00EC6BED">
        <w:rPr>
          <w:lang w:val="en-US"/>
        </w:rPr>
        <w:t xml:space="preserve">, </w:t>
      </w:r>
    </w:p>
    <w:p w14:paraId="20D0C5D8" w14:textId="0442A1E6"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B49B166" w14:textId="335F9268" w:rsidR="0071395F" w:rsidRDefault="0071395F" w:rsidP="0071395F">
      <w:pPr>
        <w:pStyle w:val="Heading3"/>
      </w:pPr>
      <w:r>
        <w:t>8)</w:t>
      </w:r>
    </w:p>
    <w:p w14:paraId="748080F6" w14:textId="63191021" w:rsidR="0071395F" w:rsidRPr="0071395F" w:rsidRDefault="0071395F" w:rsidP="0071395F">
      <w:pPr>
        <w:pStyle w:val="Heading4"/>
      </w:pPr>
      <w:r>
        <w:t>a)</w:t>
      </w:r>
    </w:p>
    <w:p w14:paraId="7211177C" w14:textId="252A317D"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know the </w:t>
      </w:r>
      <w:r w:rsidR="00FB134F">
        <w:t xml:space="preserve">Europe </w:t>
      </w:r>
      <w:r>
        <w:t xml:space="preserve">land area can be defined in the range </w:t>
      </w:r>
      <w:r w:rsidRPr="0071395F">
        <w:t>34° to 72°</w:t>
      </w:r>
      <w:r>
        <w:t xml:space="preserve"> latitude and </w:t>
      </w:r>
      <w:r w:rsidRPr="0071395F">
        <w:t>-25° to 45°</w:t>
      </w:r>
      <w:r>
        <w:t xml:space="preserve"> longitude (European, 2020)</w:t>
      </w:r>
      <w:r w:rsidR="00122E55">
        <w:t xml:space="preserve">, and the readme points out that </w:t>
      </w:r>
      <w:r w:rsidR="00122E55" w:rsidRPr="00122E55">
        <w:rPr>
          <w:b/>
          <w:bCs/>
        </w:rPr>
        <w:t xml:space="preserve">the second column is latitude and third column is </w:t>
      </w:r>
      <w:r w:rsidR="00AD78FB" w:rsidRPr="00122E55">
        <w:rPr>
          <w:b/>
          <w:bCs/>
        </w:rPr>
        <w:t>longitude</w:t>
      </w:r>
      <w:r>
        <w:t>. We can base on this information to sort the data which contain European.</w:t>
      </w:r>
    </w:p>
    <w:p w14:paraId="4038CD1A" w14:textId="73FD8D98"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12DF7E1" w14:textId="5C04F6C1"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In this code</w:t>
      </w:r>
      <w:r w:rsidR="009D3AA2">
        <w:t>,</w:t>
      </w:r>
      <w:r>
        <w:t xml:space="preserve"> we sort columns 2 and 3</w:t>
      </w:r>
      <w:r w:rsidR="00122E55">
        <w:t xml:space="preserve"> by using the conditions, and connect the condition with &amp;&amp; which means AND in shell, then</w:t>
      </w:r>
      <w:r>
        <w:t xml:space="preserve"> output the data in POIeu.txt</w:t>
      </w:r>
      <w:r w:rsidR="00122E55">
        <w:t>.</w:t>
      </w:r>
    </w:p>
    <w:p w14:paraId="576A8C79"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7C027B17" w14:textId="6D7EEAA0" w:rsidR="0071395F" w:rsidRDefault="0071395F" w:rsidP="007139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2 &gt;= 34 &amp;&amp; $2 &lt;= 72 &amp;&amp; $3 &gt;= -25 &amp;&amp; $3 &lt;= 45' dataset_TIST2015_POIs.txt) &gt; POIeu.txt</w:t>
      </w:r>
    </w:p>
    <w:p w14:paraId="5047CC8C" w14:textId="7777777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516C7A7B" w14:textId="5461F550" w:rsidR="0071395F" w:rsidRDefault="0071395F" w:rsidP="0071395F">
      <w:pPr>
        <w:pStyle w:val="Heading4"/>
      </w:pPr>
      <w:r>
        <w:t>b)</w:t>
      </w:r>
    </w:p>
    <w:p w14:paraId="46F02F65" w14:textId="2D06FA73" w:rsidR="0071395F" w:rsidRDefault="00CD496E"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Explanation of this part:</w:t>
      </w:r>
    </w:p>
    <w:p w14:paraId="5593E9C1" w14:textId="77777777" w:rsidR="00CD496E" w:rsidRP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CD496E">
        <w:rPr>
          <w:rFonts w:ascii="Lucida Console" w:hAnsi="Lucida Console" w:cs="Lucida Console"/>
          <w:b/>
          <w:bCs/>
          <w:sz w:val="18"/>
          <w:szCs w:val="18"/>
        </w:rPr>
        <w:t>{</w:t>
      </w:r>
      <w:proofErr w:type="spellStart"/>
      <w:proofErr w:type="gramStart"/>
      <w:r w:rsidRPr="00CD496E">
        <w:rPr>
          <w:rFonts w:ascii="Lucida Console" w:hAnsi="Lucida Console" w:cs="Lucida Console"/>
          <w:b/>
          <w:bCs/>
          <w:sz w:val="18"/>
          <w:szCs w:val="18"/>
        </w:rPr>
        <w:t>arr</w:t>
      </w:r>
      <w:proofErr w:type="spellEnd"/>
      <w:r w:rsidRPr="00CD496E">
        <w:rPr>
          <w:rFonts w:ascii="Lucida Console" w:hAnsi="Lucida Console" w:cs="Lucida Console"/>
          <w:b/>
          <w:bCs/>
          <w:sz w:val="18"/>
          <w:szCs w:val="18"/>
        </w:rPr>
        <w:t>[</w:t>
      </w:r>
      <w:proofErr w:type="gramEnd"/>
      <w:r w:rsidRPr="00CD496E">
        <w:rPr>
          <w:rFonts w:ascii="Lucida Console" w:hAnsi="Lucida Console" w:cs="Lucida Console"/>
          <w:b/>
          <w:bCs/>
          <w:sz w:val="18"/>
          <w:szCs w:val="18"/>
        </w:rPr>
        <w:t>$5]++}</w:t>
      </w:r>
      <w:r>
        <w:rPr>
          <w:rFonts w:ascii="Lucida Console" w:hAnsi="Lucida Console" w:cs="Lucida Console"/>
          <w:sz w:val="18"/>
          <w:szCs w:val="18"/>
        </w:rPr>
        <w:t xml:space="preserve"> </w:t>
      </w:r>
    </w:p>
    <w:p w14:paraId="7FC2DA20" w14:textId="09E948A0"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increment array with column 5 as the key </w:t>
      </w:r>
    </w:p>
    <w:p w14:paraId="0EB86F96" w14:textId="77777777" w:rsidR="00CD496E" w:rsidRP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proofErr w:type="gramStart"/>
      <w:r w:rsidRPr="00CD496E">
        <w:rPr>
          <w:rFonts w:ascii="Lucida Console" w:hAnsi="Lucida Console" w:cs="Lucida Console"/>
          <w:b/>
          <w:bCs/>
          <w:sz w:val="18"/>
          <w:szCs w:val="18"/>
        </w:rPr>
        <w:t>END{</w:t>
      </w:r>
      <w:proofErr w:type="gramEnd"/>
      <w:r w:rsidRPr="00CD496E">
        <w:rPr>
          <w:rFonts w:ascii="Lucida Console" w:hAnsi="Lucida Console" w:cs="Lucida Console"/>
          <w:b/>
          <w:bCs/>
          <w:sz w:val="18"/>
          <w:szCs w:val="18"/>
        </w:rPr>
        <w:t xml:space="preserve">for (element in </w:t>
      </w:r>
      <w:proofErr w:type="spellStart"/>
      <w:r w:rsidRPr="00CD496E">
        <w:rPr>
          <w:rFonts w:ascii="Lucida Console" w:hAnsi="Lucida Console" w:cs="Lucida Console"/>
          <w:b/>
          <w:bCs/>
          <w:sz w:val="18"/>
          <w:szCs w:val="18"/>
        </w:rPr>
        <w:t>arr</w:t>
      </w:r>
      <w:proofErr w:type="spellEnd"/>
      <w:r w:rsidRPr="00CD496E">
        <w:rPr>
          <w:rFonts w:ascii="Lucida Console" w:hAnsi="Lucida Console" w:cs="Lucida Console"/>
          <w:b/>
          <w:bCs/>
          <w:sz w:val="18"/>
          <w:szCs w:val="18"/>
        </w:rPr>
        <w:t xml:space="preserve">) print element, </w:t>
      </w:r>
      <w:proofErr w:type="spellStart"/>
      <w:r w:rsidRPr="00CD496E">
        <w:rPr>
          <w:rFonts w:ascii="Lucida Console" w:hAnsi="Lucida Console" w:cs="Lucida Console"/>
          <w:b/>
          <w:bCs/>
          <w:sz w:val="18"/>
          <w:szCs w:val="18"/>
        </w:rPr>
        <w:t>arr</w:t>
      </w:r>
      <w:proofErr w:type="spellEnd"/>
      <w:r w:rsidRPr="00CD496E">
        <w:rPr>
          <w:rFonts w:ascii="Lucida Console" w:hAnsi="Lucida Console" w:cs="Lucida Console"/>
          <w:b/>
          <w:bCs/>
          <w:sz w:val="18"/>
          <w:szCs w:val="18"/>
        </w:rPr>
        <w:t xml:space="preserve">[element]} </w:t>
      </w:r>
    </w:p>
    <w:p w14:paraId="37DF7A69" w14:textId="38ED9D4D"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he block executed at the end</w:t>
      </w:r>
    </w:p>
    <w:p w14:paraId="6DCC384D" w14:textId="4CB79AFD" w:rsidR="00CD496E"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In the block</w:t>
      </w:r>
      <w:r w:rsidR="009D3AA2">
        <w:t>,</w:t>
      </w:r>
      <w:r>
        <w:t xml:space="preserve"> we create a for loop and go th</w:t>
      </w:r>
      <w:r w:rsidR="009D3AA2">
        <w:t>r</w:t>
      </w:r>
      <w:r>
        <w:t xml:space="preserve">ough the elements in </w:t>
      </w:r>
      <w:r w:rsidR="009D3AA2">
        <w:t xml:space="preserve">the </w:t>
      </w:r>
      <w:r>
        <w:t>array</w:t>
      </w:r>
    </w:p>
    <w:p w14:paraId="52676C35" w14:textId="1EFBF16E" w:rsidR="00122E55"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Print the </w:t>
      </w:r>
      <w:r w:rsidR="00175301">
        <w:t xml:space="preserve">lines </w:t>
      </w:r>
    </w:p>
    <w:p w14:paraId="4269DA42" w14:textId="4D37B1E2" w:rsidR="00122E55" w:rsidRDefault="00122E55" w:rsidP="00122E55">
      <w:pPr>
        <w:pStyle w:val="ListParagraph"/>
        <w:numPr>
          <w:ilvl w:val="2"/>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Print the element first</w:t>
      </w:r>
    </w:p>
    <w:p w14:paraId="649C3D6D" w14:textId="085BFF52" w:rsidR="00CD496E" w:rsidRDefault="00122E55" w:rsidP="00122E55">
      <w:pPr>
        <w:pStyle w:val="ListParagraph"/>
        <w:numPr>
          <w:ilvl w:val="2"/>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Print the count number </w:t>
      </w:r>
      <w:r w:rsidR="00FB134F">
        <w:rPr>
          <w:rFonts w:hint="eastAsia"/>
        </w:rPr>
        <w:t>in</w:t>
      </w:r>
      <w:r w:rsidR="00FB134F">
        <w:t xml:space="preserve"> </w:t>
      </w:r>
      <w:r w:rsidR="00083FFA">
        <w:t xml:space="preserve">the </w:t>
      </w:r>
      <w:r w:rsidR="00FB134F">
        <w:rPr>
          <w:rFonts w:hint="eastAsia"/>
        </w:rPr>
        <w:t>array</w:t>
      </w:r>
      <w:r>
        <w:t>,</w:t>
      </w:r>
      <w:r w:rsidR="00FB134F">
        <w:t xml:space="preserve"> </w:t>
      </w:r>
      <w:r w:rsidR="00175301">
        <w:t xml:space="preserve">with the </w:t>
      </w:r>
      <w:r w:rsidR="00CD496E">
        <w:t xml:space="preserve">element </w:t>
      </w:r>
      <w:r w:rsidR="00175301">
        <w:t>as key</w:t>
      </w:r>
    </w:p>
    <w:p w14:paraId="064E6E47" w14:textId="77777777" w:rsid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CD496E">
        <w:rPr>
          <w:rFonts w:ascii="Lucida Console" w:hAnsi="Lucida Console" w:cs="Lucida Console"/>
          <w:b/>
          <w:bCs/>
          <w:sz w:val="18"/>
          <w:szCs w:val="18"/>
        </w:rPr>
        <w:t>sort -k2 -n</w:t>
      </w:r>
      <w:r>
        <w:t xml:space="preserve"> </w:t>
      </w:r>
    </w:p>
    <w:p w14:paraId="1B0AEE38" w14:textId="3AC1BE4B"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Sort the printout data</w:t>
      </w:r>
    </w:p>
    <w:p w14:paraId="315B2CD8" w14:textId="190F08D4" w:rsidR="00CD496E"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k2 means we sort column 2 data</w:t>
      </w:r>
    </w:p>
    <w:p w14:paraId="78F46C6B" w14:textId="24DDF73F" w:rsidR="0071395F" w:rsidRDefault="00CD496E" w:rsidP="00893F0C">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n means we us</w:t>
      </w:r>
      <w:r w:rsidR="009D3AA2">
        <w:t>e</w:t>
      </w:r>
      <w:r>
        <w:t xml:space="preserve"> </w:t>
      </w:r>
      <w:r w:rsidR="00175301">
        <w:t xml:space="preserve">a </w:t>
      </w:r>
      <w:r>
        <w:t>numeric sort</w:t>
      </w:r>
    </w:p>
    <w:p w14:paraId="0EBF7794" w14:textId="77777777" w:rsidR="00CD496E" w:rsidRDefault="00CD496E" w:rsidP="00CD496E">
      <w:pPr>
        <w:autoSpaceDE w:val="0"/>
        <w:autoSpaceDN w:val="0"/>
        <w:adjustRightInd w:val="0"/>
        <w:spacing w:after="0" w:line="240" w:lineRule="auto"/>
        <w:rPr>
          <w:rFonts w:ascii="Lucida Console" w:hAnsi="Lucida Console" w:cs="Lucida Console"/>
          <w:sz w:val="18"/>
          <w:szCs w:val="18"/>
        </w:rPr>
      </w:pPr>
    </w:p>
    <w:p w14:paraId="1EE0EE31"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w:t>
      </w:r>
      <w:proofErr w:type="gramStart"/>
      <w:r>
        <w:rPr>
          <w:rFonts w:ascii="Lucida Console" w:hAnsi="Lucida Console" w:cs="Lucida Console"/>
          <w:sz w:val="18"/>
          <w:szCs w:val="18"/>
        </w:rPr>
        <w:t>"  '</w:t>
      </w:r>
      <w:proofErr w:type="gramEnd"/>
      <w:r>
        <w:rPr>
          <w:rFonts w:ascii="Lucida Console" w:hAnsi="Lucida Console" w:cs="Lucida Console"/>
          <w:sz w:val="18"/>
          <w:szCs w:val="18"/>
        </w:rPr>
        <w:t>{</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5]++}END{for (element in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 print eleme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element]}' POIeu.txt | sort -k2 -n</w:t>
      </w:r>
    </w:p>
    <w:p w14:paraId="361E874F"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B 63</w:t>
      </w:r>
    </w:p>
    <w:p w14:paraId="4C39B80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E 2170</w:t>
      </w:r>
    </w:p>
    <w:p w14:paraId="5D56C4DB"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G 2411</w:t>
      </w:r>
    </w:p>
    <w:p w14:paraId="64CAE23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DK 2735</w:t>
      </w:r>
    </w:p>
    <w:p w14:paraId="565658D0"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H 2930</w:t>
      </w:r>
    </w:p>
    <w:p w14:paraId="4999F9C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N 3598</w:t>
      </w:r>
    </w:p>
    <w:p w14:paraId="3311304C"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L 3651</w:t>
      </w:r>
    </w:p>
    <w:p w14:paraId="3576B2F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O 3858</w:t>
      </w:r>
    </w:p>
    <w:p w14:paraId="25BD9CE2"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E 3968</w:t>
      </w:r>
    </w:p>
    <w:p w14:paraId="76383F13"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5636</w:t>
      </w:r>
    </w:p>
    <w:p w14:paraId="66D8A5D9"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I 5651</w:t>
      </w:r>
    </w:p>
    <w:p w14:paraId="205F700B"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Z 5707</w:t>
      </w:r>
    </w:p>
    <w:p w14:paraId="085A134B"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SE 6389</w:t>
      </w:r>
    </w:p>
    <w:p w14:paraId="02A2C7B1"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Y 6693</w:t>
      </w:r>
    </w:p>
    <w:p w14:paraId="39D3818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Y 6804</w:t>
      </w:r>
    </w:p>
    <w:p w14:paraId="021DFD88"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V 7924</w:t>
      </w:r>
    </w:p>
    <w:p w14:paraId="539405D3"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U 8681</w:t>
      </w:r>
    </w:p>
    <w:p w14:paraId="70B04B11"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T 8721</w:t>
      </w:r>
    </w:p>
    <w:p w14:paraId="363CACBC"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R 18259</w:t>
      </w:r>
    </w:p>
    <w:p w14:paraId="50BB6EF4"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R 19837</w:t>
      </w:r>
    </w:p>
    <w:p w14:paraId="419C6B7F"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A 29276</w:t>
      </w:r>
    </w:p>
    <w:p w14:paraId="28D4AD59"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T 34332</w:t>
      </w:r>
    </w:p>
    <w:p w14:paraId="020AEA61"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E 34713</w:t>
      </w:r>
    </w:p>
    <w:p w14:paraId="77CE43CE"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E 36826</w:t>
      </w:r>
    </w:p>
    <w:p w14:paraId="3F0C3B5C"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NL 38536</w:t>
      </w:r>
    </w:p>
    <w:p w14:paraId="534E1D33"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S 39187</w:t>
      </w:r>
    </w:p>
    <w:p w14:paraId="76C31321"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B 54278</w:t>
      </w:r>
    </w:p>
    <w:p w14:paraId="34C1BE84"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U 157378</w:t>
      </w:r>
    </w:p>
    <w:p w14:paraId="07B6AC97" w14:textId="77777777" w:rsidR="00CD496E" w:rsidRDefault="00CD496E" w:rsidP="00CD496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R 377302</w:t>
      </w:r>
    </w:p>
    <w:p w14:paraId="151A6C93"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44BECE67" w14:textId="172F7F78" w:rsidR="0071395F" w:rsidRDefault="00CD496E"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Base</w:t>
      </w:r>
      <w:r w:rsidR="009D3AA2">
        <w:t>d</w:t>
      </w:r>
      <w:r>
        <w:t xml:space="preserve"> on the output list, we can know </w:t>
      </w:r>
      <w:r w:rsidRPr="00CD496E">
        <w:rPr>
          <w:b/>
          <w:bCs/>
        </w:rPr>
        <w:t>TR has the most venues and LB has the least</w:t>
      </w:r>
    </w:p>
    <w:p w14:paraId="32BF85A3" w14:textId="78769F9E"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9D675B1" w14:textId="36C6443B" w:rsidR="0071395F" w:rsidRDefault="00CD496E" w:rsidP="00CD496E">
      <w:pPr>
        <w:pStyle w:val="Heading4"/>
      </w:pPr>
      <w:r>
        <w:t>c)</w:t>
      </w:r>
    </w:p>
    <w:p w14:paraId="6F34651F" w14:textId="42171D35" w:rsidR="00CD496E" w:rsidRPr="00CD496E" w:rsidRDefault="00CD496E" w:rsidP="00CD496E">
      <w:r>
        <w:t xml:space="preserve">In this case what we need to do is add </w:t>
      </w:r>
      <w:r w:rsidRPr="008760C2">
        <w:rPr>
          <w:rFonts w:ascii="Lucida Console" w:hAnsi="Lucida Console" w:cs="Lucida Console"/>
          <w:b/>
          <w:bCs/>
          <w:sz w:val="18"/>
          <w:szCs w:val="18"/>
        </w:rPr>
        <w:t>$</w:t>
      </w:r>
      <w:r w:rsidRPr="00CD496E">
        <w:rPr>
          <w:rFonts w:ascii="Lucida Console" w:hAnsi="Lucida Console" w:cs="Lucida Console"/>
          <w:b/>
          <w:bCs/>
          <w:sz w:val="18"/>
          <w:szCs w:val="18"/>
        </w:rPr>
        <w:t>4 == "Seafood Restaurant</w:t>
      </w:r>
      <w:r w:rsidR="00122E55" w:rsidRPr="00CD496E">
        <w:rPr>
          <w:rFonts w:ascii="Lucida Console" w:hAnsi="Lucida Console" w:cs="Lucida Console"/>
          <w:b/>
          <w:bCs/>
          <w:sz w:val="18"/>
          <w:szCs w:val="18"/>
        </w:rPr>
        <w:t>"</w:t>
      </w:r>
      <w:r>
        <w:t xml:space="preserve"> before the </w:t>
      </w:r>
      <w:r w:rsidRPr="00CD496E">
        <w:rPr>
          <w:rFonts w:ascii="Lucida Console" w:hAnsi="Lucida Console" w:cs="Lucida Console"/>
          <w:b/>
          <w:bCs/>
          <w:sz w:val="18"/>
          <w:szCs w:val="18"/>
        </w:rPr>
        <w:t>{</w:t>
      </w:r>
      <w:proofErr w:type="spellStart"/>
      <w:proofErr w:type="gramStart"/>
      <w:r w:rsidRPr="00CD496E">
        <w:rPr>
          <w:rFonts w:ascii="Lucida Console" w:hAnsi="Lucida Console" w:cs="Lucida Console"/>
          <w:b/>
          <w:bCs/>
          <w:sz w:val="18"/>
          <w:szCs w:val="18"/>
        </w:rPr>
        <w:t>arr</w:t>
      </w:r>
      <w:proofErr w:type="spellEnd"/>
      <w:r w:rsidRPr="00CD496E">
        <w:rPr>
          <w:rFonts w:ascii="Lucida Console" w:hAnsi="Lucida Console" w:cs="Lucida Console"/>
          <w:b/>
          <w:bCs/>
          <w:sz w:val="18"/>
          <w:szCs w:val="18"/>
        </w:rPr>
        <w:t>[</w:t>
      </w:r>
      <w:proofErr w:type="gramEnd"/>
      <w:r w:rsidRPr="00CD496E">
        <w:rPr>
          <w:rFonts w:ascii="Lucida Console" w:hAnsi="Lucida Console" w:cs="Lucida Console"/>
          <w:b/>
          <w:bCs/>
          <w:sz w:val="18"/>
          <w:szCs w:val="18"/>
        </w:rPr>
        <w:t>$5]++}</w:t>
      </w:r>
      <w:r>
        <w:t>. In this way</w:t>
      </w:r>
      <w:r w:rsidR="009D3AA2">
        <w:t>,</w:t>
      </w:r>
      <w:r>
        <w:t xml:space="preserve"> we can firstly sort out the seafood restaurant</w:t>
      </w:r>
      <w:r w:rsidR="009D3AA2">
        <w:t>, and then process our rest code</w:t>
      </w:r>
      <w:r>
        <w:t>.</w:t>
      </w:r>
    </w:p>
    <w:p w14:paraId="3F77314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wk -F '\t</w:t>
      </w:r>
      <w:proofErr w:type="gramStart"/>
      <w:r>
        <w:rPr>
          <w:rFonts w:ascii="Lucida Console" w:hAnsi="Lucida Console" w:cs="Lucida Console"/>
          <w:sz w:val="18"/>
          <w:szCs w:val="18"/>
        </w:rPr>
        <w:t>'  '</w:t>
      </w:r>
      <w:proofErr w:type="gramEnd"/>
      <w:r>
        <w:rPr>
          <w:rFonts w:ascii="Lucida Console" w:hAnsi="Lucida Console" w:cs="Lucida Console"/>
          <w:sz w:val="18"/>
          <w:szCs w:val="18"/>
        </w:rPr>
        <w:t>$4 == "Seafood Restaura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5]++}END{for (element in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 print eleme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element]}' POIeu.txt | sort -k2 -n</w:t>
      </w:r>
    </w:p>
    <w:p w14:paraId="5AAA6FF2"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L 1</w:t>
      </w:r>
    </w:p>
    <w:p w14:paraId="57957A1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Y 2</w:t>
      </w:r>
    </w:p>
    <w:p w14:paraId="1C7ABD9F"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H 2</w:t>
      </w:r>
    </w:p>
    <w:p w14:paraId="2BC945B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E 2</w:t>
      </w:r>
    </w:p>
    <w:p w14:paraId="638560B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I 2</w:t>
      </w:r>
    </w:p>
    <w:p w14:paraId="0EDC2C6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B 3</w:t>
      </w:r>
    </w:p>
    <w:p w14:paraId="2F9FBEF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V 5</w:t>
      </w:r>
    </w:p>
    <w:p w14:paraId="1E6EAE6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G 6</w:t>
      </w:r>
    </w:p>
    <w:p w14:paraId="17256BA1"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Z 6</w:t>
      </w:r>
    </w:p>
    <w:p w14:paraId="119EBA89"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K 6</w:t>
      </w:r>
    </w:p>
    <w:p w14:paraId="1166D25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U 6</w:t>
      </w:r>
    </w:p>
    <w:p w14:paraId="30A032C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O 6</w:t>
      </w:r>
    </w:p>
    <w:p w14:paraId="0CC856E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E 7</w:t>
      </w:r>
    </w:p>
    <w:p w14:paraId="7CBAC39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N 11</w:t>
      </w:r>
    </w:p>
    <w:p w14:paraId="23EF6D3A"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SE 15</w:t>
      </w:r>
    </w:p>
    <w:p w14:paraId="333E020B"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16</w:t>
      </w:r>
    </w:p>
    <w:p w14:paraId="6CE12DC5"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Y 25</w:t>
      </w:r>
    </w:p>
    <w:p w14:paraId="15A5CD3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A 26</w:t>
      </w:r>
    </w:p>
    <w:p w14:paraId="14BF5B9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R 39</w:t>
      </w:r>
    </w:p>
    <w:p w14:paraId="0C28FC02"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T 57</w:t>
      </w:r>
    </w:p>
    <w:p w14:paraId="1B5897E5"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E 63</w:t>
      </w:r>
    </w:p>
    <w:p w14:paraId="30C7E46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U 64</w:t>
      </w:r>
    </w:p>
    <w:p w14:paraId="7F918CA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E 76</w:t>
      </w:r>
    </w:p>
    <w:p w14:paraId="0DCD7840"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NL 94</w:t>
      </w:r>
    </w:p>
    <w:p w14:paraId="1E8AEEB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B 108</w:t>
      </w:r>
    </w:p>
    <w:p w14:paraId="52F4B68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R 110</w:t>
      </w:r>
    </w:p>
    <w:p w14:paraId="110C116C"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S 123</w:t>
      </w:r>
    </w:p>
    <w:p w14:paraId="170519A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T 134</w:t>
      </w:r>
    </w:p>
    <w:p w14:paraId="39B6D99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R 1522</w:t>
      </w:r>
    </w:p>
    <w:p w14:paraId="1FF1A84D" w14:textId="0334B26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440219C" w14:textId="64F42D62" w:rsidR="0071395F" w:rsidRDefault="00653184"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Base</w:t>
      </w:r>
      <w:r w:rsidR="009D3AA2">
        <w:t>d</w:t>
      </w:r>
      <w:r>
        <w:t xml:space="preserve"> on the result, we can know </w:t>
      </w:r>
      <w:r w:rsidRPr="00653184">
        <w:rPr>
          <w:b/>
          <w:bCs/>
        </w:rPr>
        <w:t>TR has the most seafood restaurants</w:t>
      </w:r>
      <w:r>
        <w:t xml:space="preserve"> in their country.</w:t>
      </w:r>
    </w:p>
    <w:p w14:paraId="05CD4C11" w14:textId="2FEBE1DF"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744FC9C" w14:textId="159A789B" w:rsidR="0071395F" w:rsidRDefault="009D3AA2" w:rsidP="009D3AA2">
      <w:pPr>
        <w:pStyle w:val="Heading4"/>
      </w:pPr>
      <w:r>
        <w:lastRenderedPageBreak/>
        <w:t>d)</w:t>
      </w:r>
    </w:p>
    <w:p w14:paraId="7114E07D" w14:textId="4FFC58EC" w:rsidR="00766B68" w:rsidRDefault="00122E55" w:rsidP="00766B68">
      <w:r>
        <w:t>We first using index function to create the condition: string include ‘</w:t>
      </w:r>
      <w:r w:rsidRPr="00122E55">
        <w:t>Restaurant</w:t>
      </w:r>
      <w:r>
        <w:t xml:space="preserve">’ and put it at the front. </w:t>
      </w:r>
      <w:r w:rsidR="00766B68" w:rsidRPr="00766B68">
        <w:t xml:space="preserve">In this case, we need to use the old method but with a change. We need to put frequency before the restaurant list because the length of the restaurant </w:t>
      </w:r>
      <w:r w:rsidR="00766B68">
        <w:t>name</w:t>
      </w:r>
      <w:r w:rsidR="00766B68" w:rsidRPr="00766B68">
        <w:t xml:space="preserve"> is different</w:t>
      </w:r>
      <w:r w:rsidR="00766B68">
        <w:t>.</w:t>
      </w:r>
    </w:p>
    <w:p w14:paraId="61CF57EB" w14:textId="2F9C6FF8" w:rsidR="00766B68" w:rsidRPr="00766B68" w:rsidRDefault="00122E55" w:rsidP="00766B68">
      <w:r>
        <w:t>So</w:t>
      </w:r>
      <w:r w:rsidR="00766B68">
        <w:t xml:space="preserve"> </w:t>
      </w:r>
      <w:proofErr w:type="spellStart"/>
      <w:r w:rsidR="00766B68" w:rsidRPr="009B7B32">
        <w:rPr>
          <w:b/>
          <w:bCs/>
        </w:rPr>
        <w:t>arr</w:t>
      </w:r>
      <w:proofErr w:type="spellEnd"/>
      <w:r w:rsidR="00766B68" w:rsidRPr="009B7B32">
        <w:rPr>
          <w:b/>
          <w:bCs/>
        </w:rPr>
        <w:t>[element]</w:t>
      </w:r>
      <w:r>
        <w:rPr>
          <w:b/>
          <w:bCs/>
        </w:rPr>
        <w:t xml:space="preserve"> </w:t>
      </w:r>
      <w:r w:rsidRPr="00122E55">
        <w:t>is</w:t>
      </w:r>
      <w:r w:rsidR="00766B68">
        <w:t xml:space="preserve"> in front of </w:t>
      </w:r>
      <w:r w:rsidR="00083FFA">
        <w:t xml:space="preserve">the </w:t>
      </w:r>
      <w:r w:rsidR="00766B68" w:rsidRPr="00122E55">
        <w:rPr>
          <w:b/>
          <w:bCs/>
        </w:rPr>
        <w:t>element</w:t>
      </w:r>
      <w:r w:rsidR="00766B68">
        <w:t>, which means we print the frequ</w:t>
      </w:r>
      <w:r w:rsidR="00083FFA">
        <w:t>e</w:t>
      </w:r>
      <w:r w:rsidR="00766B68">
        <w:t xml:space="preserve">ncy </w:t>
      </w:r>
      <w:r>
        <w:t xml:space="preserve">first </w:t>
      </w:r>
      <w:r w:rsidR="00083FFA">
        <w:t xml:space="preserve">and </w:t>
      </w:r>
      <w:r w:rsidR="00766B68">
        <w:t>then print the restaurant name. Then we sort the first column</w:t>
      </w:r>
      <w:r>
        <w:t xml:space="preserve"> with </w:t>
      </w:r>
      <w:r w:rsidRPr="00122E55">
        <w:rPr>
          <w:b/>
          <w:bCs/>
        </w:rPr>
        <w:t>-k1</w:t>
      </w:r>
      <w:r w:rsidR="00766B68">
        <w:t>.</w:t>
      </w:r>
    </w:p>
    <w:p w14:paraId="5C3C07F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w:t>
      </w:r>
      <w:proofErr w:type="gramStart"/>
      <w:r>
        <w:rPr>
          <w:rFonts w:ascii="Lucida Console" w:hAnsi="Lucida Console" w:cs="Lucida Console"/>
          <w:sz w:val="18"/>
          <w:szCs w:val="18"/>
        </w:rPr>
        <w:t>'  '</w:t>
      </w:r>
      <w:proofErr w:type="gramEnd"/>
      <w:r>
        <w:rPr>
          <w:rFonts w:ascii="Lucida Console" w:hAnsi="Lucida Console" w:cs="Lucida Console"/>
          <w:sz w:val="18"/>
          <w:szCs w:val="18"/>
        </w:rPr>
        <w:t xml:space="preserve"> index($4, "Restaura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4]++}END{for (element in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 pri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element], element }' POIeu.txt | sort -k1 -n</w:t>
      </w:r>
    </w:p>
    <w:p w14:paraId="060B2EE9"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3 Filipino Restaurant</w:t>
      </w:r>
    </w:p>
    <w:p w14:paraId="7613446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7 Mongolian Restaurant</w:t>
      </w:r>
    </w:p>
    <w:p w14:paraId="5C3356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7 Peruvian Restaurant</w:t>
      </w:r>
    </w:p>
    <w:p w14:paraId="387A9F2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51 Gluten-free </w:t>
      </w:r>
      <w:bookmarkStart w:id="4" w:name="OLE_LINK12"/>
      <w:r>
        <w:rPr>
          <w:rFonts w:ascii="Lucida Console" w:hAnsi="Lucida Console" w:cs="Lucida Console"/>
          <w:sz w:val="18"/>
          <w:szCs w:val="18"/>
        </w:rPr>
        <w:t>Restaurant</w:t>
      </w:r>
      <w:bookmarkEnd w:id="4"/>
    </w:p>
    <w:p w14:paraId="53394DA0"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3 Malaysian Restaurant</w:t>
      </w:r>
    </w:p>
    <w:p w14:paraId="5863C98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4 New American Restaurant</w:t>
      </w:r>
    </w:p>
    <w:p w14:paraId="0736B75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7 Southern / Soul Food Restaurant</w:t>
      </w:r>
    </w:p>
    <w:p w14:paraId="5924CED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7 Australian Restaurant</w:t>
      </w:r>
    </w:p>
    <w:p w14:paraId="741FCB18"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7 Indonesian Restaurant</w:t>
      </w:r>
    </w:p>
    <w:p w14:paraId="02BF526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2 Cajun / Creole Restaurant</w:t>
      </w:r>
    </w:p>
    <w:p w14:paraId="00C8140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7 Ethiopian Restaurant</w:t>
      </w:r>
    </w:p>
    <w:p w14:paraId="16B61523"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89 South American Restaurant</w:t>
      </w:r>
    </w:p>
    <w:p w14:paraId="6255A5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5 Cuban Restaurant</w:t>
      </w:r>
    </w:p>
    <w:p w14:paraId="0AAB581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5 Latin American Restaurant</w:t>
      </w:r>
    </w:p>
    <w:p w14:paraId="6A5EB27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6 Dim Sum Restaurant</w:t>
      </w:r>
    </w:p>
    <w:p w14:paraId="4DF11F60"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26 Molecular Gastronomy Restaurant</w:t>
      </w:r>
    </w:p>
    <w:p w14:paraId="364D7CC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0 Dumpling Restaurant</w:t>
      </w:r>
    </w:p>
    <w:p w14:paraId="55B9463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0 Paella Restaurant</w:t>
      </w:r>
    </w:p>
    <w:p w14:paraId="3FC6CCD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 Caribbean Restaurant</w:t>
      </w:r>
    </w:p>
    <w:p w14:paraId="48AC7A4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 Swiss Restaurant</w:t>
      </w:r>
    </w:p>
    <w:p w14:paraId="1BDB64B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0 Moroccan Restaurant</w:t>
      </w:r>
    </w:p>
    <w:p w14:paraId="4AB3641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79 Afghan Restaurant</w:t>
      </w:r>
    </w:p>
    <w:p w14:paraId="5F12EB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81 Arepa Restaurant</w:t>
      </w:r>
    </w:p>
    <w:p w14:paraId="73D1C86A"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85 Brazilian Restaurant</w:t>
      </w:r>
    </w:p>
    <w:p w14:paraId="52027C6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07 Korean Restaurant</w:t>
      </w:r>
    </w:p>
    <w:p w14:paraId="446B327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13 Argentinian Restaurant</w:t>
      </w:r>
    </w:p>
    <w:p w14:paraId="5F7CD2A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22 African Restaurant</w:t>
      </w:r>
    </w:p>
    <w:p w14:paraId="52AA4A6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26 Scandinavian Restaurant</w:t>
      </w:r>
    </w:p>
    <w:p w14:paraId="69F617C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38 Vietnamese Restaurant</w:t>
      </w:r>
    </w:p>
    <w:p w14:paraId="20FC1C5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422 Portuguese Restaurant</w:t>
      </w:r>
    </w:p>
    <w:p w14:paraId="02D9168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22 Vegetarian / Vegan Restaurant</w:t>
      </w:r>
    </w:p>
    <w:p w14:paraId="5D41B40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80 Falafel Restaurant</w:t>
      </w:r>
    </w:p>
    <w:p w14:paraId="3CA41D8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54 Thai Restaurant</w:t>
      </w:r>
    </w:p>
    <w:p w14:paraId="7F0CA7B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59 Mexican Restaurant</w:t>
      </w:r>
    </w:p>
    <w:p w14:paraId="238C019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096 German Restaurant</w:t>
      </w:r>
    </w:p>
    <w:p w14:paraId="4D26929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292 American Restaurant</w:t>
      </w:r>
    </w:p>
    <w:p w14:paraId="5BD196C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1 Indian Restaurant</w:t>
      </w:r>
    </w:p>
    <w:p w14:paraId="1292ECF3"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456 Tapas Restaurant</w:t>
      </w:r>
    </w:p>
    <w:p w14:paraId="2998DBC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07 Greek Restaurant</w:t>
      </w:r>
    </w:p>
    <w:p w14:paraId="68342F4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689 Eastern European Restaurant</w:t>
      </w:r>
    </w:p>
    <w:p w14:paraId="35072D7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755 Japanese Restaurant</w:t>
      </w:r>
    </w:p>
    <w:p w14:paraId="6F67B9D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911 Spanish Restaurant</w:t>
      </w:r>
    </w:p>
    <w:p w14:paraId="79517339"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077 Mediterranean Restaurant</w:t>
      </w:r>
    </w:p>
    <w:p w14:paraId="44BE574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124 Sushi Restaurant</w:t>
      </w:r>
    </w:p>
    <w:p w14:paraId="5528201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219 Chinese Restaurant</w:t>
      </w:r>
    </w:p>
    <w:p w14:paraId="7F6389CF"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414 Asian Restaurant</w:t>
      </w:r>
    </w:p>
    <w:p w14:paraId="28AAD5A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537 Seafood Restaurant</w:t>
      </w:r>
    </w:p>
    <w:p w14:paraId="3CD2CFC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716 Middle Eastern Restaurant</w:t>
      </w:r>
    </w:p>
    <w:p w14:paraId="7E796E3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863 French Restaurant</w:t>
      </w:r>
    </w:p>
    <w:p w14:paraId="13860FE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666 Italian Restaurant</w:t>
      </w:r>
    </w:p>
    <w:p w14:paraId="191D7F6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8634 Fast Food Restaurant</w:t>
      </w:r>
    </w:p>
    <w:p w14:paraId="1BADE59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0093 Turkish Restaurant</w:t>
      </w:r>
    </w:p>
    <w:p w14:paraId="794CC044" w14:textId="1078F3AE"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208 Restaurant</w:t>
      </w:r>
    </w:p>
    <w:p w14:paraId="0B29212C" w14:textId="77777777" w:rsidR="00766B68" w:rsidRDefault="00766B68" w:rsidP="00766B68">
      <w:pPr>
        <w:autoSpaceDE w:val="0"/>
        <w:autoSpaceDN w:val="0"/>
        <w:adjustRightInd w:val="0"/>
        <w:spacing w:after="0" w:line="240" w:lineRule="auto"/>
        <w:rPr>
          <w:rFonts w:ascii="Lucida Console" w:hAnsi="Lucida Console" w:cs="Lucida Console"/>
          <w:sz w:val="18"/>
          <w:szCs w:val="18"/>
        </w:rPr>
      </w:pPr>
    </w:p>
    <w:p w14:paraId="79C5FEB0" w14:textId="1F6217D5" w:rsidR="0071395F" w:rsidRPr="0022738D" w:rsidRDefault="00766B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Base</w:t>
      </w:r>
      <w:r w:rsidR="00083FFA">
        <w:t>d</w:t>
      </w:r>
      <w:r>
        <w:t xml:space="preserve"> on the result, we can know the most common restaurant is </w:t>
      </w:r>
      <w:r w:rsidRPr="0022738D">
        <w:rPr>
          <w:b/>
          <w:bCs/>
        </w:rPr>
        <w:t>Restaurant with no categories</w:t>
      </w:r>
      <w:r w:rsidR="0022738D">
        <w:t xml:space="preserve">, and the most common restaurant with </w:t>
      </w:r>
      <w:r w:rsidR="00083FFA">
        <w:t xml:space="preserve">the </w:t>
      </w:r>
      <w:r w:rsidR="0022738D">
        <w:t xml:space="preserve">category is </w:t>
      </w:r>
      <w:r w:rsidR="0022738D">
        <w:rPr>
          <w:b/>
          <w:bCs/>
        </w:rPr>
        <w:t>T</w:t>
      </w:r>
      <w:r w:rsidR="0022738D" w:rsidRPr="0022738D">
        <w:rPr>
          <w:b/>
          <w:bCs/>
        </w:rPr>
        <w:t>urkish restaurant</w:t>
      </w:r>
      <w:r w:rsidR="0022738D">
        <w:t>.</w:t>
      </w:r>
    </w:p>
    <w:p w14:paraId="00954F9C" w14:textId="7B1BD35C"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5885965" w14:textId="77777777" w:rsidR="0071395F" w:rsidRP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3E3DFCC" w14:textId="14E8ED9C" w:rsidR="0071395F" w:rsidRP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r w:rsidRPr="0071395F">
        <w:rPr>
          <w:b/>
          <w:bCs/>
        </w:rPr>
        <w:t xml:space="preserve">Reference in case 8: </w:t>
      </w:r>
    </w:p>
    <w:p w14:paraId="08155EA1" w14:textId="7777777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521B2E39" w14:textId="50755E4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lastRenderedPageBreak/>
        <w:t xml:space="preserve">European, Environment, Agency. (2020). </w:t>
      </w:r>
      <w:r w:rsidRPr="0071395F">
        <w:rPr>
          <w:i/>
          <w:iCs/>
        </w:rPr>
        <w:t>Global and European temperatures</w:t>
      </w:r>
      <w:r>
        <w:t xml:space="preserve">. </w:t>
      </w:r>
      <w:hyperlink r:id="rId7" w:anchor=":~:text=Europe%20is%20defined%20here%20as,to%2045%C2%B0%20eastern%20longitude." w:history="1">
        <w:r>
          <w:rPr>
            <w:rStyle w:val="Hyperlink"/>
          </w:rPr>
          <w:t>Global and European temperatures — European Environment Agency (europa.eu)</w:t>
        </w:r>
      </w:hyperlink>
    </w:p>
    <w:p w14:paraId="7BEC1D6C" w14:textId="2C31A4F5"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7921410" w14:textId="0A18611D"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4524AF5" w14:textId="403307B9"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0BC216C" w14:textId="4C5ADE36" w:rsidR="0022738D" w:rsidRDefault="0022738D"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550B9D60" w14:textId="39A1566C" w:rsidR="0022738D" w:rsidRDefault="0022738D"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D7D524F" w14:textId="77777777" w:rsidR="0022738D" w:rsidRDefault="0022738D"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5BAD864" w14:textId="692F9C9B" w:rsidR="0071395F" w:rsidRDefault="00FB134F" w:rsidP="00FB134F">
      <w:pPr>
        <w:pStyle w:val="Heading2"/>
      </w:pPr>
      <w:r>
        <w:t>Task B</w:t>
      </w:r>
    </w:p>
    <w:p w14:paraId="3917FEBE" w14:textId="5488A7DE" w:rsidR="0071395F" w:rsidRDefault="00FB134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o unzip the .</w:t>
      </w:r>
      <w:proofErr w:type="spellStart"/>
      <w:r>
        <w:t>gz</w:t>
      </w:r>
      <w:proofErr w:type="spellEnd"/>
      <w:r>
        <w:t xml:space="preserve"> file we use </w:t>
      </w:r>
      <w:proofErr w:type="spellStart"/>
      <w:r>
        <w:t>gunzip</w:t>
      </w:r>
      <w:proofErr w:type="spellEnd"/>
      <w:r>
        <w:t>.</w:t>
      </w:r>
    </w:p>
    <w:p w14:paraId="37685F08" w14:textId="7777777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36640574" w14:textId="1948E7ED"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gunzip</w:t>
      </w:r>
      <w:proofErr w:type="spellEnd"/>
      <w:r>
        <w:rPr>
          <w:rFonts w:ascii="Lucida Console" w:hAnsi="Lucida Console" w:cs="Lucida Console"/>
          <w:sz w:val="18"/>
          <w:szCs w:val="18"/>
        </w:rPr>
        <w:t xml:space="preserve"> Twitter_Data_1.gz</w:t>
      </w:r>
    </w:p>
    <w:p w14:paraId="599DE437" w14:textId="77777777" w:rsidR="00FB134F" w:rsidRDefault="00FB134F" w:rsidP="00FB134F">
      <w:pPr>
        <w:autoSpaceDE w:val="0"/>
        <w:autoSpaceDN w:val="0"/>
        <w:adjustRightInd w:val="0"/>
        <w:spacing w:after="0" w:line="240" w:lineRule="auto"/>
      </w:pPr>
    </w:p>
    <w:p w14:paraId="636E7659" w14:textId="3AD4EDFB" w:rsidR="00FB134F" w:rsidRDefault="00FB134F" w:rsidP="00FB134F">
      <w:pPr>
        <w:autoSpaceDE w:val="0"/>
        <w:autoSpaceDN w:val="0"/>
        <w:adjustRightInd w:val="0"/>
        <w:spacing w:after="0" w:line="240" w:lineRule="auto"/>
      </w:pPr>
      <w:r>
        <w:t>And we get a view of the data</w:t>
      </w:r>
    </w:p>
    <w:p w14:paraId="60473785" w14:textId="7777777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3AD646B1" w14:textId="2C555268"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ead -n1 Twitter_Data_1</w:t>
      </w:r>
    </w:p>
    <w:p w14:paraId="4962D003" w14:textId="2729DE0E"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433213478539513856      </w:t>
      </w:r>
      <w:proofErr w:type="spellStart"/>
      <w:r>
        <w:rPr>
          <w:rFonts w:ascii="Lucida Console" w:hAnsi="Lucida Console" w:cs="Lucida Console"/>
          <w:sz w:val="18"/>
          <w:szCs w:val="18"/>
        </w:rPr>
        <w:t>TRY_Sound</w:t>
      </w:r>
      <w:proofErr w:type="spellEnd"/>
      <w:r>
        <w:rPr>
          <w:rFonts w:ascii="Lucida Console" w:hAnsi="Lucida Console" w:cs="Lucida Console"/>
          <w:sz w:val="18"/>
          <w:szCs w:val="18"/>
        </w:rPr>
        <w:t xml:space="preserve">       Tue Feb 11 12:18:36 +0000 </w:t>
      </w:r>
      <w:proofErr w:type="gramStart"/>
      <w:r>
        <w:rPr>
          <w:rFonts w:ascii="Lucida Console" w:hAnsi="Lucida Console" w:cs="Lucida Console"/>
          <w:sz w:val="18"/>
          <w:szCs w:val="18"/>
        </w:rPr>
        <w:t xml:space="preserve">2014  </w:t>
      </w:r>
      <w:r>
        <w:rPr>
          <w:rFonts w:ascii="Lucida Console" w:hAnsi="Lucida Console" w:cs="Lucida Console"/>
          <w:sz w:val="18"/>
          <w:szCs w:val="18"/>
        </w:rPr>
        <w:t>またたび</w:t>
      </w:r>
      <w:proofErr w:type="gramEnd"/>
      <w:r>
        <w:rPr>
          <w:rFonts w:ascii="Lucida Console" w:hAnsi="Lucida Console" w:cs="Lucida Console"/>
          <w:sz w:val="18"/>
          <w:szCs w:val="18"/>
        </w:rPr>
        <w:t>食べると一時的に楽しくなるし、血行良くなるから頭痛も無くなるけど、覚めた後死ぬ。が食べる。うまい</w:t>
      </w:r>
    </w:p>
    <w:p w14:paraId="0C3898C7" w14:textId="7249CE0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1471C42D" w14:textId="34F680BB" w:rsidR="00FB134F" w:rsidRDefault="00122E55" w:rsidP="00FB134F">
      <w:r>
        <w:t>This result suggests that</w:t>
      </w:r>
      <w:r w:rsidR="00FB134F">
        <w:t>:</w:t>
      </w:r>
    </w:p>
    <w:p w14:paraId="621F85BB" w14:textId="22E3F697" w:rsidR="00FB134F" w:rsidRDefault="00FB134F" w:rsidP="00FB134F">
      <w:pPr>
        <w:pStyle w:val="ListParagraph"/>
        <w:numPr>
          <w:ilvl w:val="0"/>
          <w:numId w:val="5"/>
        </w:numPr>
      </w:pPr>
      <w:r>
        <w:t xml:space="preserve">The data frame does not have the </w:t>
      </w:r>
      <w:r w:rsidR="00122E55">
        <w:t>header</w:t>
      </w:r>
    </w:p>
    <w:p w14:paraId="56ADA904" w14:textId="2E148662" w:rsidR="00FB134F" w:rsidRDefault="00FB134F" w:rsidP="00FB134F">
      <w:pPr>
        <w:pStyle w:val="ListParagraph"/>
        <w:numPr>
          <w:ilvl w:val="0"/>
          <w:numId w:val="5"/>
        </w:numPr>
      </w:pPr>
      <w:r>
        <w:rPr>
          <w:rFonts w:hint="eastAsia"/>
        </w:rPr>
        <w:t>The</w:t>
      </w:r>
      <w:r>
        <w:t xml:space="preserve"> data looks like the record of a Twitter post</w:t>
      </w:r>
    </w:p>
    <w:p w14:paraId="482B54F2" w14:textId="151CA229" w:rsidR="00FB134F" w:rsidRDefault="00FB134F" w:rsidP="00FB134F">
      <w:pPr>
        <w:pStyle w:val="ListParagraph"/>
        <w:numPr>
          <w:ilvl w:val="0"/>
          <w:numId w:val="5"/>
        </w:numPr>
      </w:pPr>
      <w:r>
        <w:t>We can assume:</w:t>
      </w:r>
    </w:p>
    <w:p w14:paraId="0685C58E" w14:textId="591E001E" w:rsidR="00FB134F" w:rsidRDefault="00FB134F" w:rsidP="00FB134F">
      <w:pPr>
        <w:pStyle w:val="ListParagraph"/>
        <w:numPr>
          <w:ilvl w:val="1"/>
          <w:numId w:val="5"/>
        </w:numPr>
      </w:pPr>
      <w:r>
        <w:t>The first part is ID</w:t>
      </w:r>
    </w:p>
    <w:p w14:paraId="01529A56" w14:textId="702003F8" w:rsidR="00FB134F" w:rsidRDefault="00FB134F" w:rsidP="00FB134F">
      <w:pPr>
        <w:pStyle w:val="ListParagraph"/>
        <w:numPr>
          <w:ilvl w:val="1"/>
          <w:numId w:val="5"/>
        </w:numPr>
      </w:pPr>
      <w:r>
        <w:t>The second part is the name of the user</w:t>
      </w:r>
    </w:p>
    <w:p w14:paraId="70E84DD7" w14:textId="42C76E8E" w:rsidR="00FB134F" w:rsidRDefault="00FB134F" w:rsidP="00FB134F">
      <w:pPr>
        <w:pStyle w:val="ListParagraph"/>
        <w:numPr>
          <w:ilvl w:val="1"/>
          <w:numId w:val="5"/>
        </w:numPr>
      </w:pPr>
      <w:r>
        <w:t>The third part is time</w:t>
      </w:r>
    </w:p>
    <w:p w14:paraId="2D3CFDF1" w14:textId="549841C5" w:rsidR="00FB134F" w:rsidRDefault="00FB134F" w:rsidP="00FB134F">
      <w:pPr>
        <w:pStyle w:val="ListParagraph"/>
        <w:numPr>
          <w:ilvl w:val="1"/>
          <w:numId w:val="5"/>
        </w:numPr>
      </w:pPr>
      <w:r>
        <w:t>The fourth part is content</w:t>
      </w:r>
    </w:p>
    <w:p w14:paraId="1B268A4D" w14:textId="17454665" w:rsidR="00FB134F" w:rsidRDefault="00FB134F" w:rsidP="00FB134F">
      <w:r>
        <w:t xml:space="preserve">Then we find the delimiter, with the search up function </w:t>
      </w:r>
      <w:r w:rsidRPr="009B7B32">
        <w:rPr>
          <w:b/>
          <w:bCs/>
        </w:rPr>
        <w:t>(</w:t>
      </w:r>
      <w:r w:rsidRPr="009B7B32">
        <w:rPr>
          <w:rFonts w:ascii="Lucida Console" w:hAnsi="Lucida Console" w:cs="Lucida Console"/>
          <w:b/>
          <w:bCs/>
          <w:sz w:val="18"/>
          <w:szCs w:val="18"/>
        </w:rPr>
        <w:t>/^I</w:t>
      </w:r>
      <w:r w:rsidRPr="009B7B32">
        <w:rPr>
          <w:b/>
          <w:bCs/>
        </w:rPr>
        <w:t>).</w:t>
      </w:r>
    </w:p>
    <w:p w14:paraId="2EFCF1F8" w14:textId="38664659" w:rsidR="00FB134F" w:rsidRDefault="00FB134F" w:rsidP="00FB134F">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head -1 Twitter_Data_1 | less</w:t>
      </w:r>
    </w:p>
    <w:p w14:paraId="46A59DCC" w14:textId="4B1827F8" w:rsidR="00FB134F" w:rsidRDefault="00FB134F" w:rsidP="00FB134F">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433213478539513856</w:t>
      </w:r>
      <w:r>
        <w:rPr>
          <w:rFonts w:ascii="Lucida Console" w:hAnsi="Lucida Console" w:cs="Lucida Console"/>
          <w:color w:val="000000"/>
          <w:sz w:val="18"/>
          <w:szCs w:val="18"/>
          <w:highlight w:val="lightGray"/>
        </w:rPr>
        <w:t xml:space="preserve">      </w:t>
      </w:r>
      <w:proofErr w:type="spellStart"/>
      <w:r>
        <w:rPr>
          <w:rFonts w:ascii="Lucida Console" w:hAnsi="Lucida Console" w:cs="Lucida Console"/>
          <w:sz w:val="18"/>
          <w:szCs w:val="18"/>
        </w:rPr>
        <w:t>TRY_Sound</w:t>
      </w:r>
      <w:proofErr w:type="spellEnd"/>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 xml:space="preserve">Tue Feb 11 12:18:36 +0000 </w:t>
      </w:r>
      <w:proofErr w:type="gramStart"/>
      <w:r>
        <w:rPr>
          <w:rFonts w:ascii="Lucida Console" w:hAnsi="Lucida Console" w:cs="Lucida Console"/>
          <w:sz w:val="18"/>
          <w:szCs w:val="18"/>
        </w:rPr>
        <w:t>2014</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またたび</w:t>
      </w:r>
      <w:proofErr w:type="gramEnd"/>
      <w:r>
        <w:rPr>
          <w:rFonts w:ascii="Lucida Console" w:hAnsi="Lucida Console" w:cs="Lucida Console"/>
          <w:sz w:val="18"/>
          <w:szCs w:val="18"/>
        </w:rPr>
        <w:t>食べると一時的に楽しくなるし、血行良くなるから頭痛も無くなるけど、覚めた後死ぬ。が食べる。うまい</w:t>
      </w:r>
    </w:p>
    <w:p w14:paraId="78C22171" w14:textId="03EDBF37" w:rsidR="00FB134F" w:rsidRDefault="00FB134F" w:rsidP="00FB134F">
      <w:r>
        <w:t xml:space="preserve">The delimiter is the </w:t>
      </w:r>
      <w:r w:rsidRPr="009B7B32">
        <w:rPr>
          <w:b/>
          <w:bCs/>
        </w:rPr>
        <w:t>tab</w:t>
      </w:r>
      <w:r>
        <w:t>.</w:t>
      </w:r>
    </w:p>
    <w:p w14:paraId="199CE07E" w14:textId="3F43F05C" w:rsidR="00FB134F" w:rsidRDefault="00FB134F" w:rsidP="00FB134F">
      <w:pPr>
        <w:pStyle w:val="Heading3"/>
      </w:pPr>
      <w:r>
        <w:t>1)</w:t>
      </w:r>
    </w:p>
    <w:p w14:paraId="2C68D656" w14:textId="4F104F7D" w:rsidR="00FB134F" w:rsidRPr="00FB134F" w:rsidRDefault="00FB134F" w:rsidP="00FB134F">
      <w:r>
        <w:rPr>
          <w:rFonts w:hint="eastAsia"/>
        </w:rPr>
        <w:t>Based</w:t>
      </w:r>
      <w:r>
        <w:t xml:space="preserve"> on the requirement</w:t>
      </w:r>
      <w:r w:rsidR="00122E55">
        <w:t>,</w:t>
      </w:r>
      <w:r>
        <w:t xml:space="preserve"> we can use grep to </w:t>
      </w:r>
      <w:r w:rsidR="00122E55">
        <w:t>extract</w:t>
      </w:r>
      <w:r>
        <w:t xml:space="preserve"> the </w:t>
      </w:r>
      <w:r w:rsidR="00122E55">
        <w:t xml:space="preserve">word </w:t>
      </w:r>
      <w:r>
        <w:t xml:space="preserve">‘Donald Trump’. </w:t>
      </w:r>
      <w:r w:rsidRPr="009B7B32">
        <w:rPr>
          <w:b/>
          <w:bCs/>
        </w:rPr>
        <w:t>-oi</w:t>
      </w:r>
      <w:r>
        <w:t xml:space="preserve"> means ignore case sensitivity and </w:t>
      </w:r>
      <w:r w:rsidRPr="00FB134F">
        <w:t>display only the matched string</w:t>
      </w:r>
      <w:r w:rsidR="00766B68">
        <w:t xml:space="preserve"> in the next line.</w:t>
      </w:r>
    </w:p>
    <w:p w14:paraId="302CA422" w14:textId="1D03E4CD"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4}' Twitter_Data_1 | grep -</w:t>
      </w:r>
      <w:proofErr w:type="gramStart"/>
      <w:r w:rsidR="003A4568">
        <w:rPr>
          <w:rFonts w:ascii="Lucida Console" w:hAnsi="Lucida Console" w:cs="Lucida Console"/>
          <w:sz w:val="18"/>
          <w:szCs w:val="18"/>
        </w:rPr>
        <w:t>o</w:t>
      </w:r>
      <w:r>
        <w:rPr>
          <w:rFonts w:ascii="Lucida Console" w:hAnsi="Lucida Console" w:cs="Lucida Console"/>
          <w:sz w:val="18"/>
          <w:szCs w:val="18"/>
        </w:rPr>
        <w:t>i  "</w:t>
      </w:r>
      <w:proofErr w:type="gramEnd"/>
      <w:r>
        <w:rPr>
          <w:rFonts w:ascii="Lucida Console" w:hAnsi="Lucida Console" w:cs="Lucida Console"/>
          <w:sz w:val="18"/>
          <w:szCs w:val="18"/>
        </w:rPr>
        <w:t xml:space="preserve">Donald Trump" |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l</w:t>
      </w:r>
    </w:p>
    <w:p w14:paraId="2BDF8E0E" w14:textId="0F6BC88B" w:rsidR="0071395F" w:rsidRDefault="00FB134F" w:rsidP="00FB134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Lucida Console" w:hAnsi="Lucida Console" w:cs="Lucida Console"/>
          <w:sz w:val="18"/>
          <w:szCs w:val="18"/>
        </w:rPr>
      </w:pPr>
      <w:r>
        <w:rPr>
          <w:rFonts w:ascii="Lucida Console" w:hAnsi="Lucida Console" w:cs="Lucida Console"/>
          <w:sz w:val="18"/>
          <w:szCs w:val="18"/>
        </w:rPr>
        <w:t>130</w:t>
      </w:r>
    </w:p>
    <w:p w14:paraId="34F93A17" w14:textId="77777777" w:rsidR="00FB134F" w:rsidRDefault="00FB134F" w:rsidP="00FB1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7B0203B" w14:textId="71797150" w:rsidR="0071395F" w:rsidRDefault="00FB134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Donald Trump appears about </w:t>
      </w:r>
      <w:r w:rsidRPr="00FB134F">
        <w:rPr>
          <w:b/>
          <w:bCs/>
        </w:rPr>
        <w:t>130</w:t>
      </w:r>
      <w:r>
        <w:t xml:space="preserve"> times in the data set.</w:t>
      </w:r>
    </w:p>
    <w:p w14:paraId="1F45BCE2" w14:textId="516BFE05" w:rsidR="00FB134F" w:rsidRDefault="00FB134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A271783" w14:textId="19392691" w:rsidR="003A4568" w:rsidRDefault="00FB134F" w:rsidP="00801CF6">
      <w:pPr>
        <w:pStyle w:val="Heading3"/>
      </w:pPr>
      <w:r w:rsidRPr="00FB134F">
        <w:t>2)</w:t>
      </w:r>
    </w:p>
    <w:p w14:paraId="4A7D1FAA" w14:textId="613D4C3D" w:rsidR="00FB134F" w:rsidRDefault="003A45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he system begins with ignore case setting</w:t>
      </w:r>
      <w:r w:rsidR="00122E55">
        <w:t xml:space="preserve"> with </w:t>
      </w:r>
      <w:r w:rsidR="00122E55" w:rsidRPr="00122E55">
        <w:rPr>
          <w:b/>
          <w:bCs/>
        </w:rPr>
        <w:t>BEGIN{IGNORECASE=1}</w:t>
      </w:r>
      <w:r w:rsidRPr="00122E55">
        <w:rPr>
          <w:b/>
          <w:bCs/>
        </w:rPr>
        <w:t>,</w:t>
      </w:r>
      <w:r>
        <w:t xml:space="preserve"> then we use the method in task A part 8.</w:t>
      </w:r>
    </w:p>
    <w:p w14:paraId="23E362CA"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1A1C15D7" w14:textId="77777777" w:rsidR="003A4568" w:rsidRDefault="003A4568" w:rsidP="003A45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wk -F '\t</w:t>
      </w:r>
      <w:proofErr w:type="gramStart"/>
      <w:r>
        <w:rPr>
          <w:rFonts w:ascii="Lucida Console" w:hAnsi="Lucida Console" w:cs="Lucida Console"/>
          <w:sz w:val="18"/>
          <w:szCs w:val="18"/>
        </w:rPr>
        <w:t>'  '</w:t>
      </w:r>
      <w:proofErr w:type="gramEnd"/>
      <w:r>
        <w:rPr>
          <w:rFonts w:ascii="Lucida Console" w:hAnsi="Lucida Console" w:cs="Lucida Console"/>
          <w:sz w:val="18"/>
          <w:szCs w:val="18"/>
        </w:rPr>
        <w:t xml:space="preserve"> BEGIN{IGNORECASE=1} index($4, "Donald Trump") '  Twitter_Data_1) &gt; Donald.txt</w:t>
      </w:r>
    </w:p>
    <w:p w14:paraId="08EE4BE5"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33C608DE" w14:textId="4B5ED1D3" w:rsidR="00FB134F" w:rsidRDefault="003A45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After we create a data </w:t>
      </w:r>
      <w:proofErr w:type="gramStart"/>
      <w:r>
        <w:t>set</w:t>
      </w:r>
      <w:proofErr w:type="gramEnd"/>
      <w:r>
        <w:t xml:space="preserve"> we have to verify our data set has the correct amount of ‘Donald Trump’.</w:t>
      </w:r>
    </w:p>
    <w:p w14:paraId="7866CE5A"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50F3E863" w14:textId="4B257E30" w:rsidR="003A4568" w:rsidRDefault="003A4568" w:rsidP="003A45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4}' Donald.txt | grep -</w:t>
      </w:r>
      <w:proofErr w:type="gramStart"/>
      <w:r>
        <w:rPr>
          <w:rFonts w:ascii="Lucida Console" w:hAnsi="Lucida Console" w:cs="Lucida Console"/>
          <w:sz w:val="18"/>
          <w:szCs w:val="18"/>
        </w:rPr>
        <w:t>oi  "</w:t>
      </w:r>
      <w:proofErr w:type="gramEnd"/>
      <w:r>
        <w:rPr>
          <w:rFonts w:ascii="Lucida Console" w:hAnsi="Lucida Console" w:cs="Lucida Console"/>
          <w:sz w:val="18"/>
          <w:szCs w:val="18"/>
        </w:rPr>
        <w:t xml:space="preserve">Donald Trump" |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l</w:t>
      </w:r>
    </w:p>
    <w:p w14:paraId="218D4996" w14:textId="1B074783" w:rsidR="00FB134F" w:rsidRDefault="003A4568" w:rsidP="003A456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Lucida Console" w:hAnsi="Lucida Console" w:cs="Lucida Console"/>
          <w:sz w:val="18"/>
          <w:szCs w:val="18"/>
        </w:rPr>
      </w:pPr>
      <w:r>
        <w:rPr>
          <w:rFonts w:ascii="Lucida Console" w:hAnsi="Lucida Console" w:cs="Lucida Console"/>
          <w:sz w:val="18"/>
          <w:szCs w:val="18"/>
        </w:rPr>
        <w:t>13</w:t>
      </w:r>
      <w:bookmarkStart w:id="5" w:name="OLE_LINK10"/>
      <w:r>
        <w:rPr>
          <w:rFonts w:ascii="Lucida Console" w:hAnsi="Lucida Console" w:cs="Lucida Console"/>
          <w:sz w:val="18"/>
          <w:szCs w:val="18"/>
        </w:rPr>
        <w:t>0</w:t>
      </w:r>
      <w:bookmarkEnd w:id="5"/>
    </w:p>
    <w:p w14:paraId="014F26F7" w14:textId="549671F3" w:rsidR="003A4568" w:rsidRDefault="003A4568" w:rsidP="003A45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0A23333D" w14:textId="7F7F218E" w:rsidR="00122E55" w:rsidRDefault="003A4568" w:rsidP="003A4568">
      <w:r>
        <w:t>The number of “</w:t>
      </w:r>
      <w:r w:rsidR="00411214">
        <w:t>Donald Trump</w:t>
      </w:r>
      <w:r>
        <w:t xml:space="preserve">” is the same as in part 1. We can start </w:t>
      </w:r>
      <w:r w:rsidR="00766B68">
        <w:t>extract</w:t>
      </w:r>
      <w:r w:rsidR="0022738D">
        <w:t>ing</w:t>
      </w:r>
      <w:r w:rsidR="00766B68">
        <w:t xml:space="preserve"> the time column and</w:t>
      </w:r>
      <w:r w:rsidR="0022738D">
        <w:t xml:space="preserve"> </w:t>
      </w:r>
      <w:r w:rsidR="00766B68">
        <w:t xml:space="preserve">output </w:t>
      </w:r>
      <w:r w:rsidR="0022738D">
        <w:t xml:space="preserve">it </w:t>
      </w:r>
      <w:r w:rsidR="00766B68">
        <w:t>as .csv</w:t>
      </w:r>
      <w:r w:rsidR="0022738D">
        <w:t xml:space="preserve">, then add </w:t>
      </w:r>
      <w:r w:rsidR="00083FFA">
        <w:t xml:space="preserve">the </w:t>
      </w:r>
      <w:r w:rsidR="0022738D">
        <w:t xml:space="preserve">header to the column with </w:t>
      </w:r>
      <w:r w:rsidR="00083FFA">
        <w:t xml:space="preserve">the </w:t>
      </w:r>
      <w:r w:rsidR="0022738D">
        <w:t>sed method</w:t>
      </w:r>
      <w:r>
        <w:t>.</w:t>
      </w:r>
      <w:r w:rsidR="00122E55">
        <w:t xml:space="preserve"> </w:t>
      </w:r>
    </w:p>
    <w:p w14:paraId="2E34714E" w14:textId="651624E6" w:rsidR="00122E55" w:rsidRDefault="00122E55" w:rsidP="00122E55">
      <w:pPr>
        <w:pStyle w:val="ListParagraph"/>
        <w:numPr>
          <w:ilvl w:val="0"/>
          <w:numId w:val="7"/>
        </w:numPr>
      </w:pPr>
      <w:r>
        <w:t>-</w:t>
      </w:r>
      <w:proofErr w:type="spellStart"/>
      <w:r>
        <w:rPr>
          <w:rFonts w:hint="eastAsia"/>
        </w:rPr>
        <w:t>i</w:t>
      </w:r>
      <w:proofErr w:type="spellEnd"/>
      <w:r>
        <w:t xml:space="preserve"> means edit file</w:t>
      </w:r>
    </w:p>
    <w:p w14:paraId="610E5951" w14:textId="2336A413" w:rsidR="00122E55" w:rsidRDefault="00122E55" w:rsidP="00122E55">
      <w:pPr>
        <w:pStyle w:val="ListParagraph"/>
        <w:numPr>
          <w:ilvl w:val="0"/>
          <w:numId w:val="7"/>
        </w:numPr>
      </w:pPr>
      <w:r>
        <w:t>-e means the script in command will be executed</w:t>
      </w:r>
    </w:p>
    <w:p w14:paraId="2A9E552A" w14:textId="03715772" w:rsidR="003A4568" w:rsidRDefault="00122E55" w:rsidP="00122E55">
      <w:pPr>
        <w:pStyle w:val="ListParagraph"/>
        <w:numPr>
          <w:ilvl w:val="0"/>
          <w:numId w:val="7"/>
        </w:numPr>
      </w:pPr>
      <w:r>
        <w:t>1i means insert before line 1</w:t>
      </w:r>
    </w:p>
    <w:p w14:paraId="716BDE8D" w14:textId="77777777" w:rsidR="00766B68" w:rsidRDefault="00766B68" w:rsidP="00766B68">
      <w:pPr>
        <w:autoSpaceDE w:val="0"/>
        <w:autoSpaceDN w:val="0"/>
        <w:adjustRightInd w:val="0"/>
        <w:spacing w:after="0" w:line="240" w:lineRule="auto"/>
        <w:ind w:left="720"/>
        <w:rPr>
          <w:rFonts w:ascii="Lucida Console" w:hAnsi="Lucida Console" w:cs="Lucida Console"/>
          <w:sz w:val="18"/>
          <w:szCs w:val="18"/>
        </w:rPr>
      </w:pPr>
    </w:p>
    <w:p w14:paraId="0AAF76DE" w14:textId="77777777" w:rsidR="0022738D" w:rsidRDefault="00766B68" w:rsidP="0022738D">
      <w:pPr>
        <w:pStyle w:val="HTMLPreformatted"/>
        <w:pBdr>
          <w:top w:val="single" w:sz="4" w:space="1" w:color="auto"/>
          <w:left w:val="single" w:sz="4" w:space="4" w:color="auto"/>
          <w:bottom w:val="single" w:sz="4" w:space="1" w:color="auto"/>
          <w:right w:val="single" w:sz="4" w:space="4" w:color="auto"/>
        </w:pBdr>
        <w:ind w:left="720"/>
        <w:textAlignment w:val="baseline"/>
      </w:pPr>
      <w:r>
        <w:rPr>
          <w:rFonts w:ascii="Lucida Console" w:hAnsi="Lucida Console" w:cs="Lucida Console"/>
          <w:sz w:val="18"/>
          <w:szCs w:val="18"/>
        </w:rPr>
        <w:t>awk -F '\t' '{print</w:t>
      </w:r>
      <w:r w:rsidR="0022738D">
        <w:rPr>
          <w:rFonts w:ascii="Lucida Console" w:hAnsi="Lucida Console" w:cs="Lucida Console"/>
          <w:sz w:val="18"/>
          <w:szCs w:val="18"/>
        </w:rPr>
        <w:t xml:space="preserve"> </w:t>
      </w:r>
      <w:r>
        <w:rPr>
          <w:rFonts w:ascii="Lucida Console" w:hAnsi="Lucida Console" w:cs="Lucida Console"/>
          <w:sz w:val="18"/>
          <w:szCs w:val="18"/>
        </w:rPr>
        <w:t>$3}' Donald.txt &gt; Donald.csv</w:t>
      </w:r>
      <w:r w:rsidR="0022738D" w:rsidRPr="0022738D">
        <w:t xml:space="preserve"> </w:t>
      </w:r>
    </w:p>
    <w:p w14:paraId="2F52394A" w14:textId="76B55404" w:rsidR="00766B68" w:rsidRDefault="0022738D" w:rsidP="0022738D">
      <w:pPr>
        <w:pStyle w:val="HTMLPreformatted"/>
        <w:pBdr>
          <w:top w:val="single" w:sz="4" w:space="1" w:color="auto"/>
          <w:left w:val="single" w:sz="4" w:space="4" w:color="auto"/>
          <w:bottom w:val="single" w:sz="4" w:space="1" w:color="auto"/>
          <w:right w:val="single" w:sz="4" w:space="4" w:color="auto"/>
        </w:pBdr>
        <w:ind w:left="720"/>
        <w:textAlignment w:val="baseline"/>
        <w:rPr>
          <w:rFonts w:ascii="Lucida Console" w:hAnsi="Lucida Console" w:cs="Lucida Console"/>
          <w:sz w:val="18"/>
          <w:szCs w:val="18"/>
        </w:rPr>
      </w:pPr>
      <w:r w:rsidRPr="0022738D">
        <w:rPr>
          <w:rFonts w:ascii="Lucida Console" w:hAnsi="Lucida Console" w:cs="Lucida Console"/>
          <w:sz w:val="18"/>
          <w:szCs w:val="18"/>
        </w:rPr>
        <w:t>sed -</w:t>
      </w:r>
      <w:proofErr w:type="spellStart"/>
      <w:r w:rsidRPr="0022738D">
        <w:rPr>
          <w:rFonts w:ascii="Lucida Console" w:hAnsi="Lucida Console" w:cs="Lucida Console"/>
          <w:sz w:val="18"/>
          <w:szCs w:val="18"/>
        </w:rPr>
        <w:t>i</w:t>
      </w:r>
      <w:proofErr w:type="spellEnd"/>
      <w:r w:rsidRPr="0022738D">
        <w:rPr>
          <w:rFonts w:ascii="Lucida Console" w:hAnsi="Lucida Console" w:cs="Lucida Console"/>
          <w:sz w:val="18"/>
          <w:szCs w:val="18"/>
        </w:rPr>
        <w:t xml:space="preserve"> -e ' 1i"date"' Donald.csv</w:t>
      </w:r>
    </w:p>
    <w:p w14:paraId="1E6EB129" w14:textId="77777777" w:rsidR="0022738D" w:rsidRPr="0022738D" w:rsidRDefault="0022738D" w:rsidP="0022738D">
      <w:pPr>
        <w:pStyle w:val="HTMLPreformatted"/>
        <w:textAlignment w:val="baseline"/>
        <w:rPr>
          <w:rFonts w:ascii="var(--ff-mono)" w:hAnsi="var(--ff-mono)"/>
        </w:rPr>
      </w:pPr>
    </w:p>
    <w:p w14:paraId="28003912" w14:textId="77777777" w:rsidR="0022738D" w:rsidRDefault="0022738D" w:rsidP="003A4568"/>
    <w:p w14:paraId="55A8260E" w14:textId="6F8A4EDC" w:rsidR="00766B68" w:rsidRDefault="00766B68" w:rsidP="003A4568">
      <w:r>
        <w:t>Now we can start analysing the data with R language.</w:t>
      </w:r>
    </w:p>
    <w:p w14:paraId="6810E516" w14:textId="1579568A" w:rsidR="00766B68" w:rsidRDefault="0022738D" w:rsidP="003A4568">
      <w:r>
        <w:t>Initial our R environment and check the data type</w:t>
      </w:r>
    </w:p>
    <w:p w14:paraId="6AF998DD" w14:textId="02877C69" w:rsidR="00122E55" w:rsidRDefault="00122E55" w:rsidP="00122E55">
      <w:pPr>
        <w:pStyle w:val="ListParagraph"/>
        <w:numPr>
          <w:ilvl w:val="0"/>
          <w:numId w:val="8"/>
        </w:numPr>
      </w:pPr>
      <w:r>
        <w:t xml:space="preserve">We using </w:t>
      </w:r>
      <w:proofErr w:type="spellStart"/>
      <w:r>
        <w:t>ggplot</w:t>
      </w:r>
      <w:proofErr w:type="spellEnd"/>
      <w:r>
        <w:t xml:space="preserve"> in this assignment</w:t>
      </w:r>
    </w:p>
    <w:p w14:paraId="22BC87E9" w14:textId="1B4BE8BF" w:rsidR="00122E55" w:rsidRDefault="00122E55" w:rsidP="00122E55">
      <w:pPr>
        <w:pStyle w:val="ListParagraph"/>
        <w:numPr>
          <w:ilvl w:val="0"/>
          <w:numId w:val="8"/>
        </w:numPr>
      </w:pPr>
      <w:r w:rsidRPr="00122E55">
        <w:rPr>
          <w:b/>
          <w:bCs/>
        </w:rPr>
        <w:t>rm(list=</w:t>
      </w:r>
      <w:proofErr w:type="gramStart"/>
      <w:r w:rsidRPr="00122E55">
        <w:rPr>
          <w:b/>
          <w:bCs/>
        </w:rPr>
        <w:t>ls(</w:t>
      </w:r>
      <w:proofErr w:type="gramEnd"/>
      <w:r w:rsidRPr="00122E55">
        <w:rPr>
          <w:b/>
          <w:bCs/>
        </w:rPr>
        <w:t>))</w:t>
      </w:r>
      <w:r>
        <w:t xml:space="preserve"> is used to clean the R environment</w:t>
      </w:r>
    </w:p>
    <w:p w14:paraId="5A89DD6A" w14:textId="2589DB2E" w:rsidR="00122E55" w:rsidRDefault="00122E55" w:rsidP="00122E55">
      <w:pPr>
        <w:pStyle w:val="ListParagraph"/>
        <w:numPr>
          <w:ilvl w:val="0"/>
          <w:numId w:val="8"/>
        </w:numPr>
      </w:pPr>
      <w:r>
        <w:t xml:space="preserve">Set working directory as </w:t>
      </w:r>
      <w:proofErr w:type="spellStart"/>
      <w:r>
        <w:t>TaskB</w:t>
      </w:r>
      <w:proofErr w:type="spellEnd"/>
    </w:p>
    <w:p w14:paraId="1C0C34A2" w14:textId="7ED5997D" w:rsidR="00122E55" w:rsidRDefault="00122E55" w:rsidP="00122E55">
      <w:pPr>
        <w:pStyle w:val="ListParagraph"/>
        <w:numPr>
          <w:ilvl w:val="0"/>
          <w:numId w:val="8"/>
        </w:numPr>
      </w:pPr>
      <w:r>
        <w:t>Using read.csv to read csv file</w:t>
      </w:r>
    </w:p>
    <w:p w14:paraId="636E5A80" w14:textId="69EAEEA5" w:rsidR="00122E55" w:rsidRDefault="00122E55" w:rsidP="00122E55">
      <w:pPr>
        <w:pStyle w:val="ListParagraph"/>
        <w:numPr>
          <w:ilvl w:val="0"/>
          <w:numId w:val="8"/>
        </w:numPr>
      </w:pPr>
      <w:proofErr w:type="gramStart"/>
      <w:r>
        <w:t>Str(</w:t>
      </w:r>
      <w:proofErr w:type="gramEnd"/>
      <w:r>
        <w:t>) can display the data type of column</w:t>
      </w:r>
    </w:p>
    <w:p w14:paraId="0B65429D" w14:textId="640C007B" w:rsidR="0022738D" w:rsidRPr="0022738D" w:rsidRDefault="0022738D"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library(ggplot2)</w:t>
      </w:r>
    </w:p>
    <w:p w14:paraId="46B93A81" w14:textId="7FBBF312"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w:t>
      </w:r>
      <w:proofErr w:type="gramStart"/>
      <w:r w:rsidRPr="0022738D">
        <w:rPr>
          <w:rFonts w:ascii="Lucida Console" w:hAnsi="Lucida Console"/>
          <w:sz w:val="18"/>
          <w:szCs w:val="18"/>
        </w:rPr>
        <w:t>read</w:t>
      </w:r>
      <w:proofErr w:type="gramEnd"/>
      <w:r w:rsidRPr="0022738D">
        <w:rPr>
          <w:rFonts w:ascii="Lucida Console" w:hAnsi="Lucida Console"/>
          <w:sz w:val="18"/>
          <w:szCs w:val="18"/>
        </w:rPr>
        <w:t xml:space="preserve"> data</w:t>
      </w:r>
    </w:p>
    <w:p w14:paraId="4B064CEA"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bookmarkStart w:id="6" w:name="OLE_LINK13"/>
      <w:proofErr w:type="gramStart"/>
      <w:r w:rsidRPr="0022738D">
        <w:rPr>
          <w:rFonts w:ascii="Lucida Console" w:hAnsi="Lucida Console"/>
          <w:sz w:val="18"/>
          <w:szCs w:val="18"/>
        </w:rPr>
        <w:t>rm(</w:t>
      </w:r>
      <w:proofErr w:type="gramEnd"/>
      <w:r w:rsidRPr="0022738D">
        <w:rPr>
          <w:rFonts w:ascii="Lucida Console" w:hAnsi="Lucida Console"/>
          <w:sz w:val="18"/>
          <w:szCs w:val="18"/>
        </w:rPr>
        <w:t>list = ls())</w:t>
      </w:r>
    </w:p>
    <w:bookmarkEnd w:id="6"/>
    <w:p w14:paraId="4BC195FB"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roofErr w:type="spellStart"/>
      <w:r w:rsidRPr="0022738D">
        <w:rPr>
          <w:rFonts w:ascii="Lucida Console" w:hAnsi="Lucida Console"/>
          <w:sz w:val="18"/>
          <w:szCs w:val="18"/>
        </w:rPr>
        <w:t>setwd</w:t>
      </w:r>
      <w:proofErr w:type="spellEnd"/>
      <w:r w:rsidRPr="0022738D">
        <w:rPr>
          <w:rFonts w:ascii="Lucida Console" w:hAnsi="Lucida Console"/>
          <w:sz w:val="18"/>
          <w:szCs w:val="18"/>
        </w:rPr>
        <w:t>("C:/A3/TaskB")</w:t>
      </w:r>
    </w:p>
    <w:p w14:paraId="5CA3AA61" w14:textId="40809F14" w:rsidR="0022738D" w:rsidRPr="0022738D" w:rsidRDefault="00801CF6"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df</w:t>
      </w:r>
      <w:r w:rsidR="0022738D" w:rsidRPr="0022738D">
        <w:rPr>
          <w:rFonts w:ascii="Lucida Console" w:hAnsi="Lucida Console"/>
          <w:sz w:val="18"/>
          <w:szCs w:val="18"/>
        </w:rPr>
        <w:t xml:space="preserve"> &lt;- read.csv("Donald.csv")</w:t>
      </w:r>
    </w:p>
    <w:p w14:paraId="5F9D9262" w14:textId="1444E385" w:rsidR="00766B68"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str(</w:t>
      </w:r>
      <w:r w:rsidR="00801CF6">
        <w:rPr>
          <w:rFonts w:ascii="Lucida Console" w:hAnsi="Lucida Console"/>
          <w:sz w:val="18"/>
          <w:szCs w:val="18"/>
        </w:rPr>
        <w:t>df</w:t>
      </w:r>
      <w:r w:rsidRPr="0022738D">
        <w:rPr>
          <w:rFonts w:ascii="Lucida Console" w:hAnsi="Lucida Console"/>
          <w:sz w:val="18"/>
          <w:szCs w:val="18"/>
        </w:rPr>
        <w:t>)</w:t>
      </w:r>
    </w:p>
    <w:p w14:paraId="31D917BF" w14:textId="77777777" w:rsidR="003C0DBE"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1A4DBC16" w14:textId="07990441" w:rsidR="003C0DBE" w:rsidRPr="003C0DBE"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bookmarkStart w:id="7" w:name="OLE_LINK11"/>
      <w:r w:rsidRPr="003C0DBE">
        <w:rPr>
          <w:rFonts w:ascii="Lucida Console" w:hAnsi="Lucida Console"/>
          <w:b/>
          <w:bCs/>
          <w:sz w:val="18"/>
          <w:szCs w:val="18"/>
        </w:rPr>
        <w:t>output:</w:t>
      </w:r>
    </w:p>
    <w:bookmarkEnd w:id="7"/>
    <w:p w14:paraId="0814D183" w14:textId="77777777" w:rsidR="00801CF6" w:rsidRPr="00801CF6" w:rsidRDefault="00801CF6" w:rsidP="00801CF6">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801CF6">
        <w:rPr>
          <w:rFonts w:ascii="Lucida Console" w:hAnsi="Lucida Console"/>
          <w:sz w:val="18"/>
          <w:szCs w:val="18"/>
        </w:rPr>
        <w:t>'</w:t>
      </w:r>
      <w:proofErr w:type="spellStart"/>
      <w:proofErr w:type="gramStart"/>
      <w:r w:rsidRPr="00801CF6">
        <w:rPr>
          <w:rFonts w:ascii="Lucida Console" w:hAnsi="Lucida Console"/>
          <w:sz w:val="18"/>
          <w:szCs w:val="18"/>
        </w:rPr>
        <w:t>data.frame</w:t>
      </w:r>
      <w:proofErr w:type="spellEnd"/>
      <w:proofErr w:type="gramEnd"/>
      <w:r w:rsidRPr="00801CF6">
        <w:rPr>
          <w:rFonts w:ascii="Lucida Console" w:hAnsi="Lucida Console"/>
          <w:sz w:val="18"/>
          <w:szCs w:val="18"/>
        </w:rPr>
        <w:t>':</w:t>
      </w:r>
      <w:r w:rsidRPr="00801CF6">
        <w:rPr>
          <w:rFonts w:ascii="Lucida Console" w:hAnsi="Lucida Console"/>
          <w:sz w:val="18"/>
          <w:szCs w:val="18"/>
        </w:rPr>
        <w:tab/>
        <w:t>122 obs. of  1 variable:</w:t>
      </w:r>
    </w:p>
    <w:p w14:paraId="663AB1E8" w14:textId="04D65BA1" w:rsidR="00801CF6" w:rsidRPr="0022738D" w:rsidRDefault="00801CF6" w:rsidP="00801CF6">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801CF6">
        <w:rPr>
          <w:rFonts w:ascii="Lucida Console" w:hAnsi="Lucida Console"/>
          <w:sz w:val="18"/>
          <w:szCs w:val="18"/>
        </w:rPr>
        <w:t xml:space="preserve"> $ </w:t>
      </w:r>
      <w:r w:rsidR="009B7B32">
        <w:rPr>
          <w:rFonts w:ascii="Lucida Console" w:hAnsi="Lucida Console"/>
          <w:sz w:val="18"/>
          <w:szCs w:val="18"/>
        </w:rPr>
        <w:t>date</w:t>
      </w:r>
      <w:r w:rsidRPr="00801CF6">
        <w:rPr>
          <w:rFonts w:ascii="Lucida Console" w:hAnsi="Lucida Console"/>
          <w:sz w:val="18"/>
          <w:szCs w:val="18"/>
        </w:rPr>
        <w:t xml:space="preserve">: </w:t>
      </w:r>
      <w:proofErr w:type="spellStart"/>
      <w:proofErr w:type="gramStart"/>
      <w:r w:rsidRPr="00801CF6">
        <w:rPr>
          <w:rFonts w:ascii="Lucida Console" w:hAnsi="Lucida Console"/>
          <w:sz w:val="18"/>
          <w:szCs w:val="18"/>
        </w:rPr>
        <w:t>chr</w:t>
      </w:r>
      <w:proofErr w:type="spellEnd"/>
      <w:r w:rsidRPr="00801CF6">
        <w:rPr>
          <w:rFonts w:ascii="Lucida Console" w:hAnsi="Lucida Console"/>
          <w:sz w:val="18"/>
          <w:szCs w:val="18"/>
        </w:rPr>
        <w:t xml:space="preserve">  "</w:t>
      </w:r>
      <w:proofErr w:type="gramEnd"/>
      <w:r w:rsidRPr="00801CF6">
        <w:rPr>
          <w:rFonts w:ascii="Lucida Console" w:hAnsi="Lucida Console"/>
          <w:sz w:val="18"/>
          <w:szCs w:val="18"/>
        </w:rPr>
        <w:t>Tue Feb 11 12:28:36 +0000 2014" "Tue Feb 11 12:47:26 +0000 2014" "Tue Feb 11 12:55:09 +0000 2014" "Tue Feb 11 13:22:29 +0000 2014" ...</w:t>
      </w:r>
    </w:p>
    <w:p w14:paraId="63E4C6C3" w14:textId="77777777" w:rsidR="00773CB1" w:rsidRDefault="00773CB1" w:rsidP="003A4568"/>
    <w:p w14:paraId="64853337" w14:textId="5B1C3331" w:rsidR="00766B68" w:rsidRDefault="0022738D" w:rsidP="003A4568">
      <w:r>
        <w:t xml:space="preserve">The data type of date is the character, we have to turn it into date time. In this case, we use </w:t>
      </w:r>
      <w:proofErr w:type="spellStart"/>
      <w:r>
        <w:t>striptime</w:t>
      </w:r>
      <w:proofErr w:type="spellEnd"/>
      <w:r>
        <w:t xml:space="preserve"> with a format based on the time’s data, and we set the time zone in GMT then replace data in the column.</w:t>
      </w:r>
    </w:p>
    <w:p w14:paraId="50F07CC9" w14:textId="68EEAEE1" w:rsidR="0022738D" w:rsidRDefault="00FF2774" w:rsidP="003A4568">
      <w:r>
        <w:t xml:space="preserve">After using </w:t>
      </w:r>
      <w:proofErr w:type="spellStart"/>
      <w:r>
        <w:t>striptime</w:t>
      </w:r>
      <w:proofErr w:type="spellEnd"/>
      <w:r>
        <w:t xml:space="preserve">, the data type is </w:t>
      </w:r>
      <w:proofErr w:type="spellStart"/>
      <w:r w:rsidRPr="00FF2774">
        <w:t>POSIX</w:t>
      </w:r>
      <w:r>
        <w:rPr>
          <w:rFonts w:hint="eastAsia"/>
        </w:rPr>
        <w:t>l</w:t>
      </w:r>
      <w:r w:rsidRPr="00FF2774">
        <w:t>t</w:t>
      </w:r>
      <w:proofErr w:type="spellEnd"/>
      <w:r>
        <w:t xml:space="preserve">, and we need to turn it to </w:t>
      </w:r>
      <w:bookmarkStart w:id="8" w:name="OLE_LINK14"/>
      <w:proofErr w:type="spellStart"/>
      <w:r>
        <w:t>POSIXct</w:t>
      </w:r>
      <w:proofErr w:type="spellEnd"/>
      <w:r>
        <w:t xml:space="preserve"> </w:t>
      </w:r>
      <w:bookmarkEnd w:id="8"/>
      <w:r>
        <w:t xml:space="preserve">for making graph. So we use </w:t>
      </w:r>
      <w:proofErr w:type="spellStart"/>
      <w:proofErr w:type="gramStart"/>
      <w:r>
        <w:t>as.POSIXct</w:t>
      </w:r>
      <w:proofErr w:type="spellEnd"/>
      <w:proofErr w:type="gramEnd"/>
      <w:r>
        <w:t>() to turn it into the data type we want.</w:t>
      </w:r>
    </w:p>
    <w:p w14:paraId="49EE2218" w14:textId="4F9ED014" w:rsidR="00773CB1" w:rsidRDefault="00773CB1" w:rsidP="003A4568"/>
    <w:p w14:paraId="1AA1758C" w14:textId="3F272D03" w:rsidR="00773CB1" w:rsidRDefault="00773CB1" w:rsidP="003A4568"/>
    <w:p w14:paraId="5CF6ABEC" w14:textId="7E2E62C9" w:rsidR="00773CB1" w:rsidRDefault="00773CB1" w:rsidP="003A4568"/>
    <w:p w14:paraId="5490A1FE" w14:textId="4BA3798B" w:rsidR="00773CB1" w:rsidRDefault="00773CB1" w:rsidP="003A4568"/>
    <w:p w14:paraId="597AB564" w14:textId="538DACBF" w:rsidR="00773CB1" w:rsidRDefault="00773CB1" w:rsidP="003A4568"/>
    <w:p w14:paraId="7D28F90B" w14:textId="77777777" w:rsidR="00773CB1" w:rsidRDefault="00773CB1" w:rsidP="003A4568"/>
    <w:p w14:paraId="0957CF0D"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w:t>
      </w:r>
      <w:proofErr w:type="gramStart"/>
      <w:r w:rsidRPr="0022738D">
        <w:rPr>
          <w:rFonts w:ascii="Lucida Console" w:hAnsi="Lucida Console"/>
          <w:sz w:val="18"/>
          <w:szCs w:val="18"/>
        </w:rPr>
        <w:t>turn</w:t>
      </w:r>
      <w:proofErr w:type="gramEnd"/>
      <w:r w:rsidRPr="0022738D">
        <w:rPr>
          <w:rFonts w:ascii="Lucida Console" w:hAnsi="Lucida Console"/>
          <w:sz w:val="18"/>
          <w:szCs w:val="18"/>
        </w:rPr>
        <w:t xml:space="preserve"> date from char to date</w:t>
      </w:r>
    </w:p>
    <w:p w14:paraId="08AEE0EB" w14:textId="4ED67212"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df[['</w:t>
      </w:r>
      <w:r w:rsidR="009B7B32">
        <w:rPr>
          <w:rFonts w:ascii="Lucida Console" w:hAnsi="Lucida Console"/>
          <w:sz w:val="18"/>
          <w:szCs w:val="18"/>
        </w:rPr>
        <w:t>date</w:t>
      </w:r>
      <w:r w:rsidRPr="0022738D">
        <w:rPr>
          <w:rFonts w:ascii="Lucida Console" w:hAnsi="Lucida Console"/>
          <w:sz w:val="18"/>
          <w:szCs w:val="18"/>
        </w:rPr>
        <w:t>'</w:t>
      </w:r>
      <w:proofErr w:type="gramStart"/>
      <w:r w:rsidRPr="0022738D">
        <w:rPr>
          <w:rFonts w:ascii="Lucida Console" w:hAnsi="Lucida Console"/>
          <w:sz w:val="18"/>
          <w:szCs w:val="18"/>
        </w:rPr>
        <w:t>]]&lt;</w:t>
      </w:r>
      <w:proofErr w:type="gramEnd"/>
      <w:r w:rsidRPr="0022738D">
        <w:rPr>
          <w:rFonts w:ascii="Lucida Console" w:hAnsi="Lucida Console"/>
          <w:sz w:val="18"/>
          <w:szCs w:val="18"/>
        </w:rPr>
        <w:t>-</w:t>
      </w:r>
      <w:proofErr w:type="spellStart"/>
      <w:r w:rsidRPr="0022738D">
        <w:rPr>
          <w:rFonts w:ascii="Lucida Console" w:hAnsi="Lucida Console"/>
          <w:sz w:val="18"/>
          <w:szCs w:val="18"/>
        </w:rPr>
        <w:t>strptime</w:t>
      </w:r>
      <w:proofErr w:type="spellEnd"/>
      <w:r w:rsidRPr="0022738D">
        <w:rPr>
          <w:rFonts w:ascii="Lucida Console" w:hAnsi="Lucida Console"/>
          <w:sz w:val="18"/>
          <w:szCs w:val="18"/>
        </w:rPr>
        <w:t>(df[['</w:t>
      </w:r>
      <w:r w:rsidR="009B7B32">
        <w:rPr>
          <w:rFonts w:ascii="Lucida Console" w:hAnsi="Lucida Console"/>
          <w:sz w:val="18"/>
          <w:szCs w:val="18"/>
        </w:rPr>
        <w:t>date</w:t>
      </w:r>
      <w:r w:rsidRPr="0022738D">
        <w:rPr>
          <w:rFonts w:ascii="Lucida Console" w:hAnsi="Lucida Console"/>
          <w:sz w:val="18"/>
          <w:szCs w:val="18"/>
        </w:rPr>
        <w:t xml:space="preserve">']], </w:t>
      </w:r>
    </w:p>
    <w:p w14:paraId="37F75DE1" w14:textId="1FD1D985"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w:t>
      </w:r>
      <w:r>
        <w:rPr>
          <w:rFonts w:ascii="Lucida Console" w:hAnsi="Lucida Console"/>
          <w:sz w:val="18"/>
          <w:szCs w:val="18"/>
        </w:rPr>
        <w:t xml:space="preserve">  </w:t>
      </w:r>
      <w:r w:rsidRPr="0022738D">
        <w:rPr>
          <w:rFonts w:ascii="Lucida Console" w:hAnsi="Lucida Console"/>
          <w:sz w:val="18"/>
          <w:szCs w:val="18"/>
        </w:rPr>
        <w:t xml:space="preserve"> format = "%a %b %e %</w:t>
      </w:r>
      <w:proofErr w:type="gramStart"/>
      <w:r w:rsidRPr="0022738D">
        <w:rPr>
          <w:rFonts w:ascii="Lucida Console" w:hAnsi="Lucida Console"/>
          <w:sz w:val="18"/>
          <w:szCs w:val="18"/>
        </w:rPr>
        <w:t>H:%</w:t>
      </w:r>
      <w:proofErr w:type="gramEnd"/>
      <w:r w:rsidRPr="0022738D">
        <w:rPr>
          <w:rFonts w:ascii="Lucida Console" w:hAnsi="Lucida Console"/>
          <w:sz w:val="18"/>
          <w:szCs w:val="18"/>
        </w:rPr>
        <w:t xml:space="preserve">M:%S %z %Y", </w:t>
      </w:r>
    </w:p>
    <w:p w14:paraId="27D957A8" w14:textId="3B7B4E38" w:rsid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w:t>
      </w:r>
      <w:r>
        <w:rPr>
          <w:rFonts w:ascii="Lucida Console" w:hAnsi="Lucida Console"/>
          <w:sz w:val="18"/>
          <w:szCs w:val="18"/>
        </w:rPr>
        <w:t xml:space="preserve">  </w:t>
      </w:r>
      <w:r w:rsidRPr="0022738D">
        <w:rPr>
          <w:rFonts w:ascii="Lucida Console" w:hAnsi="Lucida Console"/>
          <w:sz w:val="18"/>
          <w:szCs w:val="18"/>
        </w:rPr>
        <w:t xml:space="preserve"> </w:t>
      </w:r>
      <w:proofErr w:type="spellStart"/>
      <w:r w:rsidRPr="0022738D">
        <w:rPr>
          <w:rFonts w:ascii="Lucida Console" w:hAnsi="Lucida Console"/>
          <w:sz w:val="18"/>
          <w:szCs w:val="18"/>
        </w:rPr>
        <w:t>tz</w:t>
      </w:r>
      <w:proofErr w:type="spellEnd"/>
      <w:r w:rsidRPr="0022738D">
        <w:rPr>
          <w:rFonts w:ascii="Lucida Console" w:hAnsi="Lucida Console"/>
          <w:sz w:val="18"/>
          <w:szCs w:val="18"/>
        </w:rPr>
        <w:t xml:space="preserve"> = "GMT")</w:t>
      </w:r>
    </w:p>
    <w:p w14:paraId="04748487" w14:textId="5F89E430" w:rsidR="009B7B32" w:rsidRPr="0022738D" w:rsidRDefault="009B7B32"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df[['</w:t>
      </w:r>
      <w:r>
        <w:rPr>
          <w:rFonts w:ascii="Lucida Console" w:hAnsi="Lucida Console"/>
          <w:sz w:val="18"/>
          <w:szCs w:val="18"/>
        </w:rPr>
        <w:t>date</w:t>
      </w:r>
      <w:r w:rsidRPr="009B7B32">
        <w:rPr>
          <w:rFonts w:ascii="Lucida Console" w:hAnsi="Lucida Console"/>
          <w:sz w:val="18"/>
          <w:szCs w:val="18"/>
        </w:rPr>
        <w:t>'</w:t>
      </w:r>
      <w:proofErr w:type="gramStart"/>
      <w:r w:rsidRPr="009B7B32">
        <w:rPr>
          <w:rFonts w:ascii="Lucida Console" w:hAnsi="Lucida Console"/>
          <w:sz w:val="18"/>
          <w:szCs w:val="18"/>
        </w:rPr>
        <w:t>]]&lt;</w:t>
      </w:r>
      <w:proofErr w:type="gramEnd"/>
      <w:r w:rsidRPr="009B7B32">
        <w:rPr>
          <w:rFonts w:ascii="Lucida Console" w:hAnsi="Lucida Console"/>
          <w:sz w:val="18"/>
          <w:szCs w:val="18"/>
        </w:rPr>
        <w:t>-</w:t>
      </w:r>
      <w:proofErr w:type="spellStart"/>
      <w:r w:rsidRPr="009B7B32">
        <w:rPr>
          <w:rFonts w:ascii="Lucida Console" w:hAnsi="Lucida Console"/>
          <w:sz w:val="18"/>
          <w:szCs w:val="18"/>
        </w:rPr>
        <w:t>as.POSIXct</w:t>
      </w:r>
      <w:proofErr w:type="spellEnd"/>
      <w:r w:rsidRPr="009B7B32">
        <w:rPr>
          <w:rFonts w:ascii="Lucida Console" w:hAnsi="Lucida Console"/>
          <w:sz w:val="18"/>
          <w:szCs w:val="18"/>
        </w:rPr>
        <w:t>(df[['</w:t>
      </w:r>
      <w:r>
        <w:rPr>
          <w:rFonts w:ascii="Lucida Console" w:hAnsi="Lucida Console"/>
          <w:sz w:val="18"/>
          <w:szCs w:val="18"/>
        </w:rPr>
        <w:t>date</w:t>
      </w:r>
      <w:r w:rsidRPr="009B7B32">
        <w:rPr>
          <w:rFonts w:ascii="Lucida Console" w:hAnsi="Lucida Console"/>
          <w:sz w:val="18"/>
          <w:szCs w:val="18"/>
        </w:rPr>
        <w:t>']])</w:t>
      </w:r>
    </w:p>
    <w:p w14:paraId="55A25222" w14:textId="6B17CDFB" w:rsidR="003C0DBE" w:rsidRDefault="0022738D"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str(df)</w:t>
      </w:r>
    </w:p>
    <w:p w14:paraId="5BCC321C" w14:textId="77777777" w:rsidR="003C0DBE" w:rsidRPr="0022738D"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7F834C6C"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r w:rsidRPr="003C0DBE">
        <w:rPr>
          <w:rFonts w:ascii="Lucida Console" w:hAnsi="Lucida Console"/>
          <w:b/>
          <w:bCs/>
          <w:sz w:val="18"/>
          <w:szCs w:val="18"/>
        </w:rPr>
        <w:t>output:</w:t>
      </w:r>
    </w:p>
    <w:p w14:paraId="7D1D4EAA"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w:t>
      </w:r>
      <w:proofErr w:type="spellStart"/>
      <w:proofErr w:type="gramStart"/>
      <w:r w:rsidRPr="0022738D">
        <w:rPr>
          <w:rFonts w:ascii="Lucida Console" w:hAnsi="Lucida Console"/>
          <w:sz w:val="18"/>
          <w:szCs w:val="18"/>
        </w:rPr>
        <w:t>data.frame</w:t>
      </w:r>
      <w:proofErr w:type="spellEnd"/>
      <w:proofErr w:type="gramEnd"/>
      <w:r w:rsidRPr="0022738D">
        <w:rPr>
          <w:rFonts w:ascii="Lucida Console" w:hAnsi="Lucida Console"/>
          <w:sz w:val="18"/>
          <w:szCs w:val="18"/>
        </w:rPr>
        <w:t>':</w:t>
      </w:r>
      <w:r w:rsidRPr="0022738D">
        <w:rPr>
          <w:rFonts w:ascii="Lucida Console" w:hAnsi="Lucida Console"/>
          <w:sz w:val="18"/>
          <w:szCs w:val="18"/>
        </w:rPr>
        <w:tab/>
        <w:t>122 obs. of  1 variable:</w:t>
      </w:r>
    </w:p>
    <w:p w14:paraId="65A39721" w14:textId="62C83F3C" w:rsidR="00766B68"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 </w:t>
      </w:r>
      <w:r w:rsidR="009B7B32">
        <w:rPr>
          <w:rFonts w:ascii="Lucida Console" w:hAnsi="Lucida Console"/>
          <w:sz w:val="18"/>
          <w:szCs w:val="18"/>
        </w:rPr>
        <w:t>date</w:t>
      </w:r>
      <w:r w:rsidRPr="0022738D">
        <w:rPr>
          <w:rFonts w:ascii="Lucida Console" w:hAnsi="Lucida Console"/>
          <w:sz w:val="18"/>
          <w:szCs w:val="18"/>
        </w:rPr>
        <w:t xml:space="preserve">: </w:t>
      </w:r>
      <w:proofErr w:type="spellStart"/>
      <w:r w:rsidR="009B7B32" w:rsidRPr="009B7B32">
        <w:rPr>
          <w:rFonts w:ascii="Lucida Console" w:hAnsi="Lucida Console"/>
          <w:sz w:val="18"/>
          <w:szCs w:val="18"/>
        </w:rPr>
        <w:t>POSIXct</w:t>
      </w:r>
      <w:proofErr w:type="spellEnd"/>
      <w:r w:rsidRPr="0022738D">
        <w:rPr>
          <w:rFonts w:ascii="Lucida Console" w:hAnsi="Lucida Console"/>
          <w:sz w:val="18"/>
          <w:szCs w:val="18"/>
        </w:rPr>
        <w:t>, format: "2014-02-11 12:28:36" "2014-02-11 12:47:26"</w:t>
      </w:r>
    </w:p>
    <w:p w14:paraId="586DCF99" w14:textId="27E71D26" w:rsidR="009B7B32" w:rsidRDefault="0022738D" w:rsidP="003A4568">
      <w:r>
        <w:t xml:space="preserve">After the process, we can get the date data in </w:t>
      </w:r>
      <w:proofErr w:type="spellStart"/>
      <w:r w:rsidR="009B7B32" w:rsidRPr="009B7B32">
        <w:t>POSIXct</w:t>
      </w:r>
      <w:proofErr w:type="spellEnd"/>
      <w:r w:rsidR="009B7B32">
        <w:t xml:space="preserve"> </w:t>
      </w:r>
      <w:r>
        <w:t>format.</w:t>
      </w:r>
    </w:p>
    <w:p w14:paraId="10D13FBA" w14:textId="2457FBF8" w:rsidR="0022738D" w:rsidRDefault="0022738D" w:rsidP="0022738D">
      <w:pPr>
        <w:pStyle w:val="Heading3"/>
      </w:pPr>
      <w:r>
        <w:t>3)</w:t>
      </w:r>
    </w:p>
    <w:p w14:paraId="5E6A2CF0" w14:textId="0434E1C5" w:rsidR="003C0DBE" w:rsidRDefault="009B7B32" w:rsidP="003C0DBE">
      <w:r w:rsidRPr="009B7B32">
        <w:t xml:space="preserve">Plot the previous data </w:t>
      </w:r>
      <w:r>
        <w:rPr>
          <w:rFonts w:hint="eastAsia"/>
        </w:rPr>
        <w:t>with</w:t>
      </w:r>
      <w:r>
        <w:t xml:space="preserve"> </w:t>
      </w:r>
      <w:r w:rsidRPr="009B7B32">
        <w:t>ggplot</w:t>
      </w:r>
      <w:r>
        <w:t xml:space="preserve">2, </w:t>
      </w:r>
      <w:r w:rsidR="00FF2774">
        <w:t xml:space="preserve">and set the plot title, x-axis and y -axis title </w:t>
      </w:r>
      <w:proofErr w:type="spellStart"/>
      <w:r w:rsidR="00FF2774">
        <w:t>wth</w:t>
      </w:r>
      <w:proofErr w:type="spellEnd"/>
      <w:r w:rsidR="00FF2774">
        <w:t xml:space="preserve"> labs. Using </w:t>
      </w:r>
      <w:proofErr w:type="spellStart"/>
      <w:r w:rsidR="00FF2774">
        <w:t>geom_histogram</w:t>
      </w:r>
      <w:proofErr w:type="spellEnd"/>
      <w:r w:rsidR="00FF2774">
        <w:t xml:space="preserve"> to let </w:t>
      </w:r>
      <w:proofErr w:type="spellStart"/>
      <w:r w:rsidR="00FF2774">
        <w:t>ggplot</w:t>
      </w:r>
      <w:proofErr w:type="spellEnd"/>
      <w:r w:rsidR="00FF2774">
        <w:t xml:space="preserve"> plot a histogram and </w:t>
      </w:r>
      <w:r>
        <w:t>set the bins as 100.</w:t>
      </w:r>
    </w:p>
    <w:p w14:paraId="39E38CE1"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roofErr w:type="spellStart"/>
      <w:proofErr w:type="gramStart"/>
      <w:r w:rsidRPr="003C0DBE">
        <w:rPr>
          <w:rFonts w:ascii="Lucida Console" w:hAnsi="Lucida Console"/>
          <w:sz w:val="18"/>
          <w:szCs w:val="18"/>
        </w:rPr>
        <w:t>ggplot</w:t>
      </w:r>
      <w:proofErr w:type="spellEnd"/>
      <w:r w:rsidRPr="003C0DBE">
        <w:rPr>
          <w:rFonts w:ascii="Lucida Console" w:hAnsi="Lucida Console"/>
          <w:sz w:val="18"/>
          <w:szCs w:val="18"/>
        </w:rPr>
        <w:t>(</w:t>
      </w:r>
      <w:proofErr w:type="gramEnd"/>
      <w:r w:rsidRPr="003C0DBE">
        <w:rPr>
          <w:rFonts w:ascii="Lucida Console" w:hAnsi="Lucida Console"/>
          <w:sz w:val="18"/>
          <w:szCs w:val="18"/>
        </w:rPr>
        <w:t xml:space="preserve">df, </w:t>
      </w:r>
    </w:p>
    <w:p w14:paraId="69A0675B" w14:textId="63DFF66E"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w:t>
      </w:r>
      <w:proofErr w:type="spellStart"/>
      <w:r w:rsidRPr="003C0DBE">
        <w:rPr>
          <w:rFonts w:ascii="Lucida Console" w:hAnsi="Lucida Console"/>
          <w:sz w:val="18"/>
          <w:szCs w:val="18"/>
        </w:rPr>
        <w:t>aes</w:t>
      </w:r>
      <w:proofErr w:type="spellEnd"/>
      <w:r w:rsidRPr="003C0DBE">
        <w:rPr>
          <w:rFonts w:ascii="Lucida Console" w:hAnsi="Lucida Console"/>
          <w:sz w:val="18"/>
          <w:szCs w:val="18"/>
        </w:rPr>
        <w:t>(x=</w:t>
      </w:r>
      <w:r w:rsidR="009B7B32">
        <w:rPr>
          <w:rFonts w:ascii="Lucida Console" w:hAnsi="Lucida Console"/>
          <w:sz w:val="18"/>
          <w:szCs w:val="18"/>
        </w:rPr>
        <w:t>date</w:t>
      </w:r>
      <w:r w:rsidRPr="003C0DBE">
        <w:rPr>
          <w:rFonts w:ascii="Lucida Console" w:hAnsi="Lucida Console"/>
          <w:sz w:val="18"/>
          <w:szCs w:val="18"/>
        </w:rPr>
        <w:t xml:space="preserve">)) + </w:t>
      </w:r>
    </w:p>
    <w:p w14:paraId="49AA032C"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w:t>
      </w:r>
      <w:proofErr w:type="gramStart"/>
      <w:r w:rsidRPr="003C0DBE">
        <w:rPr>
          <w:rFonts w:ascii="Lucida Console" w:hAnsi="Lucida Console"/>
          <w:sz w:val="18"/>
          <w:szCs w:val="18"/>
        </w:rPr>
        <w:t>labs(</w:t>
      </w:r>
      <w:proofErr w:type="gramEnd"/>
    </w:p>
    <w:p w14:paraId="1A488528"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title = "Post over the time",</w:t>
      </w:r>
    </w:p>
    <w:p w14:paraId="6B28FEA9"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x = "Time",</w:t>
      </w:r>
    </w:p>
    <w:p w14:paraId="1EBE7CE7"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y = "Post Count</w:t>
      </w:r>
      <w:proofErr w:type="gramStart"/>
      <w:r w:rsidRPr="003C0DBE">
        <w:rPr>
          <w:rFonts w:ascii="Lucida Console" w:hAnsi="Lucida Console"/>
          <w:sz w:val="18"/>
          <w:szCs w:val="18"/>
        </w:rPr>
        <w:t>")+</w:t>
      </w:r>
      <w:proofErr w:type="gramEnd"/>
    </w:p>
    <w:p w14:paraId="0CCA65CA" w14:textId="47926889"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w:t>
      </w:r>
      <w:proofErr w:type="spellStart"/>
      <w:r w:rsidRPr="003C0DBE">
        <w:rPr>
          <w:rFonts w:ascii="Lucida Console" w:hAnsi="Lucida Console"/>
          <w:sz w:val="18"/>
          <w:szCs w:val="18"/>
        </w:rPr>
        <w:t>geom_</w:t>
      </w:r>
      <w:proofErr w:type="gramStart"/>
      <w:r w:rsidRPr="003C0DBE">
        <w:rPr>
          <w:rFonts w:ascii="Lucida Console" w:hAnsi="Lucida Console"/>
          <w:sz w:val="18"/>
          <w:szCs w:val="18"/>
        </w:rPr>
        <w:t>histogram</w:t>
      </w:r>
      <w:proofErr w:type="spellEnd"/>
      <w:r w:rsidRPr="003C0DBE">
        <w:rPr>
          <w:rFonts w:ascii="Lucida Console" w:hAnsi="Lucida Console"/>
          <w:sz w:val="18"/>
          <w:szCs w:val="18"/>
        </w:rPr>
        <w:t>(</w:t>
      </w:r>
      <w:proofErr w:type="gramEnd"/>
      <w:r w:rsidRPr="003C0DBE">
        <w:rPr>
          <w:rFonts w:ascii="Lucida Console" w:hAnsi="Lucida Console"/>
          <w:sz w:val="18"/>
          <w:szCs w:val="18"/>
        </w:rPr>
        <w:t xml:space="preserve">bins = </w:t>
      </w:r>
      <w:r w:rsidR="009B7B32">
        <w:rPr>
          <w:rFonts w:ascii="Lucida Console" w:hAnsi="Lucida Console"/>
          <w:sz w:val="18"/>
          <w:szCs w:val="18"/>
        </w:rPr>
        <w:t>100</w:t>
      </w:r>
      <w:r w:rsidRPr="003C0DBE">
        <w:rPr>
          <w:rFonts w:ascii="Lucida Console" w:hAnsi="Lucida Console"/>
          <w:sz w:val="18"/>
          <w:szCs w:val="18"/>
        </w:rPr>
        <w:t>,</w:t>
      </w:r>
    </w:p>
    <w:p w14:paraId="4BAFAEE1"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fill="#69b3a2", </w:t>
      </w:r>
    </w:p>
    <w:p w14:paraId="2DD4C5EE"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w:t>
      </w:r>
      <w:proofErr w:type="spellStart"/>
      <w:r w:rsidRPr="003C0DBE">
        <w:rPr>
          <w:rFonts w:ascii="Lucida Console" w:hAnsi="Lucida Console"/>
          <w:sz w:val="18"/>
          <w:szCs w:val="18"/>
        </w:rPr>
        <w:t>color</w:t>
      </w:r>
      <w:proofErr w:type="spellEnd"/>
      <w:r w:rsidRPr="003C0DBE">
        <w:rPr>
          <w:rFonts w:ascii="Lucida Console" w:hAnsi="Lucida Console"/>
          <w:sz w:val="18"/>
          <w:szCs w:val="18"/>
        </w:rPr>
        <w:t xml:space="preserve">="#e9ecef", </w:t>
      </w:r>
    </w:p>
    <w:p w14:paraId="1420E647" w14:textId="56BA0D48"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alpha=0.9)</w:t>
      </w:r>
    </w:p>
    <w:p w14:paraId="2143253B" w14:textId="3BF0FC23" w:rsidR="003C0DBE" w:rsidRDefault="009B7B32" w:rsidP="003C0DBE">
      <w:r>
        <w:t>Then we can get the histogram of post</w:t>
      </w:r>
      <w:r w:rsidR="00083FFA">
        <w:t>s</w:t>
      </w:r>
      <w:r>
        <w:t xml:space="preserve"> over the time</w:t>
      </w:r>
    </w:p>
    <w:p w14:paraId="72E084C6" w14:textId="712E403D" w:rsidR="003C0DBE" w:rsidRDefault="009B7B32" w:rsidP="003C0DBE">
      <w:r w:rsidRPr="009B7B32">
        <w:rPr>
          <w:noProof/>
        </w:rPr>
        <w:lastRenderedPageBreak/>
        <w:drawing>
          <wp:inline distT="0" distB="0" distL="0" distR="0" wp14:anchorId="0391D8AF" wp14:editId="117CB13D">
            <wp:extent cx="5731510" cy="29648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64815"/>
                    </a:xfrm>
                    <a:prstGeom prst="rect">
                      <a:avLst/>
                    </a:prstGeom>
                    <a:noFill/>
                    <a:ln>
                      <a:noFill/>
                    </a:ln>
                  </pic:spPr>
                </pic:pic>
              </a:graphicData>
            </a:graphic>
          </wp:inline>
        </w:drawing>
      </w:r>
    </w:p>
    <w:p w14:paraId="135B2DF4" w14:textId="77777777" w:rsidR="009B7B32" w:rsidRDefault="009B7B32" w:rsidP="003C0DBE"/>
    <w:p w14:paraId="119D93BA" w14:textId="11C5802C" w:rsidR="003C0DBE" w:rsidRDefault="009B7B32" w:rsidP="009B7B32">
      <w:pPr>
        <w:pStyle w:val="Heading3"/>
      </w:pPr>
      <w:r>
        <w:t>4)</w:t>
      </w:r>
    </w:p>
    <w:p w14:paraId="5464E0F9" w14:textId="75667174" w:rsidR="003C0DBE" w:rsidRDefault="009B7B32" w:rsidP="003C0DBE">
      <w:r>
        <w:t>Based on the graph we can know:</w:t>
      </w:r>
    </w:p>
    <w:p w14:paraId="761B562A" w14:textId="103F3897" w:rsidR="009B7B32" w:rsidRPr="009B7B32" w:rsidRDefault="009B7B32" w:rsidP="009B7B32">
      <w:pPr>
        <w:pStyle w:val="ListParagraph"/>
        <w:numPr>
          <w:ilvl w:val="0"/>
          <w:numId w:val="6"/>
        </w:numPr>
      </w:pPr>
      <w:r>
        <w:t xml:space="preserve">The data shows the </w:t>
      </w:r>
      <w:r w:rsidRPr="009B7B32">
        <w:rPr>
          <w:b/>
          <w:bCs/>
        </w:rPr>
        <w:t>positive skewed bimodal distribution</w:t>
      </w:r>
    </w:p>
    <w:p w14:paraId="646ABAB7" w14:textId="42F18C48" w:rsidR="009B7B32" w:rsidRDefault="009B7B32" w:rsidP="009B7B32">
      <w:pPr>
        <w:pStyle w:val="ListParagraph"/>
        <w:numPr>
          <w:ilvl w:val="1"/>
          <w:numId w:val="6"/>
        </w:numPr>
      </w:pPr>
      <w:r>
        <w:t xml:space="preserve">This suggests that </w:t>
      </w:r>
      <w:r w:rsidR="00514709">
        <w:t>b</w:t>
      </w:r>
      <w:r w:rsidR="00514709">
        <w:rPr>
          <w:rFonts w:hint="eastAsia"/>
        </w:rPr>
        <w:t>efore</w:t>
      </w:r>
      <w:r w:rsidR="00514709">
        <w:t xml:space="preserve"> Feb 15, </w:t>
      </w:r>
      <w:r>
        <w:t xml:space="preserve">the number of posts reaches its highest point (10 posts) at midnight of Feb 11 and then drops to the bottom at day time of Feb 12. But on Feb 13, the number of posts goes up </w:t>
      </w:r>
      <w:r w:rsidRPr="009B7B32">
        <w:t xml:space="preserve">and then slowly goes down </w:t>
      </w:r>
      <w:r>
        <w:t>to 0.</w:t>
      </w:r>
    </w:p>
    <w:p w14:paraId="6775C7A2" w14:textId="14D3E84F" w:rsidR="009B7B32" w:rsidRDefault="009B7B32" w:rsidP="009B7B32">
      <w:pPr>
        <w:pStyle w:val="ListParagraph"/>
        <w:numPr>
          <w:ilvl w:val="1"/>
          <w:numId w:val="6"/>
        </w:numPr>
      </w:pPr>
      <w:r>
        <w:rPr>
          <w:rFonts w:hint="eastAsia"/>
        </w:rPr>
        <w:t>After</w:t>
      </w:r>
      <w:r>
        <w:t xml:space="preserve"> Feb 15, there is a little post (around 4 posts) on the night of Feb 18</w:t>
      </w:r>
    </w:p>
    <w:p w14:paraId="3A521A55" w14:textId="661D7414" w:rsidR="009B7B32" w:rsidRDefault="009B7B32" w:rsidP="009B7B32">
      <w:pPr>
        <w:pStyle w:val="ListParagraph"/>
        <w:numPr>
          <w:ilvl w:val="1"/>
          <w:numId w:val="6"/>
        </w:numPr>
      </w:pPr>
      <w:r>
        <w:t>U</w:t>
      </w:r>
      <w:r w:rsidRPr="009B7B32">
        <w:t>ser activity is higher during the day to 1 midnight the next day</w:t>
      </w:r>
      <w:r>
        <w:t xml:space="preserve">, </w:t>
      </w:r>
      <w:r w:rsidRPr="009B7B32">
        <w:t>with activity highest in the middle of the night</w:t>
      </w:r>
      <w:r>
        <w:t>.</w:t>
      </w:r>
    </w:p>
    <w:p w14:paraId="2FFE5A68" w14:textId="5788DB2A" w:rsidR="00FF2774" w:rsidRDefault="009B7B32" w:rsidP="00FF2774">
      <w:pPr>
        <w:pStyle w:val="ListParagraph"/>
        <w:numPr>
          <w:ilvl w:val="1"/>
          <w:numId w:val="6"/>
        </w:numPr>
      </w:pPr>
      <w:r w:rsidRPr="009B7B32">
        <w:t xml:space="preserve">The </w:t>
      </w:r>
      <w:r>
        <w:rPr>
          <w:rFonts w:hint="eastAsia"/>
        </w:rPr>
        <w:t>trend</w:t>
      </w:r>
      <w:r>
        <w:t xml:space="preserve"> </w:t>
      </w:r>
      <w:r w:rsidRPr="009B7B32">
        <w:t>of Trump has been hot for about 3 days</w:t>
      </w:r>
      <w:r>
        <w:t>.</w:t>
      </w:r>
    </w:p>
    <w:p w14:paraId="45C0E777" w14:textId="6CFAB7B5" w:rsidR="003C0DBE" w:rsidRDefault="009B7B32" w:rsidP="009B7B32">
      <w:pPr>
        <w:pStyle w:val="Heading3"/>
      </w:pPr>
      <w:r>
        <w:t>5)</w:t>
      </w:r>
    </w:p>
    <w:p w14:paraId="0971EA43" w14:textId="5CC23D7E" w:rsidR="003C0DBE" w:rsidRDefault="009B7B32" w:rsidP="003C0DBE">
      <w:r>
        <w:t xml:space="preserve">Before we start our analysis, we prepare our dataset. We use the method in Task A case 8, but we add a comma between the element and count, then output as </w:t>
      </w:r>
      <w:r w:rsidR="00083FFA">
        <w:t>CSV</w:t>
      </w:r>
      <w:r>
        <w:t xml:space="preserve">. And then we add </w:t>
      </w:r>
      <w:r w:rsidR="00083FFA">
        <w:t xml:space="preserve">a </w:t>
      </w:r>
      <w:r>
        <w:t xml:space="preserve">header in our </w:t>
      </w:r>
      <w:r w:rsidR="00083FFA">
        <w:t>CSV</w:t>
      </w:r>
      <w:r>
        <w:t xml:space="preserve"> file.</w:t>
      </w:r>
    </w:p>
    <w:p w14:paraId="1CC1F2C4" w14:textId="23F4F8EB" w:rsidR="009B7B32" w:rsidRDefault="009B7B32" w:rsidP="009B7B3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pPr>
      <w:r>
        <w:rPr>
          <w:rFonts w:ascii="Lucida Console" w:hAnsi="Lucida Console" w:cs="Lucida Console"/>
          <w:sz w:val="18"/>
          <w:szCs w:val="18"/>
        </w:rPr>
        <w:t>$ awk -F '\t</w:t>
      </w:r>
      <w:proofErr w:type="gramStart"/>
      <w:r>
        <w:rPr>
          <w:rFonts w:ascii="Lucida Console" w:hAnsi="Lucida Console" w:cs="Lucida Console"/>
          <w:sz w:val="18"/>
          <w:szCs w:val="18"/>
        </w:rPr>
        <w:t>'  '</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2]++}END{for (element in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 xml:space="preserve">) print </w:t>
      </w:r>
      <w:proofErr w:type="spellStart"/>
      <w:r>
        <w:rPr>
          <w:rFonts w:ascii="Lucida Console" w:hAnsi="Lucida Console" w:cs="Lucida Console"/>
          <w:sz w:val="18"/>
          <w:szCs w:val="18"/>
        </w:rPr>
        <w:t>arr</w:t>
      </w:r>
      <w:proofErr w:type="spellEnd"/>
      <w:r>
        <w:rPr>
          <w:rFonts w:ascii="Lucida Console" w:hAnsi="Lucida Console" w:cs="Lucida Console"/>
          <w:sz w:val="18"/>
          <w:szCs w:val="18"/>
        </w:rPr>
        <w:t>[element],</w:t>
      </w:r>
      <w:r w:rsidRPr="009B7B32">
        <w:t xml:space="preserve"> "</w:t>
      </w:r>
      <w:r>
        <w:t>,</w:t>
      </w:r>
      <w:r w:rsidRPr="009B7B32">
        <w:t>"</w:t>
      </w:r>
      <w:r>
        <w:rPr>
          <w:rFonts w:ascii="Lucida Console" w:hAnsi="Lucida Console" w:cs="Lucida Console"/>
          <w:sz w:val="18"/>
          <w:szCs w:val="18"/>
        </w:rPr>
        <w:t xml:space="preserve"> ,element }' Twitter_Data_1 | sort -k1 -n &gt; user.csv</w:t>
      </w:r>
      <w:r w:rsidRPr="009B7B32">
        <w:t xml:space="preserve"> </w:t>
      </w:r>
    </w:p>
    <w:p w14:paraId="07FE2252" w14:textId="77777777" w:rsidR="009B7B32" w:rsidRDefault="009B7B32" w:rsidP="009B7B3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pPr>
    </w:p>
    <w:p w14:paraId="15D1FF76" w14:textId="4B373E7E" w:rsidR="00FF2774" w:rsidRPr="00411214" w:rsidRDefault="009B7B32" w:rsidP="0041121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Pr="009B7B32">
        <w:rPr>
          <w:rFonts w:ascii="Lucida Console" w:hAnsi="Lucida Console" w:cs="Lucida Console"/>
          <w:sz w:val="18"/>
          <w:szCs w:val="18"/>
        </w:rPr>
        <w:t>sed -</w:t>
      </w:r>
      <w:proofErr w:type="spellStart"/>
      <w:r w:rsidRPr="009B7B32">
        <w:rPr>
          <w:rFonts w:ascii="Lucida Console" w:hAnsi="Lucida Console" w:cs="Lucida Console"/>
          <w:sz w:val="18"/>
          <w:szCs w:val="18"/>
        </w:rPr>
        <w:t>i</w:t>
      </w:r>
      <w:proofErr w:type="spellEnd"/>
      <w:r w:rsidRPr="009B7B32">
        <w:rPr>
          <w:rFonts w:ascii="Lucida Console" w:hAnsi="Lucida Console" w:cs="Lucida Console"/>
          <w:sz w:val="18"/>
          <w:szCs w:val="18"/>
        </w:rPr>
        <w:t xml:space="preserve"> -e ' 1i"count","user"' user.csv</w:t>
      </w:r>
    </w:p>
    <w:p w14:paraId="653562BB" w14:textId="77777777" w:rsidR="00FF2774" w:rsidRPr="009B7B32" w:rsidRDefault="00FF2774" w:rsidP="009B7B32">
      <w:pPr>
        <w:rPr>
          <w:rFonts w:ascii="Lucida Console" w:hAnsi="Lucida Console"/>
          <w:sz w:val="18"/>
          <w:szCs w:val="18"/>
        </w:rPr>
      </w:pPr>
    </w:p>
    <w:p w14:paraId="36331B14" w14:textId="740A2BBC" w:rsidR="009B7B32" w:rsidRDefault="009B7B32" w:rsidP="009B7B32">
      <w:r>
        <w:t xml:space="preserve">Then we can input the </w:t>
      </w:r>
      <w:r w:rsidR="00083FFA">
        <w:t>CSV</w:t>
      </w:r>
      <w:r>
        <w:t xml:space="preserve"> file in R and check the datatype of </w:t>
      </w:r>
      <w:r w:rsidR="00083FFA">
        <w:t xml:space="preserve">the </w:t>
      </w:r>
      <w:r>
        <w:t>column.</w:t>
      </w:r>
    </w:p>
    <w:p w14:paraId="770FF863"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df2 &lt;- read.csv("user.csv")</w:t>
      </w:r>
    </w:p>
    <w:p w14:paraId="627E76DD" w14:textId="3AB8DCB6"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str(df2)</w:t>
      </w:r>
    </w:p>
    <w:p w14:paraId="6B07B4C1" w14:textId="60F7F793" w:rsidR="003C0DBE" w:rsidRPr="009B7B32" w:rsidRDefault="003C0DBE"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23E1AADB" w14:textId="43AC0266"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r w:rsidRPr="009B7B32">
        <w:rPr>
          <w:rFonts w:ascii="Lucida Console" w:hAnsi="Lucida Console"/>
          <w:b/>
          <w:bCs/>
          <w:sz w:val="18"/>
          <w:szCs w:val="18"/>
        </w:rPr>
        <w:t>output:</w:t>
      </w:r>
    </w:p>
    <w:p w14:paraId="02389299"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w:t>
      </w:r>
      <w:proofErr w:type="spellStart"/>
      <w:proofErr w:type="gramStart"/>
      <w:r w:rsidRPr="009B7B32">
        <w:rPr>
          <w:rFonts w:ascii="Lucida Console" w:hAnsi="Lucida Console"/>
          <w:sz w:val="18"/>
          <w:szCs w:val="18"/>
        </w:rPr>
        <w:t>data.frame</w:t>
      </w:r>
      <w:proofErr w:type="spellEnd"/>
      <w:proofErr w:type="gramEnd"/>
      <w:r w:rsidRPr="009B7B32">
        <w:rPr>
          <w:rFonts w:ascii="Lucida Console" w:hAnsi="Lucida Console"/>
          <w:sz w:val="18"/>
          <w:szCs w:val="18"/>
        </w:rPr>
        <w:t>':</w:t>
      </w:r>
      <w:r w:rsidRPr="009B7B32">
        <w:rPr>
          <w:rFonts w:ascii="Lucida Console" w:hAnsi="Lucida Console"/>
          <w:sz w:val="18"/>
          <w:szCs w:val="18"/>
        </w:rPr>
        <w:tab/>
        <w:t>8977904 obs. of  2 variables:</w:t>
      </w:r>
    </w:p>
    <w:p w14:paraId="4F5CAA62"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 xml:space="preserve"> $ count: </w:t>
      </w:r>
      <w:proofErr w:type="gramStart"/>
      <w:r w:rsidRPr="009B7B32">
        <w:rPr>
          <w:rFonts w:ascii="Lucida Console" w:hAnsi="Lucida Console"/>
          <w:sz w:val="18"/>
          <w:szCs w:val="18"/>
        </w:rPr>
        <w:t>num  1</w:t>
      </w:r>
      <w:proofErr w:type="gramEnd"/>
      <w:r w:rsidRPr="009B7B32">
        <w:rPr>
          <w:rFonts w:ascii="Lucida Console" w:hAnsi="Lucida Console"/>
          <w:sz w:val="18"/>
          <w:szCs w:val="18"/>
        </w:rPr>
        <w:t xml:space="preserve"> 1 1 1 1 1 1 1 1 1 ...</w:t>
      </w:r>
    </w:p>
    <w:p w14:paraId="38E4DE65" w14:textId="0F7C5C19" w:rsid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lastRenderedPageBreak/>
        <w:t xml:space="preserve"> $ </w:t>
      </w:r>
      <w:proofErr w:type="gramStart"/>
      <w:r w:rsidRPr="009B7B32">
        <w:rPr>
          <w:rFonts w:ascii="Lucida Console" w:hAnsi="Lucida Console"/>
          <w:sz w:val="18"/>
          <w:szCs w:val="18"/>
        </w:rPr>
        <w:t>user :</w:t>
      </w:r>
      <w:proofErr w:type="gramEnd"/>
      <w:r w:rsidRPr="009B7B32">
        <w:rPr>
          <w:rFonts w:ascii="Lucida Console" w:hAnsi="Lucida Console"/>
          <w:sz w:val="18"/>
          <w:szCs w:val="18"/>
        </w:rPr>
        <w:t xml:space="preserve"> </w:t>
      </w:r>
      <w:proofErr w:type="spellStart"/>
      <w:r w:rsidRPr="009B7B32">
        <w:rPr>
          <w:rFonts w:ascii="Lucida Console" w:hAnsi="Lucida Console"/>
          <w:sz w:val="18"/>
          <w:szCs w:val="18"/>
        </w:rPr>
        <w:t>chr</w:t>
      </w:r>
      <w:proofErr w:type="spellEnd"/>
      <w:r w:rsidRPr="009B7B32">
        <w:rPr>
          <w:rFonts w:ascii="Lucida Console" w:hAnsi="Lucida Console"/>
          <w:sz w:val="18"/>
          <w:szCs w:val="18"/>
        </w:rPr>
        <w:t xml:space="preserve">  " " " 000000000003737" " 0000000000_24" " 0000000000yours" ...</w:t>
      </w:r>
    </w:p>
    <w:p w14:paraId="30E5F21E" w14:textId="77777777" w:rsidR="009B7B32" w:rsidRPr="009B7B32" w:rsidRDefault="009B7B32" w:rsidP="009B7B32">
      <w:pPr>
        <w:ind w:left="720"/>
        <w:rPr>
          <w:rFonts w:ascii="Lucida Console" w:hAnsi="Lucida Console"/>
          <w:sz w:val="18"/>
          <w:szCs w:val="18"/>
        </w:rPr>
      </w:pPr>
    </w:p>
    <w:p w14:paraId="37014889" w14:textId="0E848EA8" w:rsidR="003C0DBE" w:rsidRDefault="009B7B32" w:rsidP="003C0DBE">
      <w:r>
        <w:t xml:space="preserve">We can see the column </w:t>
      </w:r>
      <w:r w:rsidR="00083FFA">
        <w:t>‘</w:t>
      </w:r>
      <w:r>
        <w:t>count</w:t>
      </w:r>
      <w:r w:rsidR="00083FFA">
        <w:t>’</w:t>
      </w:r>
      <w:r>
        <w:t xml:space="preserve"> is </w:t>
      </w:r>
      <w:r w:rsidR="00083FFA">
        <w:t xml:space="preserve">a </w:t>
      </w:r>
      <w:r>
        <w:t xml:space="preserve">number and </w:t>
      </w:r>
      <w:r w:rsidR="00083FFA">
        <w:t>the ‘</w:t>
      </w:r>
      <w:r>
        <w:t>user</w:t>
      </w:r>
      <w:r w:rsidR="00083FFA">
        <w:t>’</w:t>
      </w:r>
      <w:r>
        <w:t xml:space="preserve"> is </w:t>
      </w:r>
      <w:r w:rsidR="00083FFA">
        <w:t xml:space="preserve">a </w:t>
      </w:r>
      <w:r>
        <w:t>character.</w:t>
      </w:r>
      <w:r w:rsidR="00EC6177">
        <w:t xml:space="preserve"> Then we plot the histogram of </w:t>
      </w:r>
      <w:r w:rsidR="00083FFA">
        <w:t xml:space="preserve">the </w:t>
      </w:r>
      <w:r w:rsidR="00EC6177">
        <w:t>distribution of tweets.</w:t>
      </w:r>
    </w:p>
    <w:p w14:paraId="0E74FE96" w14:textId="115BCC25"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 xml:space="preserve">p = </w:t>
      </w:r>
      <w:proofErr w:type="spellStart"/>
      <w:proofErr w:type="gramStart"/>
      <w:r w:rsidRPr="00EC6177">
        <w:rPr>
          <w:rFonts w:ascii="Lucida Console" w:hAnsi="Lucida Console"/>
          <w:sz w:val="18"/>
          <w:szCs w:val="18"/>
        </w:rPr>
        <w:t>ggplot</w:t>
      </w:r>
      <w:proofErr w:type="spellEnd"/>
      <w:r w:rsidRPr="00EC6177">
        <w:rPr>
          <w:rFonts w:ascii="Lucida Console" w:hAnsi="Lucida Console"/>
          <w:sz w:val="18"/>
          <w:szCs w:val="18"/>
        </w:rPr>
        <w:t>(</w:t>
      </w:r>
      <w:proofErr w:type="gramEnd"/>
      <w:r w:rsidRPr="00EC6177">
        <w:rPr>
          <w:rFonts w:ascii="Lucida Console" w:hAnsi="Lucida Console"/>
          <w:sz w:val="18"/>
          <w:szCs w:val="18"/>
        </w:rPr>
        <w:t xml:space="preserve">df2, </w:t>
      </w:r>
    </w:p>
    <w:p w14:paraId="39576834"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w:t>
      </w:r>
      <w:proofErr w:type="spellStart"/>
      <w:r w:rsidRPr="00EC6177">
        <w:rPr>
          <w:rFonts w:ascii="Lucida Console" w:hAnsi="Lucida Console"/>
          <w:sz w:val="18"/>
          <w:szCs w:val="18"/>
        </w:rPr>
        <w:t>aes</w:t>
      </w:r>
      <w:proofErr w:type="spellEnd"/>
      <w:r w:rsidRPr="00EC6177">
        <w:rPr>
          <w:rFonts w:ascii="Lucida Console" w:hAnsi="Lucida Console"/>
          <w:sz w:val="18"/>
          <w:szCs w:val="18"/>
        </w:rPr>
        <w:t xml:space="preserve">(x=count)) + </w:t>
      </w:r>
    </w:p>
    <w:p w14:paraId="69457711"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w:t>
      </w:r>
      <w:proofErr w:type="gramStart"/>
      <w:r w:rsidRPr="00EC6177">
        <w:rPr>
          <w:rFonts w:ascii="Lucida Console" w:hAnsi="Lucida Console"/>
          <w:sz w:val="18"/>
          <w:szCs w:val="18"/>
        </w:rPr>
        <w:t>labs(</w:t>
      </w:r>
      <w:proofErr w:type="gramEnd"/>
    </w:p>
    <w:p w14:paraId="28F5C1C3"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title = "Distribution of the number of Tweets",</w:t>
      </w:r>
    </w:p>
    <w:p w14:paraId="77170F9B"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x = "Post Count",</w:t>
      </w:r>
    </w:p>
    <w:p w14:paraId="4ABEAF3C" w14:textId="10978510"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y = "</w:t>
      </w:r>
      <w:r w:rsidRPr="00EC6177">
        <w:t xml:space="preserve"> </w:t>
      </w:r>
      <w:r w:rsidRPr="00EC6177">
        <w:rPr>
          <w:rFonts w:ascii="Lucida Console" w:hAnsi="Lucida Console"/>
          <w:sz w:val="18"/>
          <w:szCs w:val="18"/>
        </w:rPr>
        <w:t>Account</w:t>
      </w:r>
      <w:r>
        <w:rPr>
          <w:rFonts w:ascii="Lucida Console" w:hAnsi="Lucida Console"/>
          <w:sz w:val="18"/>
          <w:szCs w:val="18"/>
        </w:rPr>
        <w:t xml:space="preserve"> </w:t>
      </w:r>
      <w:r w:rsidRPr="00EC6177">
        <w:rPr>
          <w:rFonts w:ascii="Lucida Console" w:hAnsi="Lucida Console"/>
          <w:sz w:val="18"/>
          <w:szCs w:val="18"/>
        </w:rPr>
        <w:t>Count</w:t>
      </w:r>
      <w:proofErr w:type="gramStart"/>
      <w:r w:rsidRPr="00EC6177">
        <w:rPr>
          <w:rFonts w:ascii="Lucida Console" w:hAnsi="Lucida Console"/>
          <w:sz w:val="18"/>
          <w:szCs w:val="18"/>
        </w:rPr>
        <w:t>")+</w:t>
      </w:r>
      <w:proofErr w:type="gramEnd"/>
    </w:p>
    <w:p w14:paraId="10556971" w14:textId="6718A7C8"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w:t>
      </w:r>
      <w:proofErr w:type="spellStart"/>
      <w:r w:rsidRPr="00EC6177">
        <w:rPr>
          <w:rFonts w:ascii="Lucida Console" w:hAnsi="Lucida Console"/>
          <w:sz w:val="18"/>
          <w:szCs w:val="18"/>
        </w:rPr>
        <w:t>geom_</w:t>
      </w:r>
      <w:proofErr w:type="gramStart"/>
      <w:r w:rsidRPr="00EC6177">
        <w:rPr>
          <w:rFonts w:ascii="Lucida Console" w:hAnsi="Lucida Console"/>
          <w:sz w:val="18"/>
          <w:szCs w:val="18"/>
        </w:rPr>
        <w:t>histogram</w:t>
      </w:r>
      <w:proofErr w:type="spellEnd"/>
      <w:r w:rsidRPr="00EC6177">
        <w:rPr>
          <w:rFonts w:ascii="Lucida Console" w:hAnsi="Lucida Console"/>
          <w:sz w:val="18"/>
          <w:szCs w:val="18"/>
        </w:rPr>
        <w:t>(</w:t>
      </w:r>
      <w:proofErr w:type="gramEnd"/>
      <w:r w:rsidRPr="00EC6177">
        <w:rPr>
          <w:rFonts w:ascii="Lucida Console" w:hAnsi="Lucida Console"/>
          <w:sz w:val="18"/>
          <w:szCs w:val="18"/>
        </w:rPr>
        <w:t xml:space="preserve">bins = </w:t>
      </w:r>
      <w:r>
        <w:rPr>
          <w:rFonts w:ascii="Lucida Console" w:hAnsi="Lucida Console"/>
          <w:sz w:val="18"/>
          <w:szCs w:val="18"/>
        </w:rPr>
        <w:t>100</w:t>
      </w:r>
      <w:r w:rsidRPr="00EC6177">
        <w:rPr>
          <w:rFonts w:ascii="Lucida Console" w:hAnsi="Lucida Console"/>
          <w:sz w:val="18"/>
          <w:szCs w:val="18"/>
        </w:rPr>
        <w:t>,</w:t>
      </w:r>
    </w:p>
    <w:p w14:paraId="37BAC2F5"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fill="#69b3a2", </w:t>
      </w:r>
    </w:p>
    <w:p w14:paraId="12D5FF9B"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w:t>
      </w:r>
      <w:proofErr w:type="spellStart"/>
      <w:r w:rsidRPr="00EC6177">
        <w:rPr>
          <w:rFonts w:ascii="Lucida Console" w:hAnsi="Lucida Console"/>
          <w:sz w:val="18"/>
          <w:szCs w:val="18"/>
        </w:rPr>
        <w:t>color</w:t>
      </w:r>
      <w:proofErr w:type="spellEnd"/>
      <w:r w:rsidRPr="00EC6177">
        <w:rPr>
          <w:rFonts w:ascii="Lucida Console" w:hAnsi="Lucida Console"/>
          <w:sz w:val="18"/>
          <w:szCs w:val="18"/>
        </w:rPr>
        <w:t xml:space="preserve">="#e9ecef", </w:t>
      </w:r>
    </w:p>
    <w:p w14:paraId="4982873E" w14:textId="47D8B611" w:rsid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alpha=0.9)</w:t>
      </w:r>
    </w:p>
    <w:p w14:paraId="5FCD8E81" w14:textId="6BE0CD04"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p</w:t>
      </w:r>
    </w:p>
    <w:p w14:paraId="449D59CD" w14:textId="05A9A5C0" w:rsidR="003C0DBE" w:rsidRDefault="00EC6177" w:rsidP="003C0DBE">
      <w:r w:rsidRPr="00EC6177">
        <w:rPr>
          <w:noProof/>
        </w:rPr>
        <w:drawing>
          <wp:inline distT="0" distB="0" distL="0" distR="0" wp14:anchorId="4443514B" wp14:editId="193AF3DA">
            <wp:extent cx="5731510" cy="34258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25825"/>
                    </a:xfrm>
                    <a:prstGeom prst="rect">
                      <a:avLst/>
                    </a:prstGeom>
                    <a:noFill/>
                    <a:ln>
                      <a:noFill/>
                    </a:ln>
                  </pic:spPr>
                </pic:pic>
              </a:graphicData>
            </a:graphic>
          </wp:inline>
        </w:drawing>
      </w:r>
    </w:p>
    <w:p w14:paraId="09427347" w14:textId="55A6142F" w:rsidR="00EC6177" w:rsidRDefault="00EC6177" w:rsidP="00EC6177">
      <w:r>
        <w:t xml:space="preserve">We can see most of </w:t>
      </w:r>
      <w:r w:rsidR="00083FFA">
        <w:t xml:space="preserve">the </w:t>
      </w:r>
      <w:r>
        <w:t>users (Around 6</w:t>
      </w:r>
      <w:r w:rsidRPr="00EC6177">
        <w:t>,</w:t>
      </w:r>
      <w:r>
        <w:t>0</w:t>
      </w:r>
      <w:r w:rsidRPr="00EC6177">
        <w:t>00,000</w:t>
      </w:r>
      <w:r>
        <w:t xml:space="preserve"> users) only post one time. But we also want</w:t>
      </w:r>
      <w:r w:rsidR="00083FFA">
        <w:t xml:space="preserve"> to</w:t>
      </w:r>
      <w:r>
        <w:t xml:space="preserve"> see more details of </w:t>
      </w:r>
      <w:r w:rsidR="00083FFA">
        <w:t xml:space="preserve">the </w:t>
      </w:r>
      <w:r>
        <w:t>post count at the right of the graph. We can limit the x and y</w:t>
      </w:r>
      <w:r w:rsidR="00083FFA">
        <w:t>-</w:t>
      </w:r>
      <w:r>
        <w:t>axis.</w:t>
      </w:r>
    </w:p>
    <w:p w14:paraId="62F89C5B" w14:textId="43E960C3"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p + </w:t>
      </w:r>
      <w:proofErr w:type="spellStart"/>
      <w:r w:rsidRPr="00EC6177">
        <w:rPr>
          <w:rFonts w:ascii="Lucida Console" w:hAnsi="Lucida Console"/>
          <w:sz w:val="18"/>
          <w:szCs w:val="18"/>
        </w:rPr>
        <w:t>coord_</w:t>
      </w:r>
      <w:proofErr w:type="gramStart"/>
      <w:r w:rsidRPr="00EC6177">
        <w:rPr>
          <w:rFonts w:ascii="Lucida Console" w:hAnsi="Lucida Console"/>
          <w:sz w:val="18"/>
          <w:szCs w:val="18"/>
        </w:rPr>
        <w:t>cartesian</w:t>
      </w:r>
      <w:proofErr w:type="spellEnd"/>
      <w:r w:rsidRPr="00EC6177">
        <w:rPr>
          <w:rFonts w:ascii="Lucida Console" w:hAnsi="Lucida Console"/>
          <w:sz w:val="18"/>
          <w:szCs w:val="18"/>
        </w:rPr>
        <w:t xml:space="preserve">( </w:t>
      </w:r>
      <w:proofErr w:type="spellStart"/>
      <w:r w:rsidRPr="00EC6177">
        <w:rPr>
          <w:rFonts w:ascii="Lucida Console" w:hAnsi="Lucida Console"/>
          <w:sz w:val="18"/>
          <w:szCs w:val="18"/>
        </w:rPr>
        <w:t>xlim</w:t>
      </w:r>
      <w:proofErr w:type="spellEnd"/>
      <w:proofErr w:type="gramEnd"/>
      <w:r w:rsidRPr="00EC6177">
        <w:rPr>
          <w:rFonts w:ascii="Lucida Console" w:hAnsi="Lucida Console"/>
          <w:sz w:val="18"/>
          <w:szCs w:val="18"/>
        </w:rPr>
        <w:t xml:space="preserve"> = c(</w:t>
      </w:r>
      <w:r>
        <w:rPr>
          <w:rFonts w:ascii="Lucida Console" w:hAnsi="Lucida Console"/>
          <w:sz w:val="18"/>
          <w:szCs w:val="18"/>
        </w:rPr>
        <w:t>50</w:t>
      </w:r>
      <w:r w:rsidRPr="00EC6177">
        <w:rPr>
          <w:rFonts w:ascii="Lucida Console" w:hAnsi="Lucida Console"/>
          <w:sz w:val="18"/>
          <w:szCs w:val="18"/>
        </w:rPr>
        <w:t>,150),</w:t>
      </w:r>
      <w:proofErr w:type="spellStart"/>
      <w:r w:rsidRPr="00EC6177">
        <w:rPr>
          <w:rFonts w:ascii="Lucida Console" w:hAnsi="Lucida Console"/>
          <w:sz w:val="18"/>
          <w:szCs w:val="18"/>
        </w:rPr>
        <w:t>ylim</w:t>
      </w:r>
      <w:proofErr w:type="spellEnd"/>
      <w:r w:rsidRPr="00EC6177">
        <w:rPr>
          <w:rFonts w:ascii="Lucida Console" w:hAnsi="Lucida Console"/>
          <w:sz w:val="18"/>
          <w:szCs w:val="18"/>
        </w:rPr>
        <w:t xml:space="preserve"> = c(0,100))</w:t>
      </w:r>
    </w:p>
    <w:p w14:paraId="6502F334" w14:textId="48F8AF8A" w:rsidR="003C0DBE" w:rsidRDefault="00EC6177" w:rsidP="003C0DBE">
      <w:r w:rsidRPr="00EC6177">
        <w:rPr>
          <w:noProof/>
        </w:rPr>
        <w:lastRenderedPageBreak/>
        <w:drawing>
          <wp:inline distT="0" distB="0" distL="0" distR="0" wp14:anchorId="514215CF" wp14:editId="543D2671">
            <wp:extent cx="5731510" cy="30365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36570"/>
                    </a:xfrm>
                    <a:prstGeom prst="rect">
                      <a:avLst/>
                    </a:prstGeom>
                    <a:noFill/>
                    <a:ln>
                      <a:noFill/>
                    </a:ln>
                  </pic:spPr>
                </pic:pic>
              </a:graphicData>
            </a:graphic>
          </wp:inline>
        </w:drawing>
      </w:r>
    </w:p>
    <w:p w14:paraId="4D30C5AA" w14:textId="2C06FAB8" w:rsidR="003C0DBE" w:rsidRDefault="00EC6177" w:rsidP="003C0DBE">
      <w:r>
        <w:t>The number of a</w:t>
      </w:r>
      <w:r w:rsidRPr="00EC6177">
        <w:t xml:space="preserve">ccounts with more than 50 posts </w:t>
      </w:r>
      <w:r w:rsidR="00083FFA">
        <w:t>is</w:t>
      </w:r>
      <w:r w:rsidRPr="00EC6177">
        <w:t xml:space="preserve"> all within 100</w:t>
      </w:r>
      <w:r w:rsidR="00083FFA">
        <w:t>.</w:t>
      </w:r>
    </w:p>
    <w:p w14:paraId="3FA1F8D1" w14:textId="60A2A70F" w:rsidR="003C0DBE" w:rsidRPr="00EC6177" w:rsidRDefault="00EC6177" w:rsidP="00EC6177">
      <w:pPr>
        <w:ind w:firstLine="720"/>
        <w:rPr>
          <w:rFonts w:ascii="Lucida Console" w:hAnsi="Lucida Console"/>
          <w:sz w:val="18"/>
          <w:szCs w:val="18"/>
        </w:rPr>
      </w:pPr>
      <w:r w:rsidRPr="00EC6177">
        <w:rPr>
          <w:rFonts w:ascii="Lucida Console" w:hAnsi="Lucida Console"/>
          <w:sz w:val="18"/>
          <w:szCs w:val="18"/>
          <w:bdr w:val="single" w:sz="4" w:space="0" w:color="auto"/>
        </w:rPr>
        <w:t xml:space="preserve">p + </w:t>
      </w:r>
      <w:proofErr w:type="spellStart"/>
      <w:r w:rsidRPr="00EC6177">
        <w:rPr>
          <w:rFonts w:ascii="Lucida Console" w:hAnsi="Lucida Console"/>
          <w:sz w:val="18"/>
          <w:szCs w:val="18"/>
          <w:bdr w:val="single" w:sz="4" w:space="0" w:color="auto"/>
        </w:rPr>
        <w:t>coord_</w:t>
      </w:r>
      <w:proofErr w:type="gramStart"/>
      <w:r w:rsidRPr="00EC6177">
        <w:rPr>
          <w:rFonts w:ascii="Lucida Console" w:hAnsi="Lucida Console"/>
          <w:sz w:val="18"/>
          <w:szCs w:val="18"/>
          <w:bdr w:val="single" w:sz="4" w:space="0" w:color="auto"/>
        </w:rPr>
        <w:t>cartesian</w:t>
      </w:r>
      <w:proofErr w:type="spellEnd"/>
      <w:r w:rsidRPr="00EC6177">
        <w:rPr>
          <w:rFonts w:ascii="Lucida Console" w:hAnsi="Lucida Console"/>
          <w:sz w:val="18"/>
          <w:szCs w:val="18"/>
          <w:bdr w:val="single" w:sz="4" w:space="0" w:color="auto"/>
        </w:rPr>
        <w:t xml:space="preserve">( </w:t>
      </w:r>
      <w:proofErr w:type="spellStart"/>
      <w:r w:rsidRPr="00EC6177">
        <w:rPr>
          <w:rFonts w:ascii="Lucida Console" w:hAnsi="Lucida Console"/>
          <w:sz w:val="18"/>
          <w:szCs w:val="18"/>
          <w:bdr w:val="single" w:sz="4" w:space="0" w:color="auto"/>
        </w:rPr>
        <w:t>xlim</w:t>
      </w:r>
      <w:proofErr w:type="spellEnd"/>
      <w:proofErr w:type="gramEnd"/>
      <w:r w:rsidRPr="00EC6177">
        <w:rPr>
          <w:rFonts w:ascii="Lucida Console" w:hAnsi="Lucida Console"/>
          <w:sz w:val="18"/>
          <w:szCs w:val="18"/>
          <w:bdr w:val="single" w:sz="4" w:space="0" w:color="auto"/>
        </w:rPr>
        <w:t xml:space="preserve"> = c(1</w:t>
      </w:r>
      <w:r w:rsidR="00D17A0C">
        <w:rPr>
          <w:rFonts w:ascii="Lucida Console" w:hAnsi="Lucida Console"/>
          <w:sz w:val="18"/>
          <w:szCs w:val="18"/>
          <w:bdr w:val="single" w:sz="4" w:space="0" w:color="auto"/>
        </w:rPr>
        <w:t>5</w:t>
      </w:r>
      <w:r w:rsidRPr="00EC6177">
        <w:rPr>
          <w:rFonts w:ascii="Lucida Console" w:hAnsi="Lucida Console"/>
          <w:sz w:val="18"/>
          <w:szCs w:val="18"/>
          <w:bdr w:val="single" w:sz="4" w:space="0" w:color="auto"/>
        </w:rPr>
        <w:t>,50),</w:t>
      </w:r>
      <w:proofErr w:type="spellStart"/>
      <w:r w:rsidRPr="00EC6177">
        <w:rPr>
          <w:rFonts w:ascii="Lucida Console" w:hAnsi="Lucida Console"/>
          <w:sz w:val="18"/>
          <w:szCs w:val="18"/>
          <w:bdr w:val="single" w:sz="4" w:space="0" w:color="auto"/>
        </w:rPr>
        <w:t>ylim</w:t>
      </w:r>
      <w:proofErr w:type="spellEnd"/>
      <w:r w:rsidRPr="00EC6177">
        <w:rPr>
          <w:rFonts w:ascii="Lucida Console" w:hAnsi="Lucida Console"/>
          <w:sz w:val="18"/>
          <w:szCs w:val="18"/>
          <w:bdr w:val="single" w:sz="4" w:space="0" w:color="auto"/>
        </w:rPr>
        <w:t xml:space="preserve"> = c(100,10000))</w:t>
      </w:r>
    </w:p>
    <w:p w14:paraId="1899C1DF" w14:textId="7C0E49CC" w:rsidR="003C0DBE" w:rsidRDefault="00EC6177" w:rsidP="003C0DBE">
      <w:r w:rsidRPr="00EC6177">
        <w:rPr>
          <w:noProof/>
        </w:rPr>
        <w:drawing>
          <wp:inline distT="0" distB="0" distL="0" distR="0" wp14:anchorId="0CA9F799" wp14:editId="29715673">
            <wp:extent cx="5731510" cy="41732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173220"/>
                    </a:xfrm>
                    <a:prstGeom prst="rect">
                      <a:avLst/>
                    </a:prstGeom>
                    <a:noFill/>
                    <a:ln>
                      <a:noFill/>
                    </a:ln>
                  </pic:spPr>
                </pic:pic>
              </a:graphicData>
            </a:graphic>
          </wp:inline>
        </w:drawing>
      </w:r>
    </w:p>
    <w:p w14:paraId="7FC4BA62" w14:textId="6367FB8B" w:rsidR="00083FFA" w:rsidRDefault="00EC6177" w:rsidP="00B62351">
      <w:r>
        <w:t>The number of a</w:t>
      </w:r>
      <w:r w:rsidRPr="00EC6177">
        <w:t>ccounts with</w:t>
      </w:r>
      <w:r>
        <w:rPr>
          <w:rFonts w:hint="eastAsia"/>
        </w:rPr>
        <w:t>in</w:t>
      </w:r>
      <w:r>
        <w:t xml:space="preserve"> </w:t>
      </w:r>
      <w:r w:rsidR="00083FFA">
        <w:t xml:space="preserve">the </w:t>
      </w:r>
      <w:r>
        <w:t xml:space="preserve">range </w:t>
      </w:r>
      <w:r w:rsidR="00083FFA">
        <w:t xml:space="preserve">of </w:t>
      </w:r>
      <w:r>
        <w:t xml:space="preserve">15-50 </w:t>
      </w:r>
      <w:r w:rsidRPr="00EC6177">
        <w:t xml:space="preserve">posts </w:t>
      </w:r>
      <w:r w:rsidR="00083FFA">
        <w:t>is</w:t>
      </w:r>
      <w:r w:rsidRPr="00EC6177">
        <w:t xml:space="preserve"> all within 100</w:t>
      </w:r>
      <w:r>
        <w:t>00</w:t>
      </w:r>
      <w:r w:rsidR="00083FFA">
        <w:t>.</w:t>
      </w:r>
    </w:p>
    <w:p w14:paraId="6A9F28E7" w14:textId="77777777" w:rsidR="003C0DBE" w:rsidRPr="003C0DBE" w:rsidRDefault="003C0DBE" w:rsidP="003C0DBE"/>
    <w:sectPr w:rsidR="003C0DBE" w:rsidRPr="003C0D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6119A" w14:textId="77777777" w:rsidR="00337017" w:rsidRDefault="00337017" w:rsidP="00AD78FB">
      <w:pPr>
        <w:spacing w:after="0" w:line="240" w:lineRule="auto"/>
      </w:pPr>
      <w:r>
        <w:separator/>
      </w:r>
    </w:p>
  </w:endnote>
  <w:endnote w:type="continuationSeparator" w:id="0">
    <w:p w14:paraId="2896372F" w14:textId="77777777" w:rsidR="00337017" w:rsidRDefault="00337017" w:rsidP="00AD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var(--ff-mon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73ABA" w14:textId="77777777" w:rsidR="00337017" w:rsidRDefault="00337017" w:rsidP="00AD78FB">
      <w:pPr>
        <w:spacing w:after="0" w:line="240" w:lineRule="auto"/>
      </w:pPr>
      <w:r>
        <w:separator/>
      </w:r>
    </w:p>
  </w:footnote>
  <w:footnote w:type="continuationSeparator" w:id="0">
    <w:p w14:paraId="5E6A089B" w14:textId="77777777" w:rsidR="00337017" w:rsidRDefault="00337017" w:rsidP="00AD78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19C2"/>
    <w:multiLevelType w:val="hybridMultilevel"/>
    <w:tmpl w:val="C87E2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6A7B4A"/>
    <w:multiLevelType w:val="hybridMultilevel"/>
    <w:tmpl w:val="4CFCE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FF314B"/>
    <w:multiLevelType w:val="hybridMultilevel"/>
    <w:tmpl w:val="9C92F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0E0161"/>
    <w:multiLevelType w:val="hybridMultilevel"/>
    <w:tmpl w:val="22B01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AA4D8C"/>
    <w:multiLevelType w:val="hybridMultilevel"/>
    <w:tmpl w:val="58482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5914D1"/>
    <w:multiLevelType w:val="hybridMultilevel"/>
    <w:tmpl w:val="8D325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36663A"/>
    <w:multiLevelType w:val="hybridMultilevel"/>
    <w:tmpl w:val="2F0C3F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F827D5A"/>
    <w:multiLevelType w:val="hybridMultilevel"/>
    <w:tmpl w:val="56D49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
  </w:num>
  <w:num w:numId="4">
    <w:abstractNumId w:val="6"/>
  </w:num>
  <w:num w:numId="5">
    <w:abstractNumId w:val="5"/>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cyMgNhIFtJRyk4tbg4Mz8PpMC4FgC9Wl31LAAAAA=="/>
  </w:docVars>
  <w:rsids>
    <w:rsidRoot w:val="002B1E80"/>
    <w:rsid w:val="00023C4D"/>
    <w:rsid w:val="00083FFA"/>
    <w:rsid w:val="00122E55"/>
    <w:rsid w:val="00175301"/>
    <w:rsid w:val="0022738D"/>
    <w:rsid w:val="00227AAF"/>
    <w:rsid w:val="002B1E80"/>
    <w:rsid w:val="00337017"/>
    <w:rsid w:val="003A4568"/>
    <w:rsid w:val="003C0DBE"/>
    <w:rsid w:val="00411214"/>
    <w:rsid w:val="00514709"/>
    <w:rsid w:val="00652FFA"/>
    <w:rsid w:val="00653184"/>
    <w:rsid w:val="0071395F"/>
    <w:rsid w:val="00755CED"/>
    <w:rsid w:val="00766B68"/>
    <w:rsid w:val="00773CB1"/>
    <w:rsid w:val="00801CF6"/>
    <w:rsid w:val="008760C2"/>
    <w:rsid w:val="00893F0C"/>
    <w:rsid w:val="008E09EC"/>
    <w:rsid w:val="009B7B32"/>
    <w:rsid w:val="009D3AA2"/>
    <w:rsid w:val="00AD78FB"/>
    <w:rsid w:val="00B62351"/>
    <w:rsid w:val="00CD496E"/>
    <w:rsid w:val="00D17A0C"/>
    <w:rsid w:val="00D37556"/>
    <w:rsid w:val="00EC6177"/>
    <w:rsid w:val="00EC6BED"/>
    <w:rsid w:val="00F17C95"/>
    <w:rsid w:val="00F3072F"/>
    <w:rsid w:val="00FB134F"/>
    <w:rsid w:val="00FB4985"/>
    <w:rsid w:val="00FF27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62FA6"/>
  <w15:chartTrackingRefBased/>
  <w15:docId w15:val="{848A4CC4-10BB-4347-9F71-06EABBD5A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E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E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1E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1395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E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1E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1E8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B1E80"/>
    <w:pPr>
      <w:ind w:left="720"/>
      <w:contextualSpacing/>
    </w:pPr>
  </w:style>
  <w:style w:type="paragraph" w:styleId="HTMLPreformatted">
    <w:name w:val="HTML Preformatted"/>
    <w:basedOn w:val="Normal"/>
    <w:link w:val="HTMLPreformattedChar"/>
    <w:uiPriority w:val="99"/>
    <w:unhideWhenUsed/>
    <w:rsid w:val="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1E80"/>
    <w:rPr>
      <w:rFonts w:ascii="Courier New" w:eastAsia="Times New Roman" w:hAnsi="Courier New" w:cs="Courier New"/>
      <w:sz w:val="20"/>
      <w:szCs w:val="20"/>
    </w:rPr>
  </w:style>
  <w:style w:type="character" w:styleId="HTMLCode">
    <w:name w:val="HTML Code"/>
    <w:basedOn w:val="DefaultParagraphFont"/>
    <w:uiPriority w:val="99"/>
    <w:semiHidden/>
    <w:unhideWhenUsed/>
    <w:rsid w:val="002B1E80"/>
    <w:rPr>
      <w:rFonts w:ascii="Courier New" w:eastAsia="Times New Roman" w:hAnsi="Courier New" w:cs="Courier New"/>
      <w:sz w:val="20"/>
      <w:szCs w:val="20"/>
    </w:rPr>
  </w:style>
  <w:style w:type="character" w:customStyle="1" w:styleId="hljs-string">
    <w:name w:val="hljs-string"/>
    <w:basedOn w:val="DefaultParagraphFont"/>
    <w:rsid w:val="002B1E80"/>
  </w:style>
  <w:style w:type="character" w:styleId="Hyperlink">
    <w:name w:val="Hyperlink"/>
    <w:basedOn w:val="DefaultParagraphFont"/>
    <w:uiPriority w:val="99"/>
    <w:semiHidden/>
    <w:unhideWhenUsed/>
    <w:rsid w:val="0071395F"/>
    <w:rPr>
      <w:color w:val="0000FF"/>
      <w:u w:val="single"/>
    </w:rPr>
  </w:style>
  <w:style w:type="character" w:customStyle="1" w:styleId="Heading4Char">
    <w:name w:val="Heading 4 Char"/>
    <w:basedOn w:val="DefaultParagraphFont"/>
    <w:link w:val="Heading4"/>
    <w:uiPriority w:val="9"/>
    <w:rsid w:val="0071395F"/>
    <w:rPr>
      <w:rFonts w:asciiTheme="majorHAnsi" w:eastAsiaTheme="majorEastAsia" w:hAnsiTheme="majorHAnsi" w:cstheme="majorBidi"/>
      <w:i/>
      <w:iCs/>
      <w:color w:val="2F5496" w:themeColor="accent1" w:themeShade="BF"/>
    </w:rPr>
  </w:style>
  <w:style w:type="character" w:customStyle="1" w:styleId="hljs-builtin">
    <w:name w:val="hljs-built_in"/>
    <w:basedOn w:val="DefaultParagraphFont"/>
    <w:rsid w:val="0071395F"/>
  </w:style>
  <w:style w:type="character" w:customStyle="1" w:styleId="hljs-operator">
    <w:name w:val="hljs-operator"/>
    <w:basedOn w:val="DefaultParagraphFont"/>
    <w:rsid w:val="00766B68"/>
  </w:style>
  <w:style w:type="character" w:styleId="FollowedHyperlink">
    <w:name w:val="FollowedHyperlink"/>
    <w:basedOn w:val="DefaultParagraphFont"/>
    <w:uiPriority w:val="99"/>
    <w:semiHidden/>
    <w:unhideWhenUsed/>
    <w:rsid w:val="00652FFA"/>
    <w:rPr>
      <w:color w:val="954F72" w:themeColor="followedHyperlink"/>
      <w:u w:val="single"/>
    </w:rPr>
  </w:style>
  <w:style w:type="paragraph" w:styleId="Header">
    <w:name w:val="header"/>
    <w:basedOn w:val="Normal"/>
    <w:link w:val="HeaderChar"/>
    <w:uiPriority w:val="99"/>
    <w:unhideWhenUsed/>
    <w:rsid w:val="00AD78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8FB"/>
  </w:style>
  <w:style w:type="paragraph" w:styleId="Footer">
    <w:name w:val="footer"/>
    <w:basedOn w:val="Normal"/>
    <w:link w:val="FooterChar"/>
    <w:uiPriority w:val="99"/>
    <w:unhideWhenUsed/>
    <w:rsid w:val="00AD78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3225">
      <w:bodyDiv w:val="1"/>
      <w:marLeft w:val="0"/>
      <w:marRight w:val="0"/>
      <w:marTop w:val="0"/>
      <w:marBottom w:val="0"/>
      <w:divBdr>
        <w:top w:val="none" w:sz="0" w:space="0" w:color="auto"/>
        <w:left w:val="none" w:sz="0" w:space="0" w:color="auto"/>
        <w:bottom w:val="none" w:sz="0" w:space="0" w:color="auto"/>
        <w:right w:val="none" w:sz="0" w:space="0" w:color="auto"/>
      </w:divBdr>
    </w:div>
    <w:div w:id="58989063">
      <w:bodyDiv w:val="1"/>
      <w:marLeft w:val="0"/>
      <w:marRight w:val="0"/>
      <w:marTop w:val="0"/>
      <w:marBottom w:val="0"/>
      <w:divBdr>
        <w:top w:val="none" w:sz="0" w:space="0" w:color="auto"/>
        <w:left w:val="none" w:sz="0" w:space="0" w:color="auto"/>
        <w:bottom w:val="none" w:sz="0" w:space="0" w:color="auto"/>
        <w:right w:val="none" w:sz="0" w:space="0" w:color="auto"/>
      </w:divBdr>
    </w:div>
    <w:div w:id="168839214">
      <w:bodyDiv w:val="1"/>
      <w:marLeft w:val="0"/>
      <w:marRight w:val="0"/>
      <w:marTop w:val="0"/>
      <w:marBottom w:val="0"/>
      <w:divBdr>
        <w:top w:val="none" w:sz="0" w:space="0" w:color="auto"/>
        <w:left w:val="none" w:sz="0" w:space="0" w:color="auto"/>
        <w:bottom w:val="none" w:sz="0" w:space="0" w:color="auto"/>
        <w:right w:val="none" w:sz="0" w:space="0" w:color="auto"/>
      </w:divBdr>
    </w:div>
    <w:div w:id="188489533">
      <w:bodyDiv w:val="1"/>
      <w:marLeft w:val="0"/>
      <w:marRight w:val="0"/>
      <w:marTop w:val="0"/>
      <w:marBottom w:val="0"/>
      <w:divBdr>
        <w:top w:val="none" w:sz="0" w:space="0" w:color="auto"/>
        <w:left w:val="none" w:sz="0" w:space="0" w:color="auto"/>
        <w:bottom w:val="none" w:sz="0" w:space="0" w:color="auto"/>
        <w:right w:val="none" w:sz="0" w:space="0" w:color="auto"/>
      </w:divBdr>
    </w:div>
    <w:div w:id="213779693">
      <w:bodyDiv w:val="1"/>
      <w:marLeft w:val="0"/>
      <w:marRight w:val="0"/>
      <w:marTop w:val="0"/>
      <w:marBottom w:val="0"/>
      <w:divBdr>
        <w:top w:val="none" w:sz="0" w:space="0" w:color="auto"/>
        <w:left w:val="none" w:sz="0" w:space="0" w:color="auto"/>
        <w:bottom w:val="none" w:sz="0" w:space="0" w:color="auto"/>
        <w:right w:val="none" w:sz="0" w:space="0" w:color="auto"/>
      </w:divBdr>
    </w:div>
    <w:div w:id="301423830">
      <w:bodyDiv w:val="1"/>
      <w:marLeft w:val="0"/>
      <w:marRight w:val="0"/>
      <w:marTop w:val="0"/>
      <w:marBottom w:val="0"/>
      <w:divBdr>
        <w:top w:val="none" w:sz="0" w:space="0" w:color="auto"/>
        <w:left w:val="none" w:sz="0" w:space="0" w:color="auto"/>
        <w:bottom w:val="none" w:sz="0" w:space="0" w:color="auto"/>
        <w:right w:val="none" w:sz="0" w:space="0" w:color="auto"/>
      </w:divBdr>
    </w:div>
    <w:div w:id="416443547">
      <w:bodyDiv w:val="1"/>
      <w:marLeft w:val="0"/>
      <w:marRight w:val="0"/>
      <w:marTop w:val="0"/>
      <w:marBottom w:val="0"/>
      <w:divBdr>
        <w:top w:val="none" w:sz="0" w:space="0" w:color="auto"/>
        <w:left w:val="none" w:sz="0" w:space="0" w:color="auto"/>
        <w:bottom w:val="none" w:sz="0" w:space="0" w:color="auto"/>
        <w:right w:val="none" w:sz="0" w:space="0" w:color="auto"/>
      </w:divBdr>
    </w:div>
    <w:div w:id="445123371">
      <w:bodyDiv w:val="1"/>
      <w:marLeft w:val="0"/>
      <w:marRight w:val="0"/>
      <w:marTop w:val="0"/>
      <w:marBottom w:val="0"/>
      <w:divBdr>
        <w:top w:val="none" w:sz="0" w:space="0" w:color="auto"/>
        <w:left w:val="none" w:sz="0" w:space="0" w:color="auto"/>
        <w:bottom w:val="none" w:sz="0" w:space="0" w:color="auto"/>
        <w:right w:val="none" w:sz="0" w:space="0" w:color="auto"/>
      </w:divBdr>
    </w:div>
    <w:div w:id="487984691">
      <w:bodyDiv w:val="1"/>
      <w:marLeft w:val="0"/>
      <w:marRight w:val="0"/>
      <w:marTop w:val="0"/>
      <w:marBottom w:val="0"/>
      <w:divBdr>
        <w:top w:val="none" w:sz="0" w:space="0" w:color="auto"/>
        <w:left w:val="none" w:sz="0" w:space="0" w:color="auto"/>
        <w:bottom w:val="none" w:sz="0" w:space="0" w:color="auto"/>
        <w:right w:val="none" w:sz="0" w:space="0" w:color="auto"/>
      </w:divBdr>
    </w:div>
    <w:div w:id="500389000">
      <w:bodyDiv w:val="1"/>
      <w:marLeft w:val="0"/>
      <w:marRight w:val="0"/>
      <w:marTop w:val="0"/>
      <w:marBottom w:val="0"/>
      <w:divBdr>
        <w:top w:val="none" w:sz="0" w:space="0" w:color="auto"/>
        <w:left w:val="none" w:sz="0" w:space="0" w:color="auto"/>
        <w:bottom w:val="none" w:sz="0" w:space="0" w:color="auto"/>
        <w:right w:val="none" w:sz="0" w:space="0" w:color="auto"/>
      </w:divBdr>
    </w:div>
    <w:div w:id="619991246">
      <w:bodyDiv w:val="1"/>
      <w:marLeft w:val="0"/>
      <w:marRight w:val="0"/>
      <w:marTop w:val="0"/>
      <w:marBottom w:val="0"/>
      <w:divBdr>
        <w:top w:val="none" w:sz="0" w:space="0" w:color="auto"/>
        <w:left w:val="none" w:sz="0" w:space="0" w:color="auto"/>
        <w:bottom w:val="none" w:sz="0" w:space="0" w:color="auto"/>
        <w:right w:val="none" w:sz="0" w:space="0" w:color="auto"/>
      </w:divBdr>
    </w:div>
    <w:div w:id="642537743">
      <w:bodyDiv w:val="1"/>
      <w:marLeft w:val="0"/>
      <w:marRight w:val="0"/>
      <w:marTop w:val="0"/>
      <w:marBottom w:val="0"/>
      <w:divBdr>
        <w:top w:val="none" w:sz="0" w:space="0" w:color="auto"/>
        <w:left w:val="none" w:sz="0" w:space="0" w:color="auto"/>
        <w:bottom w:val="none" w:sz="0" w:space="0" w:color="auto"/>
        <w:right w:val="none" w:sz="0" w:space="0" w:color="auto"/>
      </w:divBdr>
    </w:div>
    <w:div w:id="687633849">
      <w:bodyDiv w:val="1"/>
      <w:marLeft w:val="0"/>
      <w:marRight w:val="0"/>
      <w:marTop w:val="0"/>
      <w:marBottom w:val="0"/>
      <w:divBdr>
        <w:top w:val="none" w:sz="0" w:space="0" w:color="auto"/>
        <w:left w:val="none" w:sz="0" w:space="0" w:color="auto"/>
        <w:bottom w:val="none" w:sz="0" w:space="0" w:color="auto"/>
        <w:right w:val="none" w:sz="0" w:space="0" w:color="auto"/>
      </w:divBdr>
    </w:div>
    <w:div w:id="723065448">
      <w:bodyDiv w:val="1"/>
      <w:marLeft w:val="0"/>
      <w:marRight w:val="0"/>
      <w:marTop w:val="0"/>
      <w:marBottom w:val="0"/>
      <w:divBdr>
        <w:top w:val="none" w:sz="0" w:space="0" w:color="auto"/>
        <w:left w:val="none" w:sz="0" w:space="0" w:color="auto"/>
        <w:bottom w:val="none" w:sz="0" w:space="0" w:color="auto"/>
        <w:right w:val="none" w:sz="0" w:space="0" w:color="auto"/>
      </w:divBdr>
    </w:div>
    <w:div w:id="751896097">
      <w:bodyDiv w:val="1"/>
      <w:marLeft w:val="0"/>
      <w:marRight w:val="0"/>
      <w:marTop w:val="0"/>
      <w:marBottom w:val="0"/>
      <w:divBdr>
        <w:top w:val="none" w:sz="0" w:space="0" w:color="auto"/>
        <w:left w:val="none" w:sz="0" w:space="0" w:color="auto"/>
        <w:bottom w:val="none" w:sz="0" w:space="0" w:color="auto"/>
        <w:right w:val="none" w:sz="0" w:space="0" w:color="auto"/>
      </w:divBdr>
    </w:div>
    <w:div w:id="779956162">
      <w:bodyDiv w:val="1"/>
      <w:marLeft w:val="0"/>
      <w:marRight w:val="0"/>
      <w:marTop w:val="0"/>
      <w:marBottom w:val="0"/>
      <w:divBdr>
        <w:top w:val="none" w:sz="0" w:space="0" w:color="auto"/>
        <w:left w:val="none" w:sz="0" w:space="0" w:color="auto"/>
        <w:bottom w:val="none" w:sz="0" w:space="0" w:color="auto"/>
        <w:right w:val="none" w:sz="0" w:space="0" w:color="auto"/>
      </w:divBdr>
    </w:div>
    <w:div w:id="802967605">
      <w:bodyDiv w:val="1"/>
      <w:marLeft w:val="0"/>
      <w:marRight w:val="0"/>
      <w:marTop w:val="0"/>
      <w:marBottom w:val="0"/>
      <w:divBdr>
        <w:top w:val="none" w:sz="0" w:space="0" w:color="auto"/>
        <w:left w:val="none" w:sz="0" w:space="0" w:color="auto"/>
        <w:bottom w:val="none" w:sz="0" w:space="0" w:color="auto"/>
        <w:right w:val="none" w:sz="0" w:space="0" w:color="auto"/>
      </w:divBdr>
    </w:div>
    <w:div w:id="813058263">
      <w:bodyDiv w:val="1"/>
      <w:marLeft w:val="0"/>
      <w:marRight w:val="0"/>
      <w:marTop w:val="0"/>
      <w:marBottom w:val="0"/>
      <w:divBdr>
        <w:top w:val="none" w:sz="0" w:space="0" w:color="auto"/>
        <w:left w:val="none" w:sz="0" w:space="0" w:color="auto"/>
        <w:bottom w:val="none" w:sz="0" w:space="0" w:color="auto"/>
        <w:right w:val="none" w:sz="0" w:space="0" w:color="auto"/>
      </w:divBdr>
    </w:div>
    <w:div w:id="898520580">
      <w:bodyDiv w:val="1"/>
      <w:marLeft w:val="0"/>
      <w:marRight w:val="0"/>
      <w:marTop w:val="0"/>
      <w:marBottom w:val="0"/>
      <w:divBdr>
        <w:top w:val="none" w:sz="0" w:space="0" w:color="auto"/>
        <w:left w:val="none" w:sz="0" w:space="0" w:color="auto"/>
        <w:bottom w:val="none" w:sz="0" w:space="0" w:color="auto"/>
        <w:right w:val="none" w:sz="0" w:space="0" w:color="auto"/>
      </w:divBdr>
    </w:div>
    <w:div w:id="923297606">
      <w:bodyDiv w:val="1"/>
      <w:marLeft w:val="0"/>
      <w:marRight w:val="0"/>
      <w:marTop w:val="0"/>
      <w:marBottom w:val="0"/>
      <w:divBdr>
        <w:top w:val="none" w:sz="0" w:space="0" w:color="auto"/>
        <w:left w:val="none" w:sz="0" w:space="0" w:color="auto"/>
        <w:bottom w:val="none" w:sz="0" w:space="0" w:color="auto"/>
        <w:right w:val="none" w:sz="0" w:space="0" w:color="auto"/>
      </w:divBdr>
    </w:div>
    <w:div w:id="939993128">
      <w:bodyDiv w:val="1"/>
      <w:marLeft w:val="0"/>
      <w:marRight w:val="0"/>
      <w:marTop w:val="0"/>
      <w:marBottom w:val="0"/>
      <w:divBdr>
        <w:top w:val="none" w:sz="0" w:space="0" w:color="auto"/>
        <w:left w:val="none" w:sz="0" w:space="0" w:color="auto"/>
        <w:bottom w:val="none" w:sz="0" w:space="0" w:color="auto"/>
        <w:right w:val="none" w:sz="0" w:space="0" w:color="auto"/>
      </w:divBdr>
    </w:div>
    <w:div w:id="1166432251">
      <w:bodyDiv w:val="1"/>
      <w:marLeft w:val="0"/>
      <w:marRight w:val="0"/>
      <w:marTop w:val="0"/>
      <w:marBottom w:val="0"/>
      <w:divBdr>
        <w:top w:val="none" w:sz="0" w:space="0" w:color="auto"/>
        <w:left w:val="none" w:sz="0" w:space="0" w:color="auto"/>
        <w:bottom w:val="none" w:sz="0" w:space="0" w:color="auto"/>
        <w:right w:val="none" w:sz="0" w:space="0" w:color="auto"/>
      </w:divBdr>
    </w:div>
    <w:div w:id="1171023186">
      <w:bodyDiv w:val="1"/>
      <w:marLeft w:val="0"/>
      <w:marRight w:val="0"/>
      <w:marTop w:val="0"/>
      <w:marBottom w:val="0"/>
      <w:divBdr>
        <w:top w:val="none" w:sz="0" w:space="0" w:color="auto"/>
        <w:left w:val="none" w:sz="0" w:space="0" w:color="auto"/>
        <w:bottom w:val="none" w:sz="0" w:space="0" w:color="auto"/>
        <w:right w:val="none" w:sz="0" w:space="0" w:color="auto"/>
      </w:divBdr>
    </w:div>
    <w:div w:id="1435517332">
      <w:bodyDiv w:val="1"/>
      <w:marLeft w:val="0"/>
      <w:marRight w:val="0"/>
      <w:marTop w:val="0"/>
      <w:marBottom w:val="0"/>
      <w:divBdr>
        <w:top w:val="none" w:sz="0" w:space="0" w:color="auto"/>
        <w:left w:val="none" w:sz="0" w:space="0" w:color="auto"/>
        <w:bottom w:val="none" w:sz="0" w:space="0" w:color="auto"/>
        <w:right w:val="none" w:sz="0" w:space="0" w:color="auto"/>
      </w:divBdr>
    </w:div>
    <w:div w:id="1485898648">
      <w:bodyDiv w:val="1"/>
      <w:marLeft w:val="0"/>
      <w:marRight w:val="0"/>
      <w:marTop w:val="0"/>
      <w:marBottom w:val="0"/>
      <w:divBdr>
        <w:top w:val="none" w:sz="0" w:space="0" w:color="auto"/>
        <w:left w:val="none" w:sz="0" w:space="0" w:color="auto"/>
        <w:bottom w:val="none" w:sz="0" w:space="0" w:color="auto"/>
        <w:right w:val="none" w:sz="0" w:space="0" w:color="auto"/>
      </w:divBdr>
    </w:div>
    <w:div w:id="1559509462">
      <w:bodyDiv w:val="1"/>
      <w:marLeft w:val="0"/>
      <w:marRight w:val="0"/>
      <w:marTop w:val="0"/>
      <w:marBottom w:val="0"/>
      <w:divBdr>
        <w:top w:val="none" w:sz="0" w:space="0" w:color="auto"/>
        <w:left w:val="none" w:sz="0" w:space="0" w:color="auto"/>
        <w:bottom w:val="none" w:sz="0" w:space="0" w:color="auto"/>
        <w:right w:val="none" w:sz="0" w:space="0" w:color="auto"/>
      </w:divBdr>
    </w:div>
    <w:div w:id="1593509708">
      <w:bodyDiv w:val="1"/>
      <w:marLeft w:val="0"/>
      <w:marRight w:val="0"/>
      <w:marTop w:val="0"/>
      <w:marBottom w:val="0"/>
      <w:divBdr>
        <w:top w:val="none" w:sz="0" w:space="0" w:color="auto"/>
        <w:left w:val="none" w:sz="0" w:space="0" w:color="auto"/>
        <w:bottom w:val="none" w:sz="0" w:space="0" w:color="auto"/>
        <w:right w:val="none" w:sz="0" w:space="0" w:color="auto"/>
      </w:divBdr>
    </w:div>
    <w:div w:id="1635478791">
      <w:bodyDiv w:val="1"/>
      <w:marLeft w:val="0"/>
      <w:marRight w:val="0"/>
      <w:marTop w:val="0"/>
      <w:marBottom w:val="0"/>
      <w:divBdr>
        <w:top w:val="none" w:sz="0" w:space="0" w:color="auto"/>
        <w:left w:val="none" w:sz="0" w:space="0" w:color="auto"/>
        <w:bottom w:val="none" w:sz="0" w:space="0" w:color="auto"/>
        <w:right w:val="none" w:sz="0" w:space="0" w:color="auto"/>
      </w:divBdr>
    </w:div>
    <w:div w:id="1730686913">
      <w:bodyDiv w:val="1"/>
      <w:marLeft w:val="0"/>
      <w:marRight w:val="0"/>
      <w:marTop w:val="0"/>
      <w:marBottom w:val="0"/>
      <w:divBdr>
        <w:top w:val="none" w:sz="0" w:space="0" w:color="auto"/>
        <w:left w:val="none" w:sz="0" w:space="0" w:color="auto"/>
        <w:bottom w:val="none" w:sz="0" w:space="0" w:color="auto"/>
        <w:right w:val="none" w:sz="0" w:space="0" w:color="auto"/>
      </w:divBdr>
    </w:div>
    <w:div w:id="1747724274">
      <w:bodyDiv w:val="1"/>
      <w:marLeft w:val="0"/>
      <w:marRight w:val="0"/>
      <w:marTop w:val="0"/>
      <w:marBottom w:val="0"/>
      <w:divBdr>
        <w:top w:val="none" w:sz="0" w:space="0" w:color="auto"/>
        <w:left w:val="none" w:sz="0" w:space="0" w:color="auto"/>
        <w:bottom w:val="none" w:sz="0" w:space="0" w:color="auto"/>
        <w:right w:val="none" w:sz="0" w:space="0" w:color="auto"/>
      </w:divBdr>
    </w:div>
    <w:div w:id="1776364072">
      <w:bodyDiv w:val="1"/>
      <w:marLeft w:val="0"/>
      <w:marRight w:val="0"/>
      <w:marTop w:val="0"/>
      <w:marBottom w:val="0"/>
      <w:divBdr>
        <w:top w:val="none" w:sz="0" w:space="0" w:color="auto"/>
        <w:left w:val="none" w:sz="0" w:space="0" w:color="auto"/>
        <w:bottom w:val="none" w:sz="0" w:space="0" w:color="auto"/>
        <w:right w:val="none" w:sz="0" w:space="0" w:color="auto"/>
      </w:divBdr>
    </w:div>
    <w:div w:id="1827437390">
      <w:bodyDiv w:val="1"/>
      <w:marLeft w:val="0"/>
      <w:marRight w:val="0"/>
      <w:marTop w:val="0"/>
      <w:marBottom w:val="0"/>
      <w:divBdr>
        <w:top w:val="none" w:sz="0" w:space="0" w:color="auto"/>
        <w:left w:val="none" w:sz="0" w:space="0" w:color="auto"/>
        <w:bottom w:val="none" w:sz="0" w:space="0" w:color="auto"/>
        <w:right w:val="none" w:sz="0" w:space="0" w:color="auto"/>
      </w:divBdr>
    </w:div>
    <w:div w:id="1839693676">
      <w:bodyDiv w:val="1"/>
      <w:marLeft w:val="0"/>
      <w:marRight w:val="0"/>
      <w:marTop w:val="0"/>
      <w:marBottom w:val="0"/>
      <w:divBdr>
        <w:top w:val="none" w:sz="0" w:space="0" w:color="auto"/>
        <w:left w:val="none" w:sz="0" w:space="0" w:color="auto"/>
        <w:bottom w:val="none" w:sz="0" w:space="0" w:color="auto"/>
        <w:right w:val="none" w:sz="0" w:space="0" w:color="auto"/>
      </w:divBdr>
      <w:divsChild>
        <w:div w:id="1612591310">
          <w:marLeft w:val="0"/>
          <w:marRight w:val="0"/>
          <w:marTop w:val="0"/>
          <w:marBottom w:val="0"/>
          <w:divBdr>
            <w:top w:val="none" w:sz="0" w:space="0" w:color="auto"/>
            <w:left w:val="none" w:sz="0" w:space="0" w:color="auto"/>
            <w:bottom w:val="none" w:sz="0" w:space="0" w:color="auto"/>
            <w:right w:val="none" w:sz="0" w:space="0" w:color="auto"/>
          </w:divBdr>
          <w:divsChild>
            <w:div w:id="6100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91511">
      <w:bodyDiv w:val="1"/>
      <w:marLeft w:val="0"/>
      <w:marRight w:val="0"/>
      <w:marTop w:val="0"/>
      <w:marBottom w:val="0"/>
      <w:divBdr>
        <w:top w:val="none" w:sz="0" w:space="0" w:color="auto"/>
        <w:left w:val="none" w:sz="0" w:space="0" w:color="auto"/>
        <w:bottom w:val="none" w:sz="0" w:space="0" w:color="auto"/>
        <w:right w:val="none" w:sz="0" w:space="0" w:color="auto"/>
      </w:divBdr>
    </w:div>
    <w:div w:id="1890337626">
      <w:bodyDiv w:val="1"/>
      <w:marLeft w:val="0"/>
      <w:marRight w:val="0"/>
      <w:marTop w:val="0"/>
      <w:marBottom w:val="0"/>
      <w:divBdr>
        <w:top w:val="none" w:sz="0" w:space="0" w:color="auto"/>
        <w:left w:val="none" w:sz="0" w:space="0" w:color="auto"/>
        <w:bottom w:val="none" w:sz="0" w:space="0" w:color="auto"/>
        <w:right w:val="none" w:sz="0" w:space="0" w:color="auto"/>
      </w:divBdr>
    </w:div>
    <w:div w:id="1908108548">
      <w:bodyDiv w:val="1"/>
      <w:marLeft w:val="0"/>
      <w:marRight w:val="0"/>
      <w:marTop w:val="0"/>
      <w:marBottom w:val="0"/>
      <w:divBdr>
        <w:top w:val="none" w:sz="0" w:space="0" w:color="auto"/>
        <w:left w:val="none" w:sz="0" w:space="0" w:color="auto"/>
        <w:bottom w:val="none" w:sz="0" w:space="0" w:color="auto"/>
        <w:right w:val="none" w:sz="0" w:space="0" w:color="auto"/>
      </w:divBdr>
    </w:div>
    <w:div w:id="2021278762">
      <w:bodyDiv w:val="1"/>
      <w:marLeft w:val="0"/>
      <w:marRight w:val="0"/>
      <w:marTop w:val="0"/>
      <w:marBottom w:val="0"/>
      <w:divBdr>
        <w:top w:val="none" w:sz="0" w:space="0" w:color="auto"/>
        <w:left w:val="none" w:sz="0" w:space="0" w:color="auto"/>
        <w:bottom w:val="none" w:sz="0" w:space="0" w:color="auto"/>
        <w:right w:val="none" w:sz="0" w:space="0" w:color="auto"/>
      </w:divBdr>
    </w:div>
    <w:div w:id="2022001325">
      <w:bodyDiv w:val="1"/>
      <w:marLeft w:val="0"/>
      <w:marRight w:val="0"/>
      <w:marTop w:val="0"/>
      <w:marBottom w:val="0"/>
      <w:divBdr>
        <w:top w:val="none" w:sz="0" w:space="0" w:color="auto"/>
        <w:left w:val="none" w:sz="0" w:space="0" w:color="auto"/>
        <w:bottom w:val="none" w:sz="0" w:space="0" w:color="auto"/>
        <w:right w:val="none" w:sz="0" w:space="0" w:color="auto"/>
      </w:divBdr>
    </w:div>
    <w:div w:id="2026053830">
      <w:bodyDiv w:val="1"/>
      <w:marLeft w:val="0"/>
      <w:marRight w:val="0"/>
      <w:marTop w:val="0"/>
      <w:marBottom w:val="0"/>
      <w:divBdr>
        <w:top w:val="none" w:sz="0" w:space="0" w:color="auto"/>
        <w:left w:val="none" w:sz="0" w:space="0" w:color="auto"/>
        <w:bottom w:val="none" w:sz="0" w:space="0" w:color="auto"/>
        <w:right w:val="none" w:sz="0" w:space="0" w:color="auto"/>
      </w:divBdr>
    </w:div>
    <w:div w:id="2103409679">
      <w:bodyDiv w:val="1"/>
      <w:marLeft w:val="0"/>
      <w:marRight w:val="0"/>
      <w:marTop w:val="0"/>
      <w:marBottom w:val="0"/>
      <w:divBdr>
        <w:top w:val="none" w:sz="0" w:space="0" w:color="auto"/>
        <w:left w:val="none" w:sz="0" w:space="0" w:color="auto"/>
        <w:bottom w:val="none" w:sz="0" w:space="0" w:color="auto"/>
        <w:right w:val="none" w:sz="0" w:space="0" w:color="auto"/>
      </w:divBdr>
    </w:div>
    <w:div w:id="21387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ea.europa.eu/data-and-maps/indicators/global-and-european-temperature-1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5</TotalTime>
  <Pages>11</Pages>
  <Words>2174</Words>
  <Characters>1239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74</cp:revision>
  <cp:lastPrinted>2022-10-20T12:50:00Z</cp:lastPrinted>
  <dcterms:created xsi:type="dcterms:W3CDTF">2022-10-16T09:47:00Z</dcterms:created>
  <dcterms:modified xsi:type="dcterms:W3CDTF">2022-10-21T11:54:00Z</dcterms:modified>
</cp:coreProperties>
</file>